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Override PartName="/word/commentsExtensible.xml" ContentType="application/vnd.openxmlformats-officedocument.wordprocessingml.commentsExtensible+xml"/>
  <Override PartName="/customXml/itemProps1.xml" ContentType="application/vnd.openxmlformats-officedocument.customXmlProperties+xml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word/header1.xml" ContentType="application/vnd.openxmlformats-officedocument.wordprocessingml.header+xml"/>
  <Override PartName="/docProps/core.xml" ContentType="application/vnd.openxmlformats-package.core-properties+xml"/>
  <Override PartName="/word/commentsIds.xml" ContentType="application/vnd.openxmlformats-officedocument.wordprocessingml.commentsId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030EE3" w:rsidRPr="009D3861" w:rsidRDefault="009009DC" w:rsidP="00916EC9">
      <w:pPr>
        <w:spacing w:after="0" w:line="276" w:lineRule="auto"/>
        <w:contextualSpacing/>
        <w:jc w:val="right"/>
        <w:rPr>
          <w:rFonts w:ascii="Times New Roman" w:hAnsi="Times New Roman" w:cs="Times New Roman"/>
          <w:bCs/>
          <w:sz w:val="24"/>
          <w:szCs w:val="24"/>
          <w:lang w:val="sr-Latn-CS"/>
        </w:rPr>
      </w:pPr>
      <w:r>
        <w:rPr>
          <w:rFonts w:ascii="Times New Roman" w:hAnsi="Times New Roman" w:cs="Times New Roman"/>
          <w:bCs/>
          <w:sz w:val="24"/>
          <w:szCs w:val="24"/>
          <w:lang w:val="sr-Cyrl-CS"/>
        </w:rPr>
        <w:t xml:space="preserve">ПРИЛОГ </w:t>
      </w:r>
      <w:r w:rsidR="009D3861">
        <w:rPr>
          <w:rFonts w:ascii="Times New Roman" w:hAnsi="Times New Roman" w:cs="Times New Roman"/>
          <w:bCs/>
          <w:sz w:val="24"/>
          <w:szCs w:val="24"/>
          <w:lang w:val="sr-Latn-CS"/>
        </w:rPr>
        <w:t>4</w:t>
      </w:r>
    </w:p>
    <w:p w:rsidR="009D3861" w:rsidRPr="000A0766" w:rsidRDefault="009D3861" w:rsidP="009D3861">
      <w:pPr>
        <w:spacing w:after="0" w:line="240" w:lineRule="auto"/>
        <w:jc w:val="center"/>
        <w:rPr>
          <w:rFonts w:ascii="Times New Roman" w:eastAsia="Times New Roman" w:hAnsi="Times New Roman" w:cs="Times New Roman"/>
          <w:b/>
          <w:sz w:val="24"/>
          <w:szCs w:val="24"/>
          <w:lang w:val="sr-Cyrl-CS"/>
        </w:rPr>
      </w:pPr>
    </w:p>
    <w:p w:rsidR="009D3861" w:rsidRPr="00844B3A" w:rsidRDefault="009D3861" w:rsidP="009D3861">
      <w:pPr>
        <w:spacing w:after="0" w:line="240" w:lineRule="auto"/>
        <w:jc w:val="center"/>
        <w:rPr>
          <w:rFonts w:ascii="Times New Roman" w:eastAsia="Times New Roman" w:hAnsi="Times New Roman" w:cs="Times New Roman"/>
          <w:sz w:val="24"/>
          <w:szCs w:val="24"/>
          <w:lang w:val="en-US"/>
        </w:rPr>
      </w:pPr>
      <w:r w:rsidRPr="009D3861">
        <w:rPr>
          <w:rFonts w:ascii="Times New Roman" w:eastAsia="Times New Roman" w:hAnsi="Times New Roman" w:cs="Times New Roman"/>
          <w:b/>
          <w:sz w:val="24"/>
          <w:szCs w:val="24"/>
          <w:lang w:val="sr-Cyrl-CS"/>
        </w:rPr>
        <w:t>КРИТЕРИЈУМИ ЗА ИЗБОР ПРОЈЕКАТА</w:t>
      </w:r>
      <w:r w:rsidRPr="000A0766">
        <w:rPr>
          <w:rFonts w:ascii="Times New Roman" w:eastAsia="Times New Roman" w:hAnsi="Times New Roman" w:cs="Times New Roman"/>
          <w:b/>
          <w:sz w:val="24"/>
          <w:szCs w:val="24"/>
          <w:lang w:val="sr-Cyrl-CS"/>
        </w:rPr>
        <w:t xml:space="preserve"> (породичне куће, станов</w:t>
      </w:r>
      <w:r w:rsidR="00F26C03">
        <w:rPr>
          <w:rFonts w:ascii="Times New Roman" w:eastAsia="Times New Roman" w:hAnsi="Times New Roman" w:cs="Times New Roman"/>
          <w:b/>
          <w:sz w:val="24"/>
          <w:szCs w:val="24"/>
          <w:lang w:val="sr-Cyrl-CS"/>
        </w:rPr>
        <w:t>е</w:t>
      </w:r>
      <w:r w:rsidRPr="000A0766">
        <w:rPr>
          <w:rFonts w:ascii="Times New Roman" w:eastAsia="Times New Roman" w:hAnsi="Times New Roman" w:cs="Times New Roman"/>
          <w:b/>
          <w:sz w:val="24"/>
          <w:szCs w:val="24"/>
          <w:lang w:val="sr-Cyrl-CS"/>
        </w:rPr>
        <w:t xml:space="preserve"> </w:t>
      </w:r>
      <w:r w:rsidR="00844B3A">
        <w:rPr>
          <w:rFonts w:ascii="Times New Roman" w:eastAsia="Times New Roman" w:hAnsi="Times New Roman" w:cs="Times New Roman"/>
          <w:b/>
          <w:sz w:val="24"/>
          <w:szCs w:val="24"/>
          <w:lang w:val="sr-Cyrl-CS"/>
        </w:rPr>
        <w:t>и</w:t>
      </w:r>
      <w:r w:rsidRPr="000A0766">
        <w:rPr>
          <w:rFonts w:ascii="Times New Roman" w:eastAsia="Times New Roman" w:hAnsi="Times New Roman" w:cs="Times New Roman"/>
          <w:b/>
          <w:sz w:val="24"/>
          <w:szCs w:val="24"/>
          <w:lang w:val="sr-Cyrl-CS"/>
        </w:rPr>
        <w:t xml:space="preserve"> </w:t>
      </w:r>
      <w:r w:rsidR="00844B3A" w:rsidRPr="000A0766">
        <w:rPr>
          <w:rFonts w:ascii="Times New Roman" w:eastAsia="Times New Roman" w:hAnsi="Times New Roman" w:cs="Times New Roman"/>
          <w:b/>
          <w:sz w:val="24"/>
          <w:szCs w:val="24"/>
          <w:lang w:val="sr-Cyrl-CS"/>
        </w:rPr>
        <w:t>ста</w:t>
      </w:r>
      <w:r w:rsidR="00844B3A">
        <w:rPr>
          <w:rFonts w:ascii="Times New Roman" w:eastAsia="Times New Roman" w:hAnsi="Times New Roman" w:cs="Times New Roman"/>
          <w:b/>
          <w:sz w:val="24"/>
          <w:szCs w:val="24"/>
          <w:lang w:val="sr-Cyrl-CS"/>
        </w:rPr>
        <w:t>мбене зграде</w:t>
      </w:r>
      <w:r w:rsidR="00844B3A">
        <w:rPr>
          <w:rFonts w:ascii="Times New Roman" w:eastAsia="Times New Roman" w:hAnsi="Times New Roman" w:cs="Times New Roman"/>
          <w:b/>
          <w:sz w:val="24"/>
          <w:szCs w:val="24"/>
          <w:lang w:val="en-US"/>
        </w:rPr>
        <w:t>)</w:t>
      </w:r>
    </w:p>
    <w:p w:rsidR="009D3861" w:rsidRPr="000A0766" w:rsidRDefault="009D3861" w:rsidP="009D3861">
      <w:pPr>
        <w:spacing w:after="0" w:line="240" w:lineRule="auto"/>
        <w:ind w:firstLine="612"/>
        <w:jc w:val="both"/>
        <w:rPr>
          <w:rFonts w:ascii="Times New Roman" w:eastAsia="Times New Roman" w:hAnsi="Times New Roman" w:cs="Times New Roman"/>
          <w:sz w:val="24"/>
          <w:szCs w:val="24"/>
          <w:lang w:val="sr-Cyrl-CS"/>
        </w:rPr>
      </w:pPr>
    </w:p>
    <w:p w:rsidR="009D3861" w:rsidRPr="000A0766" w:rsidRDefault="009D3861" w:rsidP="009D3861">
      <w:pPr>
        <w:spacing w:after="0" w:line="240" w:lineRule="auto"/>
        <w:ind w:firstLine="612"/>
        <w:jc w:val="both"/>
        <w:rPr>
          <w:rFonts w:ascii="Times New Roman" w:eastAsia="Times New Roman" w:hAnsi="Times New Roman" w:cs="Times New Roman"/>
          <w:sz w:val="24"/>
          <w:szCs w:val="24"/>
          <w:lang w:val="sr-Cyrl-CS"/>
        </w:rPr>
      </w:pPr>
    </w:p>
    <w:tbl>
      <w:tblPr>
        <w:tblStyle w:val="TableGrid0"/>
        <w:tblW w:w="9245" w:type="dxa"/>
        <w:tblInd w:w="-94" w:type="dxa"/>
        <w:tblCellMar>
          <w:left w:w="101" w:type="dxa"/>
          <w:right w:w="115" w:type="dxa"/>
        </w:tblCellMar>
        <w:tblLook w:val="04A0"/>
      </w:tblPr>
      <w:tblGrid>
        <w:gridCol w:w="7755"/>
        <w:gridCol w:w="1490"/>
      </w:tblGrid>
      <w:tr w:rsidR="009D3861" w:rsidRPr="000A0766" w:rsidTr="009D3861">
        <w:trPr>
          <w:trHeight w:val="667"/>
        </w:trPr>
        <w:tc>
          <w:tcPr>
            <w:tcW w:w="9245" w:type="dxa"/>
            <w:gridSpan w:val="2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9D3861" w:rsidRPr="000A0766" w:rsidRDefault="009D3861" w:rsidP="009D3861">
            <w:pPr>
              <w:spacing w:line="259" w:lineRule="auto"/>
              <w:jc w:val="both"/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  <w:t>1. З</w:t>
            </w:r>
            <w:r w:rsidRPr="009D3861"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  <w:t>аменa спољних прозора и врата и других транспарентних елемената термичког омотача са одговарајућим термичким својствима према негрејаним просторијама</w:t>
            </w:r>
          </w:p>
          <w:p w:rsidR="009D3861" w:rsidRPr="000A0766" w:rsidRDefault="009D3861" w:rsidP="00844B3A">
            <w:pPr>
              <w:spacing w:line="259" w:lineRule="auto"/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  <w:t>(</w:t>
            </w:r>
            <w:r w:rsidR="00F26C03"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  <w:t xml:space="preserve">за </w:t>
            </w:r>
            <w:r w:rsidRPr="000A0766"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  <w:t>породичн</w:t>
            </w:r>
            <w:r w:rsidR="00F26C03"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  <w:t>е</w:t>
            </w:r>
            <w:r w:rsidRPr="000A0766"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  <w:t xml:space="preserve"> кућ</w:t>
            </w:r>
            <w:r w:rsidR="00F26C03"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  <w:t>е</w:t>
            </w:r>
            <w:r w:rsidR="00844B3A"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  <w:t xml:space="preserve">, </w:t>
            </w:r>
            <w:r w:rsidRPr="000A0766"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  <w:t>станов</w:t>
            </w:r>
            <w:r w:rsidR="00F26C03"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  <w:t>е</w:t>
            </w:r>
            <w:r w:rsidR="00844B3A">
              <w:rPr>
                <w:rFonts w:ascii="Times New Roman" w:eastAsia="Times New Roman" w:hAnsi="Times New Roman" w:cs="Times New Roman"/>
                <w:b/>
                <w:sz w:val="24"/>
                <w:szCs w:val="24"/>
                <w:lang w:val="sr-Cyrl-CS"/>
              </w:rPr>
              <w:t xml:space="preserve"> и</w:t>
            </w:r>
            <w:r w:rsidR="00844B3A" w:rsidRPr="000A0766">
              <w:rPr>
                <w:rFonts w:ascii="Times New Roman" w:eastAsia="Times New Roman" w:hAnsi="Times New Roman" w:cs="Times New Roman"/>
                <w:b/>
                <w:sz w:val="24"/>
                <w:szCs w:val="24"/>
                <w:lang w:val="sr-Cyrl-CS"/>
              </w:rPr>
              <w:t xml:space="preserve"> ста</w:t>
            </w:r>
            <w:r w:rsidR="00844B3A">
              <w:rPr>
                <w:rFonts w:ascii="Times New Roman" w:eastAsia="Times New Roman" w:hAnsi="Times New Roman" w:cs="Times New Roman"/>
                <w:b/>
                <w:sz w:val="24"/>
                <w:szCs w:val="24"/>
                <w:lang w:val="sr-Cyrl-CS"/>
              </w:rPr>
              <w:t>мбене зграде</w:t>
            </w:r>
            <w:r w:rsidRPr="000A0766"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  <w:t xml:space="preserve"> )</w:t>
            </w:r>
          </w:p>
        </w:tc>
      </w:tr>
      <w:tr w:rsidR="009D3861" w:rsidRPr="000A0766" w:rsidTr="009D3861">
        <w:trPr>
          <w:trHeight w:val="389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:rsidR="009D3861" w:rsidRPr="000A0766" w:rsidRDefault="009D3861" w:rsidP="009D3861">
            <w:pPr>
              <w:spacing w:line="259" w:lineRule="auto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</w:pPr>
            <w:r w:rsidRPr="000A0766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val="sr-Cyrl-CS"/>
              </w:rPr>
              <w:t>Постојеће карактеристике спољне столарије*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9D3861" w:rsidRPr="000A0766" w:rsidRDefault="009D3861" w:rsidP="009D3861">
            <w:pPr>
              <w:spacing w:line="259" w:lineRule="auto"/>
              <w:ind w:left="3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Број бодова</w:t>
            </w:r>
          </w:p>
        </w:tc>
      </w:tr>
      <w:tr w:rsidR="009D3861" w:rsidRPr="000A0766" w:rsidTr="009D3861">
        <w:trPr>
          <w:trHeight w:val="338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9D3861" w:rsidRPr="000A0766" w:rsidRDefault="009D3861" w:rsidP="009D3861">
            <w:pPr>
              <w:spacing w:line="259" w:lineRule="auto"/>
              <w:ind w:left="7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  <w:t>Дрвени, једноструки са једним стаклом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9D3861" w:rsidRPr="000A0766" w:rsidRDefault="009D3861" w:rsidP="009D3861">
            <w:pPr>
              <w:spacing w:line="259" w:lineRule="auto"/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50</w:t>
            </w:r>
          </w:p>
        </w:tc>
      </w:tr>
      <w:tr w:rsidR="009D3861" w:rsidRPr="000A0766" w:rsidTr="009D3861">
        <w:trPr>
          <w:trHeight w:val="338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9D3861" w:rsidRPr="000A0766" w:rsidRDefault="009D3861" w:rsidP="009D3861">
            <w:pPr>
              <w:ind w:left="7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  <w:t>Дрвени, двоструки са размакнутим крилима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9D3861" w:rsidRPr="000A0766" w:rsidRDefault="009D3861" w:rsidP="009D3861">
            <w:pPr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4</w:t>
            </w:r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0</w:t>
            </w:r>
          </w:p>
        </w:tc>
      </w:tr>
      <w:tr w:rsidR="009D3861" w:rsidRPr="000A0766" w:rsidTr="009D3861">
        <w:trPr>
          <w:trHeight w:val="346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9D3861" w:rsidRPr="000A0766" w:rsidRDefault="009D3861" w:rsidP="009D3861">
            <w:pPr>
              <w:spacing w:line="259" w:lineRule="auto"/>
              <w:ind w:left="7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  <w:t>Дрвени, једноструки са дуплим стаклом или вакум стаклом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9D3861" w:rsidRPr="000A0766" w:rsidRDefault="009D3861" w:rsidP="009D3861">
            <w:pPr>
              <w:spacing w:line="259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30</w:t>
            </w:r>
          </w:p>
        </w:tc>
      </w:tr>
      <w:tr w:rsidR="009D3861" w:rsidRPr="000A0766" w:rsidTr="009D3861">
        <w:trPr>
          <w:trHeight w:val="346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9D3861" w:rsidRPr="000A0766" w:rsidRDefault="009D3861" w:rsidP="009D3861">
            <w:pPr>
              <w:ind w:left="7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  <w:t xml:space="preserve">ПВЦ, алуминијум 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9D3861" w:rsidRPr="000A0766" w:rsidRDefault="009D3861" w:rsidP="009D3861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10</w:t>
            </w:r>
          </w:p>
        </w:tc>
      </w:tr>
      <w:tr w:rsidR="009D3861" w:rsidRPr="000A0766" w:rsidTr="009D3861">
        <w:trPr>
          <w:trHeight w:val="346"/>
        </w:trPr>
        <w:tc>
          <w:tcPr>
            <w:tcW w:w="9245" w:type="dxa"/>
            <w:gridSpan w:val="2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9D3861" w:rsidRPr="000A0766" w:rsidRDefault="009D3861" w:rsidP="009D3861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</w:p>
        </w:tc>
      </w:tr>
      <w:tr w:rsidR="009D3861" w:rsidRPr="000A0766" w:rsidTr="009D3861">
        <w:trPr>
          <w:trHeight w:val="389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:rsidR="009D3861" w:rsidRPr="000A0766" w:rsidRDefault="009D3861" w:rsidP="009D3861">
            <w:pPr>
              <w:spacing w:line="259" w:lineRule="auto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 xml:space="preserve">Постојеће стање </w:t>
            </w: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>у погледу термичке изолације објекта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9D3861" w:rsidRPr="000A0766" w:rsidRDefault="009D3861" w:rsidP="009D3861">
            <w:pPr>
              <w:spacing w:line="259" w:lineRule="auto"/>
              <w:ind w:left="3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Број бодова</w:t>
            </w:r>
          </w:p>
        </w:tc>
      </w:tr>
      <w:tr w:rsidR="009D3861" w:rsidRPr="000A0766" w:rsidTr="009D3861">
        <w:trPr>
          <w:trHeight w:val="338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9D3861" w:rsidRPr="000A0766" w:rsidRDefault="009D3861" w:rsidP="009D3861">
            <w:pPr>
              <w:spacing w:line="259" w:lineRule="auto"/>
              <w:ind w:left="7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 xml:space="preserve">Спољни зидови и кров без термичке изолације 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9D3861" w:rsidRPr="000A0766" w:rsidRDefault="009D3861" w:rsidP="009D3861">
            <w:pPr>
              <w:spacing w:line="259" w:lineRule="auto"/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2</w:t>
            </w: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0</w:t>
            </w:r>
          </w:p>
        </w:tc>
      </w:tr>
      <w:tr w:rsidR="009D3861" w:rsidRPr="000A0766" w:rsidTr="009D3861">
        <w:trPr>
          <w:trHeight w:val="346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:rsidR="009D3861" w:rsidRPr="000A0766" w:rsidRDefault="009D3861" w:rsidP="009D3861">
            <w:pPr>
              <w:spacing w:line="259" w:lineRule="auto"/>
              <w:ind w:left="7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 xml:space="preserve">Спољни зидови без а кров са термичком изолацијом 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9D3861" w:rsidRPr="000A0766" w:rsidRDefault="009D3861" w:rsidP="009D3861">
            <w:pPr>
              <w:spacing w:line="259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15</w:t>
            </w:r>
          </w:p>
        </w:tc>
      </w:tr>
      <w:tr w:rsidR="009D3861" w:rsidRPr="000A0766" w:rsidTr="009D3861">
        <w:trPr>
          <w:trHeight w:val="346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:rsidR="009D3861" w:rsidRPr="000A0766" w:rsidRDefault="009D3861" w:rsidP="009D3861">
            <w:pPr>
              <w:ind w:left="7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Спољни зидови са а кров без термичком изолацијом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9D3861" w:rsidRPr="000A0766" w:rsidRDefault="009D3861" w:rsidP="009D3861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10</w:t>
            </w:r>
          </w:p>
        </w:tc>
      </w:tr>
      <w:tr w:rsidR="009D3861" w:rsidRPr="000A0766" w:rsidTr="009D3861">
        <w:trPr>
          <w:trHeight w:val="346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:rsidR="009D3861" w:rsidRPr="000A0766" w:rsidRDefault="009D3861" w:rsidP="009D3861">
            <w:pPr>
              <w:ind w:left="7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Спољни зидови и кров са термичком изолацијом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9D3861" w:rsidRPr="000A0766" w:rsidRDefault="009D3861" w:rsidP="009D3861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0</w:t>
            </w:r>
          </w:p>
        </w:tc>
      </w:tr>
      <w:tr w:rsidR="009D3861" w:rsidRPr="000A0766" w:rsidTr="009D3861">
        <w:trPr>
          <w:trHeight w:val="281"/>
        </w:trPr>
        <w:tc>
          <w:tcPr>
            <w:tcW w:w="9245" w:type="dxa"/>
            <w:gridSpan w:val="2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9D3861" w:rsidRPr="000A0766" w:rsidRDefault="009D3861" w:rsidP="009D3861">
            <w:pPr>
              <w:spacing w:line="259" w:lineRule="auto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</w:p>
        </w:tc>
      </w:tr>
      <w:tr w:rsidR="009D3861" w:rsidRPr="000A0766" w:rsidTr="009D3861">
        <w:trPr>
          <w:trHeight w:val="410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:rsidR="009D3861" w:rsidRPr="000A0766" w:rsidRDefault="009D3861" w:rsidP="009D3861">
            <w:pPr>
              <w:spacing w:line="259" w:lineRule="auto"/>
              <w:ind w:left="14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>Постојећи начин грејања на</w:t>
            </w:r>
            <w:r w:rsidRPr="000A0766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val="sr-Cyrl-CS"/>
              </w:rPr>
              <w:t>*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9D3861" w:rsidRPr="000A0766" w:rsidRDefault="009D3861" w:rsidP="009D3861">
            <w:pPr>
              <w:spacing w:line="259" w:lineRule="auto"/>
              <w:ind w:left="17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Број бодова</w:t>
            </w:r>
          </w:p>
        </w:tc>
      </w:tr>
      <w:tr w:rsidR="009D3861" w:rsidRPr="000A0766" w:rsidTr="009D3861">
        <w:trPr>
          <w:trHeight w:val="346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:rsidR="009D3861" w:rsidRPr="000A0766" w:rsidRDefault="009D3861" w:rsidP="009D3861">
            <w:pPr>
              <w:spacing w:line="259" w:lineRule="auto"/>
              <w:ind w:left="22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 xml:space="preserve">Угаљ/ лож уље,/мазут 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9D3861" w:rsidRPr="000A0766" w:rsidRDefault="009D3861" w:rsidP="009D3861">
            <w:pPr>
              <w:spacing w:line="259" w:lineRule="auto"/>
              <w:ind w:left="20"/>
              <w:jc w:val="center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20</w:t>
            </w:r>
          </w:p>
        </w:tc>
      </w:tr>
      <w:tr w:rsidR="009D3861" w:rsidRPr="000A0766" w:rsidTr="009D3861">
        <w:trPr>
          <w:trHeight w:val="343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:rsidR="009D3861" w:rsidRPr="000A0766" w:rsidRDefault="009D3861" w:rsidP="009D3861">
            <w:pPr>
              <w:spacing w:line="259" w:lineRule="auto"/>
              <w:ind w:left="22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Електрична енергија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9D3861" w:rsidRPr="000A0766" w:rsidRDefault="009D3861" w:rsidP="009D3861">
            <w:pPr>
              <w:spacing w:line="259" w:lineRule="auto"/>
              <w:ind w:left="27"/>
              <w:jc w:val="center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15</w:t>
            </w:r>
          </w:p>
        </w:tc>
      </w:tr>
      <w:tr w:rsidR="009D3861" w:rsidRPr="000A0766" w:rsidTr="009D3861">
        <w:trPr>
          <w:trHeight w:val="346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:rsidR="009D3861" w:rsidRPr="000A0766" w:rsidRDefault="009D3861" w:rsidP="009D3861">
            <w:pPr>
              <w:spacing w:line="259" w:lineRule="auto"/>
              <w:ind w:left="14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Дрво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9D3861" w:rsidRPr="000A0766" w:rsidRDefault="009D3861" w:rsidP="009D3861">
            <w:pPr>
              <w:spacing w:line="259" w:lineRule="auto"/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10</w:t>
            </w:r>
          </w:p>
        </w:tc>
      </w:tr>
      <w:tr w:rsidR="009D3861" w:rsidRPr="000A0766" w:rsidTr="009D3861">
        <w:trPr>
          <w:trHeight w:val="353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:rsidR="009D3861" w:rsidRPr="000A0766" w:rsidRDefault="009D3861" w:rsidP="009D3861">
            <w:pPr>
              <w:spacing w:line="259" w:lineRule="auto"/>
              <w:ind w:left="14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Природни гас/пелет/даљинско грејање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9D3861" w:rsidRPr="000A0766" w:rsidRDefault="009D3861" w:rsidP="009D3861">
            <w:pPr>
              <w:spacing w:line="259" w:lineRule="auto"/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0</w:t>
            </w:r>
          </w:p>
        </w:tc>
      </w:tr>
      <w:tr w:rsidR="009D3861" w:rsidRPr="000A0766" w:rsidTr="009D3861">
        <w:trPr>
          <w:trHeight w:val="667"/>
        </w:trPr>
        <w:tc>
          <w:tcPr>
            <w:tcW w:w="9245" w:type="dxa"/>
            <w:gridSpan w:val="2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9D3861" w:rsidRPr="00C43751" w:rsidRDefault="009D3861" w:rsidP="009D3861">
            <w:pPr>
              <w:spacing w:line="259" w:lineRule="auto"/>
              <w:rPr>
                <w:rFonts w:ascii="Times New Roman" w:eastAsia="Times New Roman" w:hAnsi="Times New Roman" w:cs="Times New Roman"/>
                <w:b/>
                <w:sz w:val="24"/>
                <w:szCs w:val="24"/>
                <w:lang w:val="sr-Cyrl-CS"/>
              </w:rPr>
            </w:pPr>
            <w:r w:rsidRPr="00E51645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 xml:space="preserve">К </w:t>
            </w:r>
            <w:proofErr w:type="spellStart"/>
            <w:r w:rsidRPr="00E51645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фактор</w:t>
            </w:r>
            <w:proofErr w:type="spellEnd"/>
            <w:r w:rsidRPr="00E51645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 xml:space="preserve"> </w:t>
            </w:r>
            <w:proofErr w:type="spellStart"/>
            <w:r w:rsidRPr="00E51645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заузетости</w:t>
            </w:r>
            <w:proofErr w:type="spellEnd"/>
            <w:r w:rsidRPr="00E51645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 xml:space="preserve"> </w:t>
            </w:r>
            <w:proofErr w:type="spellStart"/>
            <w:r w:rsidRPr="00E51645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површине</w:t>
            </w:r>
            <w:proofErr w:type="spellEnd"/>
            <w:r w:rsidRPr="00E51645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 xml:space="preserve"> </w:t>
            </w:r>
            <w:proofErr w:type="spellStart"/>
            <w:r w:rsidRPr="00E51645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за</w:t>
            </w:r>
            <w:proofErr w:type="spellEnd"/>
            <w:r w:rsidRPr="00E51645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 xml:space="preserve"> </w:t>
            </w:r>
            <w:proofErr w:type="spellStart"/>
            <w:r w:rsidRPr="00E51645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станове</w:t>
            </w:r>
            <w:proofErr w:type="spellEnd"/>
            <w:r>
              <w:rPr>
                <w:rFonts w:ascii="Times New Roman" w:eastAsia="Times New Roman" w:hAnsi="Times New Roman" w:cs="Times New Roman"/>
                <w:b/>
                <w:sz w:val="24"/>
                <w:szCs w:val="24"/>
                <w:lang w:val="sr-Cyrl-CS"/>
              </w:rPr>
              <w:t xml:space="preserve"> </w:t>
            </w:r>
            <w:r w:rsidRPr="00C43751">
              <w:rPr>
                <w:rFonts w:ascii="Times New Roman" w:eastAsia="Times New Roman" w:hAnsi="Times New Roman" w:cs="Times New Roman"/>
                <w:b/>
                <w:color w:val="FF0000"/>
                <w:sz w:val="24"/>
                <w:szCs w:val="24"/>
                <w:lang w:val="sr-Cyrl-CS"/>
              </w:rPr>
              <w:t>и стамбене зграде</w:t>
            </w:r>
          </w:p>
          <w:p w:rsidR="009D3861" w:rsidRPr="000A0766" w:rsidRDefault="009D3861" w:rsidP="009D3861">
            <w:pPr>
              <w:spacing w:line="259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  <w:t>К фактор заузетости површине, који представља количник укупне површине стамбеног објекта (из пореске пријаве) и броја корисника тог објекта.</w:t>
            </w:r>
          </w:p>
        </w:tc>
      </w:tr>
      <w:tr w:rsidR="009D3861" w:rsidRPr="000A0766" w:rsidTr="009D3861">
        <w:trPr>
          <w:trHeight w:val="410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:rsidR="009D3861" w:rsidRPr="000A0766" w:rsidRDefault="009D3861" w:rsidP="009D3861">
            <w:pPr>
              <w:spacing w:line="259" w:lineRule="auto"/>
              <w:ind w:left="14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9D3861" w:rsidRPr="000A0766" w:rsidRDefault="009D3861" w:rsidP="009D3861">
            <w:pPr>
              <w:spacing w:line="259" w:lineRule="auto"/>
              <w:ind w:left="17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Број</w:t>
            </w:r>
            <w:proofErr w:type="spellEnd"/>
            <w:r w:rsidRPr="000A0766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бодова</w:t>
            </w:r>
            <w:proofErr w:type="spellEnd"/>
          </w:p>
        </w:tc>
      </w:tr>
      <w:tr w:rsidR="009D3861" w:rsidRPr="000A0766" w:rsidTr="009D3861">
        <w:trPr>
          <w:trHeight w:val="346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9D3861" w:rsidRPr="000A0766" w:rsidRDefault="009D3861" w:rsidP="009D3861">
            <w:pPr>
              <w:spacing w:line="259" w:lineRule="auto"/>
              <w:ind w:left="22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 xml:space="preserve">К&lt;10 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9D3861" w:rsidRPr="000A0766" w:rsidRDefault="009D3861" w:rsidP="009D3861">
            <w:pPr>
              <w:spacing w:line="259" w:lineRule="auto"/>
              <w:ind w:left="2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5</w:t>
            </w:r>
          </w:p>
        </w:tc>
      </w:tr>
      <w:tr w:rsidR="009D3861" w:rsidRPr="000A0766" w:rsidTr="009D3861">
        <w:trPr>
          <w:trHeight w:val="346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9D3861" w:rsidRPr="000A0766" w:rsidRDefault="009D3861" w:rsidP="009D3861">
            <w:pPr>
              <w:ind w:left="22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10≤К&lt;12,5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9D3861" w:rsidRPr="000A0766" w:rsidRDefault="009D3861" w:rsidP="009D3861">
            <w:pPr>
              <w:ind w:left="2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4,5</w:t>
            </w:r>
          </w:p>
        </w:tc>
      </w:tr>
      <w:tr w:rsidR="009D3861" w:rsidRPr="000A0766" w:rsidTr="009D3861">
        <w:trPr>
          <w:trHeight w:val="343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9D3861" w:rsidRPr="000A0766" w:rsidRDefault="009D3861" w:rsidP="009D3861">
            <w:pPr>
              <w:spacing w:line="259" w:lineRule="auto"/>
              <w:ind w:left="22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 xml:space="preserve">12,5≤К&lt;15 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9D3861" w:rsidRPr="000A0766" w:rsidRDefault="009D3861" w:rsidP="009D3861">
            <w:pPr>
              <w:spacing w:line="259" w:lineRule="auto"/>
              <w:ind w:left="27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4</w:t>
            </w:r>
          </w:p>
        </w:tc>
      </w:tr>
      <w:tr w:rsidR="009D3861" w:rsidRPr="000A0766" w:rsidTr="009D3861">
        <w:trPr>
          <w:trHeight w:val="346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9D3861" w:rsidRPr="000A0766" w:rsidRDefault="009D3861" w:rsidP="009D3861">
            <w:pPr>
              <w:spacing w:line="259" w:lineRule="auto"/>
              <w:ind w:left="14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 xml:space="preserve">15≤К&lt;17,5 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9D3861" w:rsidRPr="000A0766" w:rsidRDefault="009D3861" w:rsidP="009D3861">
            <w:pPr>
              <w:spacing w:line="259" w:lineRule="auto"/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3,5</w:t>
            </w:r>
          </w:p>
        </w:tc>
      </w:tr>
      <w:tr w:rsidR="009D3861" w:rsidRPr="000A0766" w:rsidTr="009D3861">
        <w:trPr>
          <w:trHeight w:val="353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9D3861" w:rsidRPr="000A0766" w:rsidRDefault="009D3861" w:rsidP="009D3861">
            <w:pPr>
              <w:ind w:left="14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17,5≤К&lt;20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9D3861" w:rsidRPr="000A0766" w:rsidRDefault="009D3861" w:rsidP="009D3861">
            <w:pPr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3</w:t>
            </w:r>
          </w:p>
        </w:tc>
      </w:tr>
      <w:tr w:rsidR="009D3861" w:rsidRPr="000A0766" w:rsidTr="009D3861">
        <w:trPr>
          <w:trHeight w:val="353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9D3861" w:rsidRPr="000A0766" w:rsidRDefault="009D3861" w:rsidP="009D3861">
            <w:pPr>
              <w:spacing w:line="259" w:lineRule="auto"/>
              <w:ind w:left="14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 xml:space="preserve">20≤К≤22,5 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9D3861" w:rsidRPr="000A0766" w:rsidRDefault="009D3861" w:rsidP="009D3861">
            <w:pPr>
              <w:spacing w:line="259" w:lineRule="auto"/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2,5</w:t>
            </w:r>
          </w:p>
        </w:tc>
      </w:tr>
      <w:tr w:rsidR="009D3861" w:rsidRPr="000A0766" w:rsidTr="009D3861">
        <w:trPr>
          <w:trHeight w:val="353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9D3861" w:rsidRPr="000A0766" w:rsidRDefault="009D3861" w:rsidP="009D3861">
            <w:pPr>
              <w:ind w:left="14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22,5≤К≤25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9D3861" w:rsidRPr="000A0766" w:rsidRDefault="009D3861" w:rsidP="009D3861">
            <w:pPr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2</w:t>
            </w:r>
          </w:p>
        </w:tc>
      </w:tr>
      <w:tr w:rsidR="009D3861" w:rsidRPr="000A0766" w:rsidTr="009D3861">
        <w:trPr>
          <w:trHeight w:val="353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:rsidR="009D3861" w:rsidRPr="000A0766" w:rsidRDefault="009D3861" w:rsidP="009D3861">
            <w:pPr>
              <w:ind w:left="14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lastRenderedPageBreak/>
              <w:t>К&gt;25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9D3861" w:rsidRPr="000A0766" w:rsidRDefault="009D3861" w:rsidP="009D3861">
            <w:pPr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1</w:t>
            </w:r>
          </w:p>
        </w:tc>
      </w:tr>
      <w:tr w:rsidR="009D3861" w:rsidRPr="000A0766" w:rsidTr="009D3861">
        <w:trPr>
          <w:trHeight w:val="353"/>
        </w:trPr>
        <w:tc>
          <w:tcPr>
            <w:tcW w:w="9245" w:type="dxa"/>
            <w:gridSpan w:val="2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:rsidR="009D3861" w:rsidRPr="000A0766" w:rsidRDefault="009D3861" w:rsidP="009D3861">
            <w:pPr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9D3861" w:rsidRPr="00E51645" w:rsidTr="009D3861">
        <w:trPr>
          <w:trHeight w:val="353"/>
        </w:trPr>
        <w:tc>
          <w:tcPr>
            <w:tcW w:w="9245" w:type="dxa"/>
            <w:gridSpan w:val="2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:rsidR="009D3861" w:rsidRPr="00E51645" w:rsidRDefault="009D3861" w:rsidP="009D3861">
            <w:pPr>
              <w:ind w:left="13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E51645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 xml:space="preserve">К </w:t>
            </w:r>
            <w:proofErr w:type="spellStart"/>
            <w:r w:rsidRPr="00E51645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фактор</w:t>
            </w:r>
            <w:proofErr w:type="spellEnd"/>
            <w:r w:rsidRPr="00E51645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 xml:space="preserve"> </w:t>
            </w:r>
            <w:proofErr w:type="spellStart"/>
            <w:r w:rsidRPr="00E51645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заузетости</w:t>
            </w:r>
            <w:proofErr w:type="spellEnd"/>
            <w:r w:rsidRPr="00E51645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 xml:space="preserve"> </w:t>
            </w:r>
            <w:proofErr w:type="spellStart"/>
            <w:r w:rsidRPr="00E51645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површине</w:t>
            </w:r>
            <w:proofErr w:type="spellEnd"/>
            <w:r w:rsidRPr="00E51645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 xml:space="preserve"> </w:t>
            </w:r>
            <w:proofErr w:type="spellStart"/>
            <w:r w:rsidRPr="00E51645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за</w:t>
            </w:r>
            <w:proofErr w:type="spellEnd"/>
            <w:r w:rsidRPr="00E51645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 xml:space="preserve"> </w:t>
            </w:r>
            <w:proofErr w:type="spellStart"/>
            <w:r w:rsidRPr="00E51645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породичне</w:t>
            </w:r>
            <w:proofErr w:type="spellEnd"/>
            <w:r w:rsidRPr="00E51645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 xml:space="preserve"> </w:t>
            </w:r>
            <w:proofErr w:type="spellStart"/>
            <w:r w:rsidRPr="00E51645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куће</w:t>
            </w:r>
            <w:proofErr w:type="spellEnd"/>
          </w:p>
        </w:tc>
      </w:tr>
      <w:tr w:rsidR="009D3861" w:rsidRPr="000A0766" w:rsidTr="009D3861">
        <w:trPr>
          <w:trHeight w:val="346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9D3861" w:rsidRPr="000A0766" w:rsidRDefault="009D3861" w:rsidP="009D3861">
            <w:pPr>
              <w:spacing w:line="259" w:lineRule="auto"/>
              <w:ind w:left="22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 xml:space="preserve">К&lt;15 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9D3861" w:rsidRPr="000A0766" w:rsidRDefault="009D3861" w:rsidP="009D3861">
            <w:pPr>
              <w:spacing w:line="259" w:lineRule="auto"/>
              <w:ind w:left="2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5</w:t>
            </w:r>
          </w:p>
        </w:tc>
      </w:tr>
      <w:tr w:rsidR="009D3861" w:rsidRPr="000A0766" w:rsidTr="009D3861">
        <w:trPr>
          <w:trHeight w:val="346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9D3861" w:rsidRPr="000A0766" w:rsidRDefault="009D3861" w:rsidP="009D3861">
            <w:pPr>
              <w:ind w:left="22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15≤К&lt;17,5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9D3861" w:rsidRPr="000A0766" w:rsidRDefault="009D3861" w:rsidP="009D3861">
            <w:pPr>
              <w:ind w:left="2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4,5</w:t>
            </w:r>
          </w:p>
        </w:tc>
      </w:tr>
      <w:tr w:rsidR="009D3861" w:rsidRPr="000A0766" w:rsidTr="009D3861">
        <w:trPr>
          <w:trHeight w:val="343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9D3861" w:rsidRPr="000A0766" w:rsidRDefault="009D3861" w:rsidP="009D3861">
            <w:pPr>
              <w:spacing w:line="259" w:lineRule="auto"/>
              <w:ind w:left="22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 xml:space="preserve">17,5≤К&lt;20 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9D3861" w:rsidRPr="000A0766" w:rsidRDefault="009D3861" w:rsidP="009D3861">
            <w:pPr>
              <w:spacing w:line="259" w:lineRule="auto"/>
              <w:ind w:left="27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4</w:t>
            </w:r>
          </w:p>
        </w:tc>
      </w:tr>
      <w:tr w:rsidR="009D3861" w:rsidRPr="000A0766" w:rsidTr="009D3861">
        <w:trPr>
          <w:trHeight w:val="346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9D3861" w:rsidRPr="000A0766" w:rsidRDefault="009D3861" w:rsidP="009D3861">
            <w:pPr>
              <w:spacing w:line="259" w:lineRule="auto"/>
              <w:ind w:left="14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 xml:space="preserve">20≤К&lt;22,5 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9D3861" w:rsidRPr="000A0766" w:rsidRDefault="009D3861" w:rsidP="009D3861">
            <w:pPr>
              <w:spacing w:line="259" w:lineRule="auto"/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3,5</w:t>
            </w:r>
          </w:p>
        </w:tc>
      </w:tr>
      <w:tr w:rsidR="009D3861" w:rsidRPr="000A0766" w:rsidTr="009D3861">
        <w:trPr>
          <w:trHeight w:val="353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9D3861" w:rsidRPr="000A0766" w:rsidRDefault="009D3861" w:rsidP="009D3861">
            <w:pPr>
              <w:ind w:left="14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22,5≤К&lt;25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9D3861" w:rsidRPr="000A0766" w:rsidRDefault="009D3861" w:rsidP="009D3861">
            <w:pPr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3</w:t>
            </w:r>
          </w:p>
        </w:tc>
      </w:tr>
      <w:tr w:rsidR="009D3861" w:rsidRPr="000A0766" w:rsidTr="009D3861">
        <w:trPr>
          <w:trHeight w:val="353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9D3861" w:rsidRPr="000A0766" w:rsidRDefault="009D3861" w:rsidP="009D3861">
            <w:pPr>
              <w:spacing w:line="259" w:lineRule="auto"/>
              <w:ind w:left="14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 xml:space="preserve">25≤К≤27,5 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9D3861" w:rsidRPr="000A0766" w:rsidRDefault="009D3861" w:rsidP="009D3861">
            <w:pPr>
              <w:spacing w:line="259" w:lineRule="auto"/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2,5</w:t>
            </w:r>
          </w:p>
        </w:tc>
      </w:tr>
      <w:tr w:rsidR="009D3861" w:rsidRPr="000A0766" w:rsidTr="009D3861">
        <w:trPr>
          <w:trHeight w:val="353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9D3861" w:rsidRPr="000A0766" w:rsidRDefault="009D3861" w:rsidP="009D3861">
            <w:pPr>
              <w:ind w:left="14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27,5≤К≤30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9D3861" w:rsidRPr="000A0766" w:rsidRDefault="009D3861" w:rsidP="009D3861">
            <w:pPr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2</w:t>
            </w:r>
          </w:p>
        </w:tc>
      </w:tr>
      <w:tr w:rsidR="009D3861" w:rsidRPr="000A0766" w:rsidTr="009D3861">
        <w:trPr>
          <w:trHeight w:val="353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:rsidR="009D3861" w:rsidRPr="000A0766" w:rsidRDefault="009D3861" w:rsidP="009D3861">
            <w:pPr>
              <w:ind w:left="14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К&gt;30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9D3861" w:rsidRPr="000A0766" w:rsidRDefault="009D3861" w:rsidP="009D3861">
            <w:pPr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1</w:t>
            </w:r>
          </w:p>
        </w:tc>
      </w:tr>
      <w:tr w:rsidR="009D3861" w:rsidRPr="000A0766" w:rsidTr="009D3861">
        <w:trPr>
          <w:trHeight w:val="353"/>
        </w:trPr>
        <w:tc>
          <w:tcPr>
            <w:tcW w:w="9245" w:type="dxa"/>
            <w:gridSpan w:val="2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:rsidR="009D3861" w:rsidRPr="000A0766" w:rsidRDefault="009D3861" w:rsidP="009D3861">
            <w:pPr>
              <w:ind w:left="13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9D3861" w:rsidRPr="00C14560" w:rsidTr="009D3861">
        <w:trPr>
          <w:trHeight w:val="667"/>
        </w:trPr>
        <w:tc>
          <w:tcPr>
            <w:tcW w:w="9245" w:type="dxa"/>
            <w:gridSpan w:val="2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9D3861" w:rsidRPr="00C14560" w:rsidRDefault="009D3861" w:rsidP="009D3861">
            <w:pPr>
              <w:spacing w:line="259" w:lineRule="auto"/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</w:pPr>
            <w:r w:rsidRPr="00C14560">
              <w:rPr>
                <w:rFonts w:ascii="Times New Roman" w:eastAsia="Times New Roman" w:hAnsi="Times New Roman" w:cs="Times New Roman"/>
                <w:b/>
                <w:sz w:val="24"/>
                <w:szCs w:val="24"/>
                <w:lang w:val="sr-Cyrl-CS"/>
              </w:rPr>
              <w:t>Коришћење субвенција за енергетску санацију (средства општине/републике)</w:t>
            </w:r>
          </w:p>
        </w:tc>
      </w:tr>
      <w:tr w:rsidR="009D3861" w:rsidRPr="000A0766" w:rsidTr="009D3861">
        <w:trPr>
          <w:trHeight w:val="410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:rsidR="009D3861" w:rsidRPr="000A0766" w:rsidRDefault="009D3861" w:rsidP="009D3861">
            <w:pPr>
              <w:spacing w:line="259" w:lineRule="auto"/>
              <w:ind w:left="14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9D3861" w:rsidRPr="000A0766" w:rsidRDefault="009D3861" w:rsidP="009D3861">
            <w:pPr>
              <w:spacing w:line="259" w:lineRule="auto"/>
              <w:ind w:left="17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Број</w:t>
            </w:r>
            <w:proofErr w:type="spellEnd"/>
            <w:r w:rsidRPr="000A0766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бодова</w:t>
            </w:r>
            <w:proofErr w:type="spellEnd"/>
          </w:p>
        </w:tc>
      </w:tr>
      <w:tr w:rsidR="009D3861" w:rsidRPr="000A0766" w:rsidTr="009D3861">
        <w:trPr>
          <w:trHeight w:val="346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9D3861" w:rsidRPr="000A0766" w:rsidRDefault="009D3861" w:rsidP="009D3861">
            <w:pPr>
              <w:spacing w:line="259" w:lineRule="auto"/>
              <w:ind w:left="22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 xml:space="preserve">Средства нису коришћена у последње три године  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9D3861" w:rsidRPr="000A0766" w:rsidRDefault="009D3861" w:rsidP="009D3861">
            <w:pPr>
              <w:spacing w:line="259" w:lineRule="auto"/>
              <w:ind w:left="2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5</w:t>
            </w:r>
          </w:p>
        </w:tc>
      </w:tr>
      <w:tr w:rsidR="009D3861" w:rsidRPr="000A0766" w:rsidTr="009D3861">
        <w:trPr>
          <w:trHeight w:val="346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9D3861" w:rsidRPr="000A0766" w:rsidRDefault="009D3861" w:rsidP="009D3861">
            <w:pPr>
              <w:ind w:left="22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 xml:space="preserve">Средства су коришћена у последње три године  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9D3861" w:rsidRPr="000A0766" w:rsidRDefault="009D3861" w:rsidP="009D3861">
            <w:pPr>
              <w:ind w:left="2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0</w:t>
            </w:r>
          </w:p>
        </w:tc>
      </w:tr>
    </w:tbl>
    <w:p w:rsidR="009D3861" w:rsidRDefault="009D3861" w:rsidP="009D3861">
      <w:pPr>
        <w:spacing w:after="0" w:line="240" w:lineRule="auto"/>
        <w:ind w:firstLine="612"/>
        <w:jc w:val="both"/>
        <w:rPr>
          <w:rFonts w:ascii="Times New Roman" w:eastAsia="Times New Roman" w:hAnsi="Times New Roman" w:cs="Times New Roman"/>
          <w:sz w:val="24"/>
          <w:szCs w:val="24"/>
          <w:lang w:val="sr-Cyrl-CS"/>
        </w:rPr>
      </w:pPr>
      <w:r w:rsidRPr="000A0766">
        <w:rPr>
          <w:rFonts w:ascii="Times New Roman" w:eastAsia="Times New Roman" w:hAnsi="Times New Roman" w:cs="Times New Roman"/>
          <w:sz w:val="24"/>
          <w:szCs w:val="24"/>
          <w:lang w:val="sr-Cyrl-CS"/>
        </w:rPr>
        <w:t>* за стамбене зграде дати постојећи начин грејања и постојеће карактеристике спољне столарије који се односи на већину станова</w:t>
      </w:r>
    </w:p>
    <w:p w:rsidR="009D3861" w:rsidRDefault="009D3861" w:rsidP="009D3861">
      <w:pPr>
        <w:spacing w:after="0" w:line="240" w:lineRule="auto"/>
        <w:ind w:firstLine="612"/>
        <w:jc w:val="both"/>
        <w:rPr>
          <w:rFonts w:ascii="Times New Roman" w:eastAsia="Times New Roman" w:hAnsi="Times New Roman" w:cs="Times New Roman"/>
          <w:b/>
          <w:sz w:val="24"/>
          <w:szCs w:val="24"/>
        </w:rPr>
      </w:pPr>
    </w:p>
    <w:p w:rsidR="009D3861" w:rsidRPr="00C757B3" w:rsidRDefault="009D3861" w:rsidP="009D3861">
      <w:pPr>
        <w:spacing w:after="0" w:line="240" w:lineRule="auto"/>
        <w:ind w:firstLine="612"/>
        <w:jc w:val="both"/>
        <w:rPr>
          <w:rFonts w:ascii="Times New Roman" w:eastAsia="Times New Roman" w:hAnsi="Times New Roman" w:cs="Times New Roman"/>
          <w:b/>
          <w:sz w:val="24"/>
          <w:szCs w:val="24"/>
        </w:rPr>
      </w:pPr>
    </w:p>
    <w:tbl>
      <w:tblPr>
        <w:tblStyle w:val="TableGrid0"/>
        <w:tblW w:w="9245" w:type="dxa"/>
        <w:tblInd w:w="-94" w:type="dxa"/>
        <w:tblCellMar>
          <w:left w:w="101" w:type="dxa"/>
          <w:right w:w="115" w:type="dxa"/>
        </w:tblCellMar>
        <w:tblLook w:val="04A0"/>
      </w:tblPr>
      <w:tblGrid>
        <w:gridCol w:w="7755"/>
        <w:gridCol w:w="1490"/>
      </w:tblGrid>
      <w:tr w:rsidR="009D3861" w:rsidRPr="000A0766" w:rsidTr="009D3861">
        <w:trPr>
          <w:trHeight w:val="667"/>
        </w:trPr>
        <w:tc>
          <w:tcPr>
            <w:tcW w:w="9245" w:type="dxa"/>
            <w:gridSpan w:val="2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9D3861" w:rsidRPr="000A0766" w:rsidRDefault="009D3861" w:rsidP="009D3861">
            <w:pPr>
              <w:spacing w:line="259" w:lineRule="auto"/>
              <w:jc w:val="both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>2. П</w:t>
            </w:r>
            <w:r w:rsidRPr="009D3861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 xml:space="preserve">остављање и набавка материјала за  термичку изолацију зидова, подова на тлу и осталих делова термичког омотача према негрејаном простору, осим термичке изолације за таваницу и испод кровног покривача </w:t>
            </w: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>(за стамбене зграде и породичне куће</w:t>
            </w:r>
            <w:r w:rsidRPr="000A0766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>)</w:t>
            </w:r>
          </w:p>
        </w:tc>
      </w:tr>
      <w:tr w:rsidR="009D3861" w:rsidRPr="000A0766" w:rsidTr="009D3861">
        <w:trPr>
          <w:trHeight w:val="389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:rsidR="009D3861" w:rsidRPr="000A0766" w:rsidRDefault="009D3861" w:rsidP="009D3861">
            <w:pPr>
              <w:spacing w:line="259" w:lineRule="auto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 xml:space="preserve">Постојеће стање </w:t>
            </w: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>у погледу термичке изолације објекта</w:t>
            </w:r>
            <w:r w:rsidRPr="000A0766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 xml:space="preserve"> 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9D3861" w:rsidRPr="000A0766" w:rsidRDefault="009D3861" w:rsidP="009D3861">
            <w:pPr>
              <w:spacing w:line="259" w:lineRule="auto"/>
              <w:ind w:left="3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Број бодова</w:t>
            </w:r>
          </w:p>
        </w:tc>
      </w:tr>
      <w:tr w:rsidR="009D3861" w:rsidRPr="000A0766" w:rsidTr="009D3861">
        <w:trPr>
          <w:trHeight w:val="338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9D3861" w:rsidRPr="000A0766" w:rsidRDefault="009D3861" w:rsidP="009D3861">
            <w:pPr>
              <w:spacing w:line="259" w:lineRule="auto"/>
              <w:ind w:left="7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 xml:space="preserve">Спољни зидови и кров без термичке изолације 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9D3861" w:rsidRPr="000A0766" w:rsidRDefault="009D3861" w:rsidP="009D3861">
            <w:pPr>
              <w:spacing w:line="259" w:lineRule="auto"/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5</w:t>
            </w: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0</w:t>
            </w:r>
          </w:p>
        </w:tc>
      </w:tr>
      <w:tr w:rsidR="009D3861" w:rsidRPr="000A0766" w:rsidTr="009D3861">
        <w:trPr>
          <w:trHeight w:val="346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:rsidR="009D3861" w:rsidRPr="000A0766" w:rsidRDefault="009D3861" w:rsidP="009D3861">
            <w:pPr>
              <w:spacing w:line="259" w:lineRule="auto"/>
              <w:ind w:left="7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 xml:space="preserve">Спољни зидови без а кров са термичком изолацијом 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9D3861" w:rsidRPr="000A0766" w:rsidRDefault="009D3861" w:rsidP="009D3861">
            <w:pPr>
              <w:spacing w:line="259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4</w:t>
            </w: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0</w:t>
            </w:r>
          </w:p>
        </w:tc>
      </w:tr>
      <w:tr w:rsidR="009D3861" w:rsidRPr="000A0766" w:rsidTr="009D3861">
        <w:trPr>
          <w:trHeight w:val="346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:rsidR="009D3861" w:rsidRPr="000A0766" w:rsidRDefault="009D3861" w:rsidP="009D3861">
            <w:pPr>
              <w:ind w:left="7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Спољни зидови са а кров без термичком изолацијом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9D3861" w:rsidRPr="000A0766" w:rsidRDefault="009D3861" w:rsidP="009D3861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3</w:t>
            </w: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0</w:t>
            </w:r>
          </w:p>
        </w:tc>
      </w:tr>
      <w:tr w:rsidR="009D3861" w:rsidRPr="000A0766" w:rsidTr="009D3861">
        <w:trPr>
          <w:trHeight w:val="346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:rsidR="009D3861" w:rsidRPr="000A0766" w:rsidRDefault="009D3861" w:rsidP="009D3861">
            <w:pPr>
              <w:ind w:left="7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Спољни зидови и кров са термичком изолацијом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9D3861" w:rsidRPr="000A0766" w:rsidRDefault="009D3861" w:rsidP="009D3861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10</w:t>
            </w:r>
          </w:p>
        </w:tc>
      </w:tr>
      <w:tr w:rsidR="009D3861" w:rsidRPr="000A0766" w:rsidTr="009D3861">
        <w:trPr>
          <w:trHeight w:val="346"/>
        </w:trPr>
        <w:tc>
          <w:tcPr>
            <w:tcW w:w="9245" w:type="dxa"/>
            <w:gridSpan w:val="2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:rsidR="009D3861" w:rsidRPr="000A0766" w:rsidRDefault="009D3861" w:rsidP="009D3861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</w:p>
        </w:tc>
      </w:tr>
      <w:tr w:rsidR="009D3861" w:rsidRPr="000A0766" w:rsidTr="009D3861">
        <w:trPr>
          <w:trHeight w:val="389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:rsidR="009D3861" w:rsidRPr="000A0766" w:rsidRDefault="009D3861" w:rsidP="009D3861">
            <w:pPr>
              <w:spacing w:line="259" w:lineRule="auto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</w:pPr>
            <w:r w:rsidRPr="000A0766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val="sr-Cyrl-CS"/>
              </w:rPr>
              <w:t>Постојеће карактеристике спољне столарије*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9D3861" w:rsidRPr="000A0766" w:rsidRDefault="009D3861" w:rsidP="009D3861">
            <w:pPr>
              <w:spacing w:line="259" w:lineRule="auto"/>
              <w:ind w:left="3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Број бодова</w:t>
            </w:r>
          </w:p>
        </w:tc>
      </w:tr>
      <w:tr w:rsidR="009D3861" w:rsidRPr="000A0766" w:rsidTr="009D3861">
        <w:trPr>
          <w:trHeight w:val="338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9D3861" w:rsidRPr="000A0766" w:rsidRDefault="009D3861" w:rsidP="009D3861">
            <w:pPr>
              <w:spacing w:line="259" w:lineRule="auto"/>
              <w:ind w:left="7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  <w:t>Дрвени, једноструки са једним стаклом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9D3861" w:rsidRPr="000A0766" w:rsidRDefault="009D3861" w:rsidP="009D3861">
            <w:pPr>
              <w:spacing w:line="259" w:lineRule="auto"/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20</w:t>
            </w:r>
          </w:p>
        </w:tc>
      </w:tr>
      <w:tr w:rsidR="009D3861" w:rsidRPr="000A0766" w:rsidTr="009D3861">
        <w:trPr>
          <w:trHeight w:val="338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9D3861" w:rsidRPr="000A0766" w:rsidRDefault="009D3861" w:rsidP="009D3861">
            <w:pPr>
              <w:ind w:left="7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  <w:t>Дрвени, двоструки са размакнутим крилима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9D3861" w:rsidRPr="000A0766" w:rsidRDefault="009D3861" w:rsidP="009D3861">
            <w:pPr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15</w:t>
            </w:r>
          </w:p>
        </w:tc>
      </w:tr>
      <w:tr w:rsidR="009D3861" w:rsidRPr="000A0766" w:rsidTr="009D3861">
        <w:trPr>
          <w:trHeight w:val="346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9D3861" w:rsidRPr="000A0766" w:rsidRDefault="009D3861" w:rsidP="009D3861">
            <w:pPr>
              <w:spacing w:line="259" w:lineRule="auto"/>
              <w:ind w:left="7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  <w:t>Дрвени, једноструки са дуплим стаклом или вакум стаклом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9D3861" w:rsidRPr="000A0766" w:rsidRDefault="009D3861" w:rsidP="009D3861">
            <w:pPr>
              <w:spacing w:line="259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1</w:t>
            </w:r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0</w:t>
            </w:r>
          </w:p>
        </w:tc>
      </w:tr>
      <w:tr w:rsidR="009D3861" w:rsidRPr="000A0766" w:rsidTr="009D3861">
        <w:trPr>
          <w:trHeight w:val="346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9D3861" w:rsidRPr="000A0766" w:rsidRDefault="009D3861" w:rsidP="009D3861">
            <w:pPr>
              <w:ind w:left="7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  <w:t xml:space="preserve">ПВЦ, алуминијум 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9D3861" w:rsidRPr="000A0766" w:rsidRDefault="009D3861" w:rsidP="009D3861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0</w:t>
            </w:r>
          </w:p>
        </w:tc>
      </w:tr>
      <w:tr w:rsidR="009D3861" w:rsidRPr="000A0766" w:rsidTr="009D3861">
        <w:trPr>
          <w:trHeight w:val="281"/>
        </w:trPr>
        <w:tc>
          <w:tcPr>
            <w:tcW w:w="9245" w:type="dxa"/>
            <w:gridSpan w:val="2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9D3861" w:rsidRPr="000A0766" w:rsidRDefault="009D3861" w:rsidP="009D3861">
            <w:pPr>
              <w:spacing w:line="259" w:lineRule="auto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</w:p>
        </w:tc>
      </w:tr>
      <w:tr w:rsidR="009D3861" w:rsidRPr="000A0766" w:rsidTr="009D3861">
        <w:trPr>
          <w:trHeight w:val="410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:rsidR="009D3861" w:rsidRPr="000A0766" w:rsidRDefault="009D3861" w:rsidP="009D3861">
            <w:pPr>
              <w:spacing w:line="259" w:lineRule="auto"/>
              <w:ind w:left="14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lastRenderedPageBreak/>
              <w:t>Постојећи начин грејања на</w:t>
            </w: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>*</w:t>
            </w:r>
            <w:r w:rsidRPr="000A0766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 xml:space="preserve">: 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9D3861" w:rsidRPr="000A0766" w:rsidRDefault="009D3861" w:rsidP="009D3861">
            <w:pPr>
              <w:spacing w:line="259" w:lineRule="auto"/>
              <w:ind w:left="17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Број бодова</w:t>
            </w:r>
          </w:p>
        </w:tc>
      </w:tr>
      <w:tr w:rsidR="009D3861" w:rsidRPr="000A0766" w:rsidTr="009D3861">
        <w:trPr>
          <w:trHeight w:val="346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:rsidR="009D3861" w:rsidRPr="000A0766" w:rsidRDefault="009D3861" w:rsidP="009D3861">
            <w:pPr>
              <w:spacing w:line="259" w:lineRule="auto"/>
              <w:ind w:left="22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 xml:space="preserve">Угаљ/ лож уље,/мазут 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9D3861" w:rsidRPr="000A0766" w:rsidRDefault="009D3861" w:rsidP="009D3861">
            <w:pPr>
              <w:spacing w:line="259" w:lineRule="auto"/>
              <w:ind w:left="20"/>
              <w:jc w:val="center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2</w:t>
            </w: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0</w:t>
            </w:r>
          </w:p>
        </w:tc>
      </w:tr>
      <w:tr w:rsidR="009D3861" w:rsidRPr="000A0766" w:rsidTr="009D3861">
        <w:trPr>
          <w:trHeight w:val="343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:rsidR="009D3861" w:rsidRPr="000A0766" w:rsidRDefault="009D3861" w:rsidP="009D3861">
            <w:pPr>
              <w:spacing w:line="259" w:lineRule="auto"/>
              <w:ind w:left="22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Електрична енергија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9D3861" w:rsidRPr="000A0766" w:rsidRDefault="009D3861" w:rsidP="009D3861">
            <w:pPr>
              <w:spacing w:line="259" w:lineRule="auto"/>
              <w:ind w:left="27"/>
              <w:jc w:val="center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15</w:t>
            </w:r>
          </w:p>
        </w:tc>
      </w:tr>
      <w:tr w:rsidR="009D3861" w:rsidRPr="000A0766" w:rsidTr="009D3861">
        <w:trPr>
          <w:trHeight w:val="346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:rsidR="009D3861" w:rsidRPr="000A0766" w:rsidRDefault="009D3861" w:rsidP="009D3861">
            <w:pPr>
              <w:spacing w:line="259" w:lineRule="auto"/>
              <w:ind w:left="14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Дрво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9D3861" w:rsidRPr="000A0766" w:rsidRDefault="009D3861" w:rsidP="009D3861">
            <w:pPr>
              <w:spacing w:line="259" w:lineRule="auto"/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10</w:t>
            </w:r>
          </w:p>
        </w:tc>
      </w:tr>
      <w:tr w:rsidR="009D3861" w:rsidRPr="000A0766" w:rsidTr="009D3861">
        <w:trPr>
          <w:trHeight w:val="353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:rsidR="009D3861" w:rsidRPr="000A0766" w:rsidRDefault="009D3861" w:rsidP="009D3861">
            <w:pPr>
              <w:spacing w:line="259" w:lineRule="auto"/>
              <w:ind w:left="14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Природни гас/пелет/систем даљинског грејања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9D3861" w:rsidRPr="000A0766" w:rsidRDefault="009D3861" w:rsidP="009D3861">
            <w:pPr>
              <w:spacing w:line="259" w:lineRule="auto"/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0</w:t>
            </w:r>
          </w:p>
        </w:tc>
      </w:tr>
      <w:tr w:rsidR="009D3861" w:rsidRPr="000A0766" w:rsidTr="009D3861">
        <w:trPr>
          <w:trHeight w:val="667"/>
        </w:trPr>
        <w:tc>
          <w:tcPr>
            <w:tcW w:w="9245" w:type="dxa"/>
            <w:gridSpan w:val="2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9D3861" w:rsidRPr="00E51645" w:rsidRDefault="009D3861" w:rsidP="009D3861">
            <w:pPr>
              <w:spacing w:line="259" w:lineRule="auto"/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</w:pPr>
            <w:r w:rsidRPr="00E51645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 xml:space="preserve">К </w:t>
            </w:r>
            <w:proofErr w:type="spellStart"/>
            <w:r w:rsidRPr="00E51645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фактор</w:t>
            </w:r>
            <w:proofErr w:type="spellEnd"/>
            <w:r w:rsidRPr="00E51645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 xml:space="preserve"> </w:t>
            </w:r>
            <w:proofErr w:type="spellStart"/>
            <w:r w:rsidRPr="00E51645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заузетости</w:t>
            </w:r>
            <w:proofErr w:type="spellEnd"/>
            <w:r w:rsidRPr="00E51645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 xml:space="preserve"> </w:t>
            </w:r>
            <w:proofErr w:type="spellStart"/>
            <w:r w:rsidRPr="00E51645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површине</w:t>
            </w:r>
            <w:proofErr w:type="spellEnd"/>
            <w:r w:rsidRPr="00E51645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 xml:space="preserve"> </w:t>
            </w:r>
            <w:proofErr w:type="spellStart"/>
            <w:r w:rsidRPr="00E51645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за</w:t>
            </w:r>
            <w:proofErr w:type="spellEnd"/>
            <w:r w:rsidRPr="00E51645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 xml:space="preserve"> </w:t>
            </w:r>
            <w:proofErr w:type="spellStart"/>
            <w:r w:rsidRPr="00E51645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станове</w:t>
            </w:r>
            <w:proofErr w:type="spellEnd"/>
          </w:p>
          <w:p w:rsidR="009D3861" w:rsidRPr="000A0766" w:rsidRDefault="009D3861" w:rsidP="009D3861">
            <w:pPr>
              <w:spacing w:line="259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  <w:t>К фактор заузетости површине, који представља количник укупне површине стамбеног објекта (из пореске пријаве) и броја корисника тог објекта.</w:t>
            </w:r>
          </w:p>
        </w:tc>
      </w:tr>
      <w:tr w:rsidR="009D3861" w:rsidRPr="000A0766" w:rsidTr="009D3861">
        <w:trPr>
          <w:trHeight w:val="410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:rsidR="009D3861" w:rsidRPr="000A0766" w:rsidRDefault="009D3861" w:rsidP="009D3861">
            <w:pPr>
              <w:spacing w:line="259" w:lineRule="auto"/>
              <w:ind w:left="14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9D3861" w:rsidRPr="000A0766" w:rsidRDefault="009D3861" w:rsidP="009D3861">
            <w:pPr>
              <w:spacing w:line="259" w:lineRule="auto"/>
              <w:ind w:left="17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Број</w:t>
            </w:r>
            <w:proofErr w:type="spellEnd"/>
            <w:r w:rsidRPr="000A0766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бодова</w:t>
            </w:r>
            <w:proofErr w:type="spellEnd"/>
          </w:p>
        </w:tc>
      </w:tr>
      <w:tr w:rsidR="009D3861" w:rsidRPr="000A0766" w:rsidTr="009D3861">
        <w:trPr>
          <w:trHeight w:val="346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9D3861" w:rsidRPr="000A0766" w:rsidRDefault="009D3861" w:rsidP="009D3861">
            <w:pPr>
              <w:spacing w:line="259" w:lineRule="auto"/>
              <w:ind w:left="22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 xml:space="preserve">К&lt;10 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9D3861" w:rsidRPr="000A0766" w:rsidRDefault="009D3861" w:rsidP="009D3861">
            <w:pPr>
              <w:spacing w:line="259" w:lineRule="auto"/>
              <w:ind w:left="2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5</w:t>
            </w:r>
          </w:p>
        </w:tc>
      </w:tr>
      <w:tr w:rsidR="009D3861" w:rsidRPr="000A0766" w:rsidTr="009D3861">
        <w:trPr>
          <w:trHeight w:val="346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9D3861" w:rsidRPr="000A0766" w:rsidRDefault="009D3861" w:rsidP="009D3861">
            <w:pPr>
              <w:ind w:left="22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10≤К&lt;12,5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9D3861" w:rsidRPr="000A0766" w:rsidRDefault="009D3861" w:rsidP="009D3861">
            <w:pPr>
              <w:ind w:left="2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4,5</w:t>
            </w:r>
          </w:p>
        </w:tc>
      </w:tr>
      <w:tr w:rsidR="009D3861" w:rsidRPr="000A0766" w:rsidTr="009D3861">
        <w:trPr>
          <w:trHeight w:val="343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9D3861" w:rsidRPr="000A0766" w:rsidRDefault="009D3861" w:rsidP="009D3861">
            <w:pPr>
              <w:spacing w:line="259" w:lineRule="auto"/>
              <w:ind w:left="22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 xml:space="preserve">12,5≤К&lt;15 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9D3861" w:rsidRPr="000A0766" w:rsidRDefault="009D3861" w:rsidP="009D3861">
            <w:pPr>
              <w:spacing w:line="259" w:lineRule="auto"/>
              <w:ind w:left="27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4</w:t>
            </w:r>
          </w:p>
        </w:tc>
      </w:tr>
      <w:tr w:rsidR="009D3861" w:rsidRPr="000A0766" w:rsidTr="009D3861">
        <w:trPr>
          <w:trHeight w:val="346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9D3861" w:rsidRPr="000A0766" w:rsidRDefault="009D3861" w:rsidP="009D3861">
            <w:pPr>
              <w:spacing w:line="259" w:lineRule="auto"/>
              <w:ind w:left="14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 xml:space="preserve">15≤К&lt;17,5 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9D3861" w:rsidRPr="000A0766" w:rsidRDefault="009D3861" w:rsidP="009D3861">
            <w:pPr>
              <w:spacing w:line="259" w:lineRule="auto"/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3,5</w:t>
            </w:r>
          </w:p>
        </w:tc>
      </w:tr>
      <w:tr w:rsidR="009D3861" w:rsidRPr="000A0766" w:rsidTr="009D3861">
        <w:trPr>
          <w:trHeight w:val="353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9D3861" w:rsidRPr="000A0766" w:rsidRDefault="009D3861" w:rsidP="009D3861">
            <w:pPr>
              <w:ind w:left="14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17,5≤К&lt;20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9D3861" w:rsidRPr="000A0766" w:rsidRDefault="009D3861" w:rsidP="009D3861">
            <w:pPr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3</w:t>
            </w:r>
          </w:p>
        </w:tc>
      </w:tr>
      <w:tr w:rsidR="009D3861" w:rsidRPr="000A0766" w:rsidTr="009D3861">
        <w:trPr>
          <w:trHeight w:val="353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9D3861" w:rsidRPr="000A0766" w:rsidRDefault="009D3861" w:rsidP="009D3861">
            <w:pPr>
              <w:spacing w:line="259" w:lineRule="auto"/>
              <w:ind w:left="14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 xml:space="preserve">20≤К≤22,5 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9D3861" w:rsidRPr="000A0766" w:rsidRDefault="009D3861" w:rsidP="009D3861">
            <w:pPr>
              <w:spacing w:line="259" w:lineRule="auto"/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2,5</w:t>
            </w:r>
          </w:p>
        </w:tc>
      </w:tr>
      <w:tr w:rsidR="009D3861" w:rsidRPr="000A0766" w:rsidTr="009D3861">
        <w:trPr>
          <w:trHeight w:val="353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9D3861" w:rsidRPr="000A0766" w:rsidRDefault="009D3861" w:rsidP="009D3861">
            <w:pPr>
              <w:ind w:left="14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22,5≤К≤25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9D3861" w:rsidRPr="000A0766" w:rsidRDefault="009D3861" w:rsidP="009D3861">
            <w:pPr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2</w:t>
            </w:r>
          </w:p>
        </w:tc>
      </w:tr>
      <w:tr w:rsidR="009D3861" w:rsidRPr="000A0766" w:rsidTr="009D3861">
        <w:trPr>
          <w:trHeight w:val="353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:rsidR="009D3861" w:rsidRPr="000A0766" w:rsidRDefault="009D3861" w:rsidP="009D3861">
            <w:pPr>
              <w:ind w:left="14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К&gt;25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9D3861" w:rsidRPr="000A0766" w:rsidRDefault="009D3861" w:rsidP="009D3861">
            <w:pPr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1</w:t>
            </w:r>
          </w:p>
        </w:tc>
      </w:tr>
      <w:tr w:rsidR="009D3861" w:rsidRPr="000A0766" w:rsidTr="009D3861">
        <w:trPr>
          <w:trHeight w:val="353"/>
        </w:trPr>
        <w:tc>
          <w:tcPr>
            <w:tcW w:w="9245" w:type="dxa"/>
            <w:gridSpan w:val="2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:rsidR="009D3861" w:rsidRPr="000A0766" w:rsidRDefault="009D3861" w:rsidP="009D3861">
            <w:pPr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9D3861" w:rsidRPr="000A0766" w:rsidTr="009D3861">
        <w:trPr>
          <w:trHeight w:val="353"/>
        </w:trPr>
        <w:tc>
          <w:tcPr>
            <w:tcW w:w="9245" w:type="dxa"/>
            <w:gridSpan w:val="2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:rsidR="009D3861" w:rsidRPr="00E51645" w:rsidRDefault="009D3861" w:rsidP="009D3861">
            <w:pPr>
              <w:ind w:left="13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E51645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 xml:space="preserve">К </w:t>
            </w:r>
            <w:proofErr w:type="spellStart"/>
            <w:r w:rsidRPr="00E51645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фактор</w:t>
            </w:r>
            <w:proofErr w:type="spellEnd"/>
            <w:r w:rsidRPr="00E51645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 xml:space="preserve"> </w:t>
            </w:r>
            <w:proofErr w:type="spellStart"/>
            <w:r w:rsidRPr="00E51645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заузетости</w:t>
            </w:r>
            <w:proofErr w:type="spellEnd"/>
            <w:r w:rsidRPr="00E51645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 xml:space="preserve"> </w:t>
            </w:r>
            <w:proofErr w:type="spellStart"/>
            <w:r w:rsidRPr="00E51645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површине</w:t>
            </w:r>
            <w:proofErr w:type="spellEnd"/>
            <w:r w:rsidRPr="00E51645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 xml:space="preserve"> </w:t>
            </w:r>
            <w:proofErr w:type="spellStart"/>
            <w:r w:rsidRPr="00E51645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за</w:t>
            </w:r>
            <w:proofErr w:type="spellEnd"/>
            <w:r w:rsidRPr="00E51645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 xml:space="preserve"> </w:t>
            </w:r>
            <w:proofErr w:type="spellStart"/>
            <w:r w:rsidRPr="00E51645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породичне</w:t>
            </w:r>
            <w:proofErr w:type="spellEnd"/>
            <w:r w:rsidRPr="00E51645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 xml:space="preserve"> </w:t>
            </w:r>
            <w:proofErr w:type="spellStart"/>
            <w:r w:rsidRPr="00E51645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куће</w:t>
            </w:r>
            <w:proofErr w:type="spellEnd"/>
          </w:p>
        </w:tc>
      </w:tr>
      <w:tr w:rsidR="009D3861" w:rsidRPr="000A0766" w:rsidTr="009D3861">
        <w:trPr>
          <w:trHeight w:val="346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9D3861" w:rsidRPr="000A0766" w:rsidRDefault="009D3861" w:rsidP="009D3861">
            <w:pPr>
              <w:spacing w:line="259" w:lineRule="auto"/>
              <w:ind w:left="22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 xml:space="preserve">К&lt;15 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9D3861" w:rsidRPr="000A0766" w:rsidRDefault="009D3861" w:rsidP="009D3861">
            <w:pPr>
              <w:spacing w:line="259" w:lineRule="auto"/>
              <w:ind w:left="2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5</w:t>
            </w:r>
          </w:p>
        </w:tc>
      </w:tr>
      <w:tr w:rsidR="009D3861" w:rsidRPr="000A0766" w:rsidTr="009D3861">
        <w:trPr>
          <w:trHeight w:val="346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9D3861" w:rsidRPr="000A0766" w:rsidRDefault="009D3861" w:rsidP="009D3861">
            <w:pPr>
              <w:ind w:left="22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15≤К&lt;17,5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9D3861" w:rsidRPr="000A0766" w:rsidRDefault="009D3861" w:rsidP="009D3861">
            <w:pPr>
              <w:ind w:left="2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4,5</w:t>
            </w:r>
          </w:p>
        </w:tc>
      </w:tr>
      <w:tr w:rsidR="009D3861" w:rsidRPr="000A0766" w:rsidTr="009D3861">
        <w:trPr>
          <w:trHeight w:val="343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9D3861" w:rsidRPr="000A0766" w:rsidRDefault="009D3861" w:rsidP="009D3861">
            <w:pPr>
              <w:spacing w:line="259" w:lineRule="auto"/>
              <w:ind w:left="22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 xml:space="preserve">17,5≤К&lt;20 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9D3861" w:rsidRPr="000A0766" w:rsidRDefault="009D3861" w:rsidP="009D3861">
            <w:pPr>
              <w:spacing w:line="259" w:lineRule="auto"/>
              <w:ind w:left="27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4</w:t>
            </w:r>
          </w:p>
        </w:tc>
      </w:tr>
      <w:tr w:rsidR="009D3861" w:rsidRPr="000A0766" w:rsidTr="009D3861">
        <w:trPr>
          <w:trHeight w:val="346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9D3861" w:rsidRPr="000A0766" w:rsidRDefault="009D3861" w:rsidP="009D3861">
            <w:pPr>
              <w:spacing w:line="259" w:lineRule="auto"/>
              <w:ind w:left="14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 xml:space="preserve">20≤К&lt;22,5 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9D3861" w:rsidRPr="000A0766" w:rsidRDefault="009D3861" w:rsidP="009D3861">
            <w:pPr>
              <w:spacing w:line="259" w:lineRule="auto"/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3,5</w:t>
            </w:r>
          </w:p>
        </w:tc>
      </w:tr>
      <w:tr w:rsidR="009D3861" w:rsidRPr="000A0766" w:rsidTr="009D3861">
        <w:trPr>
          <w:trHeight w:val="353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9D3861" w:rsidRPr="000A0766" w:rsidRDefault="009D3861" w:rsidP="009D3861">
            <w:pPr>
              <w:ind w:left="14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22,5≤К&lt;25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9D3861" w:rsidRPr="000A0766" w:rsidRDefault="009D3861" w:rsidP="009D3861">
            <w:pPr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3</w:t>
            </w:r>
          </w:p>
        </w:tc>
      </w:tr>
      <w:tr w:rsidR="009D3861" w:rsidRPr="000A0766" w:rsidTr="009D3861">
        <w:trPr>
          <w:trHeight w:val="353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9D3861" w:rsidRPr="000A0766" w:rsidRDefault="009D3861" w:rsidP="009D3861">
            <w:pPr>
              <w:spacing w:line="259" w:lineRule="auto"/>
              <w:ind w:left="14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 xml:space="preserve">25≤К≤27,5 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9D3861" w:rsidRPr="000A0766" w:rsidRDefault="009D3861" w:rsidP="009D3861">
            <w:pPr>
              <w:spacing w:line="259" w:lineRule="auto"/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2,5</w:t>
            </w:r>
          </w:p>
        </w:tc>
      </w:tr>
      <w:tr w:rsidR="009D3861" w:rsidRPr="000A0766" w:rsidTr="009D3861">
        <w:trPr>
          <w:trHeight w:val="353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9D3861" w:rsidRPr="000A0766" w:rsidRDefault="009D3861" w:rsidP="009D3861">
            <w:pPr>
              <w:ind w:left="14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27,5≤К≤30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9D3861" w:rsidRPr="000A0766" w:rsidRDefault="009D3861" w:rsidP="009D3861">
            <w:pPr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2</w:t>
            </w:r>
          </w:p>
        </w:tc>
      </w:tr>
      <w:tr w:rsidR="009D3861" w:rsidRPr="000A0766" w:rsidTr="009D3861">
        <w:trPr>
          <w:trHeight w:val="353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:rsidR="009D3861" w:rsidRPr="000A0766" w:rsidRDefault="009D3861" w:rsidP="009D3861">
            <w:pPr>
              <w:ind w:left="14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К&gt;30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9D3861" w:rsidRPr="000A0766" w:rsidRDefault="009D3861" w:rsidP="009D3861">
            <w:pPr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1</w:t>
            </w:r>
          </w:p>
        </w:tc>
      </w:tr>
      <w:tr w:rsidR="009D3861" w:rsidRPr="000A0766" w:rsidTr="009D3861">
        <w:trPr>
          <w:trHeight w:val="353"/>
        </w:trPr>
        <w:tc>
          <w:tcPr>
            <w:tcW w:w="9245" w:type="dxa"/>
            <w:gridSpan w:val="2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:rsidR="009D3861" w:rsidRPr="000A0766" w:rsidRDefault="009D3861" w:rsidP="009D3861">
            <w:pPr>
              <w:ind w:left="13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9D3861" w:rsidRPr="000A0766" w:rsidTr="009D3861">
        <w:trPr>
          <w:trHeight w:val="667"/>
        </w:trPr>
        <w:tc>
          <w:tcPr>
            <w:tcW w:w="9245" w:type="dxa"/>
            <w:gridSpan w:val="2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9D3861" w:rsidRPr="00C14560" w:rsidRDefault="009D3861" w:rsidP="009D3861">
            <w:pPr>
              <w:spacing w:line="259" w:lineRule="auto"/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</w:pPr>
            <w:r w:rsidRPr="00C14560">
              <w:rPr>
                <w:rFonts w:ascii="Times New Roman" w:eastAsia="Times New Roman" w:hAnsi="Times New Roman" w:cs="Times New Roman"/>
                <w:b/>
                <w:sz w:val="24"/>
                <w:szCs w:val="24"/>
                <w:lang w:val="sr-Cyrl-CS"/>
              </w:rPr>
              <w:t>Коришћење субвенција за енергетску санацију (средства општине/републике)</w:t>
            </w:r>
          </w:p>
        </w:tc>
      </w:tr>
      <w:tr w:rsidR="009D3861" w:rsidRPr="000A0766" w:rsidTr="009D3861">
        <w:trPr>
          <w:trHeight w:val="410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:rsidR="009D3861" w:rsidRPr="000A0766" w:rsidRDefault="009D3861" w:rsidP="009D3861">
            <w:pPr>
              <w:spacing w:line="259" w:lineRule="auto"/>
              <w:ind w:left="14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9D3861" w:rsidRPr="000A0766" w:rsidRDefault="009D3861" w:rsidP="009D3861">
            <w:pPr>
              <w:spacing w:line="259" w:lineRule="auto"/>
              <w:ind w:left="17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Број</w:t>
            </w:r>
            <w:proofErr w:type="spellEnd"/>
            <w:r w:rsidRPr="000A0766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бодова</w:t>
            </w:r>
            <w:proofErr w:type="spellEnd"/>
          </w:p>
        </w:tc>
      </w:tr>
      <w:tr w:rsidR="009D3861" w:rsidRPr="000A0766" w:rsidTr="009D3861">
        <w:trPr>
          <w:trHeight w:val="346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9D3861" w:rsidRPr="000A0766" w:rsidRDefault="009D3861" w:rsidP="009D3861">
            <w:pPr>
              <w:spacing w:line="259" w:lineRule="auto"/>
              <w:ind w:left="22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 xml:space="preserve">Средства нису коришћена у последње три године  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9D3861" w:rsidRPr="000A0766" w:rsidRDefault="009D3861" w:rsidP="009D3861">
            <w:pPr>
              <w:spacing w:line="259" w:lineRule="auto"/>
              <w:ind w:left="2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5</w:t>
            </w:r>
          </w:p>
        </w:tc>
      </w:tr>
      <w:tr w:rsidR="009D3861" w:rsidRPr="000A0766" w:rsidTr="009D3861">
        <w:trPr>
          <w:trHeight w:val="346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9D3861" w:rsidRPr="000A0766" w:rsidRDefault="009D3861" w:rsidP="009D3861">
            <w:pPr>
              <w:ind w:left="22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 xml:space="preserve">Средства су коришћена у последње три године  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9D3861" w:rsidRPr="000A0766" w:rsidRDefault="009D3861" w:rsidP="009D3861">
            <w:pPr>
              <w:ind w:left="2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0</w:t>
            </w:r>
          </w:p>
        </w:tc>
      </w:tr>
    </w:tbl>
    <w:p w:rsidR="009D3861" w:rsidRDefault="009D3861" w:rsidP="009D3861">
      <w:pPr>
        <w:spacing w:after="0" w:line="240" w:lineRule="auto"/>
        <w:ind w:firstLine="612"/>
        <w:jc w:val="both"/>
        <w:rPr>
          <w:rFonts w:ascii="Times New Roman" w:eastAsia="Times New Roman" w:hAnsi="Times New Roman" w:cs="Times New Roman"/>
          <w:sz w:val="24"/>
          <w:szCs w:val="24"/>
          <w:lang w:val="sr-Cyrl-CS"/>
        </w:rPr>
      </w:pPr>
      <w:r w:rsidRPr="000A0766">
        <w:rPr>
          <w:rFonts w:ascii="Times New Roman" w:eastAsia="Times New Roman" w:hAnsi="Times New Roman" w:cs="Times New Roman"/>
          <w:sz w:val="24"/>
          <w:szCs w:val="24"/>
          <w:lang w:val="sr-Cyrl-CS"/>
        </w:rPr>
        <w:t>* за стамбене зграде дати постојећи начин грејања и постојеће карактеристике спољне столарије који се односи на већину станова</w:t>
      </w:r>
    </w:p>
    <w:p w:rsidR="009D3861" w:rsidRDefault="009D3861" w:rsidP="009D3861">
      <w:pPr>
        <w:spacing w:after="0" w:line="240" w:lineRule="auto"/>
        <w:jc w:val="center"/>
        <w:rPr>
          <w:rFonts w:ascii="Times New Roman" w:eastAsia="Times New Roman" w:hAnsi="Times New Roman" w:cs="Times New Roman"/>
          <w:b/>
          <w:sz w:val="24"/>
          <w:szCs w:val="24"/>
          <w:lang w:val="sr-Cyrl-CS"/>
        </w:rPr>
      </w:pPr>
    </w:p>
    <w:p w:rsidR="009D3861" w:rsidRPr="000A0766" w:rsidRDefault="009D3861" w:rsidP="009D3861">
      <w:pPr>
        <w:spacing w:after="0"/>
        <w:jc w:val="both"/>
        <w:rPr>
          <w:rFonts w:ascii="Times New Roman" w:eastAsia="Times New Roman" w:hAnsi="Times New Roman" w:cs="Times New Roman"/>
          <w:sz w:val="24"/>
          <w:szCs w:val="24"/>
          <w:lang w:val="sr-Cyrl-CS"/>
        </w:rPr>
      </w:pPr>
    </w:p>
    <w:p w:rsidR="009D3861" w:rsidRDefault="009D3861" w:rsidP="009D3861">
      <w:pPr>
        <w:spacing w:after="0" w:line="276" w:lineRule="auto"/>
        <w:ind w:firstLine="720"/>
        <w:jc w:val="both"/>
        <w:rPr>
          <w:rFonts w:ascii="Times New Roman" w:hAnsi="Times New Roman" w:cs="Times New Roman"/>
          <w:b/>
          <w:sz w:val="24"/>
          <w:szCs w:val="24"/>
          <w:lang w:val="sr-Cyrl-CS"/>
        </w:rPr>
      </w:pPr>
    </w:p>
    <w:p w:rsidR="009D3861" w:rsidRPr="000A0766" w:rsidRDefault="009D3861" w:rsidP="009D3861">
      <w:pPr>
        <w:spacing w:after="0" w:line="276" w:lineRule="auto"/>
        <w:ind w:firstLine="720"/>
        <w:jc w:val="both"/>
        <w:rPr>
          <w:rFonts w:ascii="Times New Roman" w:hAnsi="Times New Roman" w:cs="Times New Roman"/>
          <w:b/>
          <w:sz w:val="24"/>
          <w:szCs w:val="24"/>
          <w:lang w:val="sr-Cyrl-CS"/>
        </w:rPr>
      </w:pPr>
    </w:p>
    <w:tbl>
      <w:tblPr>
        <w:tblStyle w:val="TableGrid0"/>
        <w:tblW w:w="9245" w:type="dxa"/>
        <w:tblInd w:w="-94" w:type="dxa"/>
        <w:tblCellMar>
          <w:left w:w="101" w:type="dxa"/>
          <w:right w:w="115" w:type="dxa"/>
        </w:tblCellMar>
        <w:tblLook w:val="04A0"/>
      </w:tblPr>
      <w:tblGrid>
        <w:gridCol w:w="7755"/>
        <w:gridCol w:w="1490"/>
      </w:tblGrid>
      <w:tr w:rsidR="009D3861" w:rsidRPr="006D76A1" w:rsidTr="009D3861">
        <w:trPr>
          <w:trHeight w:val="667"/>
        </w:trPr>
        <w:tc>
          <w:tcPr>
            <w:tcW w:w="9245" w:type="dxa"/>
            <w:gridSpan w:val="2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9D3861" w:rsidRPr="006D76A1" w:rsidRDefault="00844B3A" w:rsidP="00E55D56">
            <w:pPr>
              <w:tabs>
                <w:tab w:val="left" w:pos="360"/>
              </w:tabs>
              <w:jc w:val="both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</w:pPr>
            <w:r>
              <w:rPr>
                <w:rStyle w:val="markedcontent"/>
                <w:rFonts w:ascii="Times New Roman" w:hAnsi="Times New Roman" w:cs="Times New Roman"/>
                <w:b/>
                <w:sz w:val="24"/>
                <w:szCs w:val="24"/>
                <w:lang w:val="en-US"/>
              </w:rPr>
              <w:t>3</w:t>
            </w:r>
            <w:r w:rsidR="00E55D56">
              <w:rPr>
                <w:rStyle w:val="markedcontent"/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  <w:t>. Н</w:t>
            </w:r>
            <w:r w:rsidR="00E55D56" w:rsidRPr="00E55D56">
              <w:rPr>
                <w:rStyle w:val="markedcontent"/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  <w:t>абавка и  инсталација котлова на природни гас, грејачa простора, или замена постојећег грејача прост</w:t>
            </w:r>
            <w:r w:rsidR="005D55ED">
              <w:rPr>
                <w:rStyle w:val="markedcontent"/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  <w:t xml:space="preserve">ора (котао или пећ) ефикаснијим  и </w:t>
            </w:r>
            <w:r w:rsidR="005D55ED" w:rsidRPr="005D55ED">
              <w:rPr>
                <w:rStyle w:val="markedcontent"/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  <w:t>замена постојеће или уградња нове цевне мреже, грејних тела-радијатора и пратећег прибора</w:t>
            </w:r>
            <w:r w:rsidR="00E55D56" w:rsidRPr="00E55D56">
              <w:rPr>
                <w:rStyle w:val="markedcontent"/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  <w:t xml:space="preserve"> (за стамбене зграде</w:t>
            </w:r>
            <w:r w:rsidR="00E55D56">
              <w:rPr>
                <w:rStyle w:val="markedcontent"/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  <w:t>,</w:t>
            </w:r>
            <w:r w:rsidR="00E55D56" w:rsidRPr="00E55D56">
              <w:rPr>
                <w:rStyle w:val="markedcontent"/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  <w:t xml:space="preserve"> породичне куће</w:t>
            </w:r>
            <w:r w:rsidR="00E55D56">
              <w:rPr>
                <w:rStyle w:val="markedcontent"/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  <w:t xml:space="preserve"> и станове</w:t>
            </w:r>
            <w:r w:rsidR="00E55D56" w:rsidRPr="00E55D56">
              <w:rPr>
                <w:rStyle w:val="markedcontent"/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  <w:t>)</w:t>
            </w:r>
          </w:p>
        </w:tc>
      </w:tr>
      <w:tr w:rsidR="009D3861" w:rsidRPr="000A0766" w:rsidTr="009D3861">
        <w:trPr>
          <w:trHeight w:val="281"/>
        </w:trPr>
        <w:tc>
          <w:tcPr>
            <w:tcW w:w="9245" w:type="dxa"/>
            <w:gridSpan w:val="2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9D3861" w:rsidRPr="000A0766" w:rsidRDefault="009D3861" w:rsidP="009D3861">
            <w:pPr>
              <w:spacing w:line="259" w:lineRule="auto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</w:p>
        </w:tc>
      </w:tr>
      <w:tr w:rsidR="009D3861" w:rsidRPr="000A0766" w:rsidTr="009D3861">
        <w:trPr>
          <w:trHeight w:val="410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:rsidR="009D3861" w:rsidRPr="000A0766" w:rsidRDefault="009D3861" w:rsidP="009D3861">
            <w:pPr>
              <w:spacing w:line="259" w:lineRule="auto"/>
              <w:ind w:left="14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>Постојећи начин грејања на*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9D3861" w:rsidRPr="000A0766" w:rsidRDefault="009D3861" w:rsidP="009D3861">
            <w:pPr>
              <w:spacing w:line="259" w:lineRule="auto"/>
              <w:ind w:left="17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Број бодова</w:t>
            </w:r>
          </w:p>
        </w:tc>
      </w:tr>
      <w:tr w:rsidR="009D3861" w:rsidRPr="000A0766" w:rsidTr="009D3861">
        <w:trPr>
          <w:trHeight w:val="346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:rsidR="009D3861" w:rsidRPr="000A0766" w:rsidRDefault="009D3861" w:rsidP="009D3861">
            <w:pPr>
              <w:spacing w:line="259" w:lineRule="auto"/>
              <w:ind w:left="22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 xml:space="preserve">Угаљ/ лож уље,/мазут 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9D3861" w:rsidRPr="000A0766" w:rsidRDefault="009D3861" w:rsidP="009D3861">
            <w:pPr>
              <w:spacing w:line="259" w:lineRule="auto"/>
              <w:ind w:left="20"/>
              <w:jc w:val="center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5</w:t>
            </w: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0</w:t>
            </w:r>
          </w:p>
        </w:tc>
      </w:tr>
      <w:tr w:rsidR="009D3861" w:rsidRPr="000A0766" w:rsidTr="009D3861">
        <w:trPr>
          <w:trHeight w:val="343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:rsidR="009D3861" w:rsidRPr="000A0766" w:rsidRDefault="009D3861" w:rsidP="009D3861">
            <w:pPr>
              <w:spacing w:line="259" w:lineRule="auto"/>
              <w:ind w:left="22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Електрична енергија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9D3861" w:rsidRPr="000A0766" w:rsidRDefault="009D3861" w:rsidP="009D3861">
            <w:pPr>
              <w:spacing w:line="259" w:lineRule="auto"/>
              <w:ind w:left="27"/>
              <w:jc w:val="center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4</w:t>
            </w: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0</w:t>
            </w:r>
          </w:p>
        </w:tc>
      </w:tr>
      <w:tr w:rsidR="009D3861" w:rsidRPr="000A0766" w:rsidTr="009D3861">
        <w:trPr>
          <w:trHeight w:val="346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:rsidR="009D3861" w:rsidRPr="000A0766" w:rsidRDefault="009D3861" w:rsidP="009D3861">
            <w:pPr>
              <w:spacing w:line="259" w:lineRule="auto"/>
              <w:ind w:left="14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Дрво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9D3861" w:rsidRPr="000A0766" w:rsidRDefault="009D3861" w:rsidP="009D3861">
            <w:pPr>
              <w:spacing w:line="259" w:lineRule="auto"/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2</w:t>
            </w: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0</w:t>
            </w:r>
          </w:p>
        </w:tc>
      </w:tr>
      <w:tr w:rsidR="009D3861" w:rsidRPr="000A0766" w:rsidTr="009D3861">
        <w:trPr>
          <w:trHeight w:val="353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:rsidR="009D3861" w:rsidRPr="000A0766" w:rsidRDefault="009D3861" w:rsidP="009D3861">
            <w:pPr>
              <w:spacing w:line="259" w:lineRule="auto"/>
              <w:ind w:left="14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Природни гас/пелет/даљинско грејање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9D3861" w:rsidRPr="000A0766" w:rsidRDefault="009D3861" w:rsidP="009D3861">
            <w:pPr>
              <w:spacing w:line="259" w:lineRule="auto"/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5</w:t>
            </w:r>
          </w:p>
        </w:tc>
      </w:tr>
      <w:tr w:rsidR="009D3861" w:rsidRPr="000A0766" w:rsidTr="009D3861">
        <w:trPr>
          <w:trHeight w:val="353"/>
        </w:trPr>
        <w:tc>
          <w:tcPr>
            <w:tcW w:w="9245" w:type="dxa"/>
            <w:gridSpan w:val="2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:rsidR="009D3861" w:rsidRPr="000A0766" w:rsidRDefault="009D3861" w:rsidP="009D3861">
            <w:pPr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</w:p>
        </w:tc>
      </w:tr>
      <w:tr w:rsidR="009D3861" w:rsidRPr="000A0766" w:rsidTr="009D3861">
        <w:trPr>
          <w:trHeight w:val="389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:rsidR="009D3861" w:rsidRPr="000A0766" w:rsidRDefault="009D3861" w:rsidP="009D3861">
            <w:pPr>
              <w:spacing w:line="259" w:lineRule="auto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</w:pPr>
            <w:r w:rsidRPr="000A0766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val="sr-Cyrl-CS"/>
              </w:rPr>
              <w:t>Постојеће карактеристике спољне столарије*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9D3861" w:rsidRPr="000A0766" w:rsidRDefault="009D3861" w:rsidP="009D3861">
            <w:pPr>
              <w:spacing w:line="259" w:lineRule="auto"/>
              <w:ind w:left="3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Број бодова</w:t>
            </w:r>
          </w:p>
        </w:tc>
      </w:tr>
      <w:tr w:rsidR="009D3861" w:rsidRPr="000A0766" w:rsidTr="009D3861">
        <w:trPr>
          <w:trHeight w:val="338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9D3861" w:rsidRPr="000A0766" w:rsidRDefault="009D3861" w:rsidP="009D3861">
            <w:pPr>
              <w:spacing w:line="259" w:lineRule="auto"/>
              <w:ind w:left="7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  <w:t>Дрвени, једноструки са једним стаклом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9D3861" w:rsidRPr="000A0766" w:rsidRDefault="009D3861" w:rsidP="009D3861">
            <w:pPr>
              <w:spacing w:line="259" w:lineRule="auto"/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5</w:t>
            </w:r>
          </w:p>
        </w:tc>
      </w:tr>
      <w:tr w:rsidR="009D3861" w:rsidRPr="000A0766" w:rsidTr="009D3861">
        <w:trPr>
          <w:trHeight w:val="338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9D3861" w:rsidRPr="000A0766" w:rsidRDefault="009D3861" w:rsidP="009D3861">
            <w:pPr>
              <w:ind w:left="7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  <w:t>Дрвени, двоструки са размакнутим крилима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9D3861" w:rsidRPr="000A0766" w:rsidRDefault="009D3861" w:rsidP="009D3861">
            <w:pPr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10</w:t>
            </w:r>
          </w:p>
        </w:tc>
      </w:tr>
      <w:tr w:rsidR="009D3861" w:rsidRPr="000A0766" w:rsidTr="009D3861">
        <w:trPr>
          <w:trHeight w:val="346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9D3861" w:rsidRPr="000A0766" w:rsidRDefault="009D3861" w:rsidP="009D3861">
            <w:pPr>
              <w:spacing w:line="259" w:lineRule="auto"/>
              <w:ind w:left="7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  <w:t>Дрвени, једноструки са дуплим стаклом или вакум стаклом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9D3861" w:rsidRPr="000A0766" w:rsidRDefault="009D3861" w:rsidP="009D3861">
            <w:pPr>
              <w:spacing w:line="259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15</w:t>
            </w:r>
          </w:p>
        </w:tc>
      </w:tr>
      <w:tr w:rsidR="009D3861" w:rsidRPr="000A0766" w:rsidTr="009D3861">
        <w:trPr>
          <w:trHeight w:val="346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9D3861" w:rsidRPr="000A0766" w:rsidRDefault="009D3861" w:rsidP="009D3861">
            <w:pPr>
              <w:ind w:left="7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  <w:t xml:space="preserve">ПВЦ, алуминијум 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9D3861" w:rsidRPr="000A0766" w:rsidRDefault="009D3861" w:rsidP="009D3861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20</w:t>
            </w:r>
          </w:p>
        </w:tc>
      </w:tr>
      <w:tr w:rsidR="009D3861" w:rsidRPr="000A0766" w:rsidTr="009D3861">
        <w:trPr>
          <w:trHeight w:val="346"/>
        </w:trPr>
        <w:tc>
          <w:tcPr>
            <w:tcW w:w="9245" w:type="dxa"/>
            <w:gridSpan w:val="2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9D3861" w:rsidRPr="000A0766" w:rsidRDefault="009D3861" w:rsidP="009D3861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</w:p>
        </w:tc>
      </w:tr>
      <w:tr w:rsidR="009D3861" w:rsidRPr="000A0766" w:rsidTr="009D3861">
        <w:trPr>
          <w:trHeight w:val="389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:rsidR="009D3861" w:rsidRPr="000A0766" w:rsidRDefault="009D3861" w:rsidP="009D3861">
            <w:pPr>
              <w:spacing w:line="259" w:lineRule="auto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 xml:space="preserve">Постојеће стање </w:t>
            </w: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>у погледу термичке изолације објекта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9D3861" w:rsidRPr="000A0766" w:rsidRDefault="009D3861" w:rsidP="009D3861">
            <w:pPr>
              <w:spacing w:line="259" w:lineRule="auto"/>
              <w:ind w:left="3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Број бодова</w:t>
            </w:r>
          </w:p>
        </w:tc>
      </w:tr>
      <w:tr w:rsidR="009D3861" w:rsidRPr="000A0766" w:rsidTr="009D3861">
        <w:trPr>
          <w:trHeight w:val="338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9D3861" w:rsidRPr="000A0766" w:rsidRDefault="009D3861" w:rsidP="009D3861">
            <w:pPr>
              <w:spacing w:line="259" w:lineRule="auto"/>
              <w:ind w:left="7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 xml:space="preserve">Спољни зидови и кров без термичке изолације 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9D3861" w:rsidRPr="000A0766" w:rsidRDefault="009D3861" w:rsidP="009D3861">
            <w:pPr>
              <w:spacing w:line="259" w:lineRule="auto"/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5</w:t>
            </w:r>
          </w:p>
        </w:tc>
      </w:tr>
      <w:tr w:rsidR="009D3861" w:rsidRPr="000A0766" w:rsidTr="009D3861">
        <w:trPr>
          <w:trHeight w:val="346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:rsidR="009D3861" w:rsidRPr="000A0766" w:rsidRDefault="009D3861" w:rsidP="009D3861">
            <w:pPr>
              <w:spacing w:line="259" w:lineRule="auto"/>
              <w:ind w:left="7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 xml:space="preserve">Спољни зидови без а кров са термичком изолацијом 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9D3861" w:rsidRPr="000A0766" w:rsidRDefault="009D3861" w:rsidP="009D3861">
            <w:pPr>
              <w:spacing w:line="259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10</w:t>
            </w:r>
          </w:p>
        </w:tc>
      </w:tr>
      <w:tr w:rsidR="009D3861" w:rsidRPr="000A0766" w:rsidTr="009D3861">
        <w:trPr>
          <w:trHeight w:val="346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:rsidR="009D3861" w:rsidRPr="000A0766" w:rsidRDefault="009D3861" w:rsidP="009D3861">
            <w:pPr>
              <w:ind w:left="7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Спољни зидови са а кров без термичком изолацијом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9D3861" w:rsidRPr="000A0766" w:rsidRDefault="009D3861" w:rsidP="009D3861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1</w:t>
            </w:r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5</w:t>
            </w:r>
          </w:p>
        </w:tc>
      </w:tr>
      <w:tr w:rsidR="009D3861" w:rsidRPr="000A0766" w:rsidTr="009D3861">
        <w:trPr>
          <w:trHeight w:val="346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:rsidR="009D3861" w:rsidRPr="000A0766" w:rsidRDefault="009D3861" w:rsidP="009D3861">
            <w:pPr>
              <w:ind w:left="7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Спољни зидови и кров са термичком изолацијом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9D3861" w:rsidRPr="000A0766" w:rsidRDefault="009D3861" w:rsidP="009D3861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20</w:t>
            </w:r>
          </w:p>
        </w:tc>
      </w:tr>
      <w:tr w:rsidR="009D3861" w:rsidRPr="000A0766" w:rsidTr="009D3861">
        <w:trPr>
          <w:trHeight w:val="281"/>
        </w:trPr>
        <w:tc>
          <w:tcPr>
            <w:tcW w:w="9245" w:type="dxa"/>
            <w:gridSpan w:val="2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9D3861" w:rsidRPr="000A0766" w:rsidRDefault="009D3861" w:rsidP="009D3861">
            <w:pPr>
              <w:spacing w:line="259" w:lineRule="auto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</w:p>
        </w:tc>
      </w:tr>
      <w:tr w:rsidR="009D3861" w:rsidRPr="000A0766" w:rsidTr="009D3861">
        <w:trPr>
          <w:trHeight w:val="667"/>
        </w:trPr>
        <w:tc>
          <w:tcPr>
            <w:tcW w:w="9245" w:type="dxa"/>
            <w:gridSpan w:val="2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9D3861" w:rsidRPr="00C43751" w:rsidRDefault="009D3861" w:rsidP="009D3861">
            <w:pPr>
              <w:spacing w:line="259" w:lineRule="auto"/>
              <w:rPr>
                <w:rFonts w:ascii="Times New Roman" w:eastAsia="Times New Roman" w:hAnsi="Times New Roman" w:cs="Times New Roman"/>
                <w:b/>
                <w:sz w:val="24"/>
                <w:szCs w:val="24"/>
                <w:lang w:val="sr-Cyrl-CS"/>
              </w:rPr>
            </w:pPr>
            <w:r w:rsidRPr="00E51645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 xml:space="preserve">К </w:t>
            </w:r>
            <w:proofErr w:type="spellStart"/>
            <w:r w:rsidRPr="00E51645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фактор</w:t>
            </w:r>
            <w:proofErr w:type="spellEnd"/>
            <w:r w:rsidRPr="00E51645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 xml:space="preserve"> </w:t>
            </w:r>
            <w:proofErr w:type="spellStart"/>
            <w:r w:rsidRPr="00E51645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заузетости</w:t>
            </w:r>
            <w:proofErr w:type="spellEnd"/>
            <w:r w:rsidRPr="00E51645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 xml:space="preserve"> </w:t>
            </w:r>
            <w:proofErr w:type="spellStart"/>
            <w:r w:rsidRPr="00E51645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површине</w:t>
            </w:r>
            <w:proofErr w:type="spellEnd"/>
            <w:r w:rsidRPr="00E51645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 xml:space="preserve"> </w:t>
            </w:r>
            <w:proofErr w:type="spellStart"/>
            <w:r w:rsidRPr="00E51645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за</w:t>
            </w:r>
            <w:proofErr w:type="spellEnd"/>
            <w:r w:rsidRPr="00E51645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 xml:space="preserve"> </w:t>
            </w:r>
            <w:proofErr w:type="spellStart"/>
            <w:r w:rsidRPr="00E51645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станове</w:t>
            </w:r>
            <w:proofErr w:type="spellEnd"/>
            <w:r>
              <w:rPr>
                <w:rFonts w:ascii="Times New Roman" w:eastAsia="Times New Roman" w:hAnsi="Times New Roman" w:cs="Times New Roman"/>
                <w:b/>
                <w:sz w:val="24"/>
                <w:szCs w:val="24"/>
                <w:lang w:val="sr-Cyrl-CS"/>
              </w:rPr>
              <w:t xml:space="preserve"> и </w:t>
            </w:r>
            <w:r w:rsidRPr="00C43751">
              <w:rPr>
                <w:rFonts w:ascii="Times New Roman" w:eastAsia="Times New Roman" w:hAnsi="Times New Roman" w:cs="Times New Roman"/>
                <w:b/>
                <w:color w:val="FF0000"/>
                <w:sz w:val="24"/>
                <w:szCs w:val="24"/>
                <w:lang w:val="sr-Cyrl-CS"/>
              </w:rPr>
              <w:t>стамбене зграде</w:t>
            </w:r>
          </w:p>
          <w:p w:rsidR="009D3861" w:rsidRPr="000A0766" w:rsidRDefault="009D3861" w:rsidP="009D3861">
            <w:pPr>
              <w:spacing w:line="259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  <w:t>К фактор заузетости површине, који представља количник укупне површине стамбеног објекта (из пореске пријаве) и броја корисника тог објекта.</w:t>
            </w:r>
          </w:p>
        </w:tc>
      </w:tr>
      <w:tr w:rsidR="009D3861" w:rsidRPr="000A0766" w:rsidTr="009D3861">
        <w:trPr>
          <w:trHeight w:val="410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:rsidR="009D3861" w:rsidRPr="000A0766" w:rsidRDefault="009D3861" w:rsidP="009D3861">
            <w:pPr>
              <w:spacing w:line="259" w:lineRule="auto"/>
              <w:ind w:left="14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9D3861" w:rsidRPr="000A0766" w:rsidRDefault="009D3861" w:rsidP="009D3861">
            <w:pPr>
              <w:spacing w:line="259" w:lineRule="auto"/>
              <w:ind w:left="17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Број</w:t>
            </w:r>
            <w:proofErr w:type="spellEnd"/>
            <w:r w:rsidRPr="000A0766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бодова</w:t>
            </w:r>
            <w:proofErr w:type="spellEnd"/>
          </w:p>
        </w:tc>
      </w:tr>
      <w:tr w:rsidR="009D3861" w:rsidRPr="000A0766" w:rsidTr="009D3861">
        <w:trPr>
          <w:trHeight w:val="346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9D3861" w:rsidRPr="000A0766" w:rsidRDefault="009D3861" w:rsidP="009D3861">
            <w:pPr>
              <w:spacing w:line="259" w:lineRule="auto"/>
              <w:ind w:left="22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 xml:space="preserve">К&lt;10 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9D3861" w:rsidRPr="000A0766" w:rsidRDefault="009D3861" w:rsidP="009D3861">
            <w:pPr>
              <w:spacing w:line="259" w:lineRule="auto"/>
              <w:ind w:left="2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5</w:t>
            </w:r>
          </w:p>
        </w:tc>
      </w:tr>
      <w:tr w:rsidR="009D3861" w:rsidRPr="000A0766" w:rsidTr="009D3861">
        <w:trPr>
          <w:trHeight w:val="346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9D3861" w:rsidRPr="000A0766" w:rsidRDefault="009D3861" w:rsidP="009D3861">
            <w:pPr>
              <w:ind w:left="22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10≤К&lt;12,5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9D3861" w:rsidRPr="000A0766" w:rsidRDefault="009D3861" w:rsidP="009D3861">
            <w:pPr>
              <w:ind w:left="2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4,5</w:t>
            </w:r>
          </w:p>
        </w:tc>
      </w:tr>
      <w:tr w:rsidR="009D3861" w:rsidRPr="000A0766" w:rsidTr="009D3861">
        <w:trPr>
          <w:trHeight w:val="343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9D3861" w:rsidRPr="000A0766" w:rsidRDefault="009D3861" w:rsidP="009D3861">
            <w:pPr>
              <w:spacing w:line="259" w:lineRule="auto"/>
              <w:ind w:left="22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 xml:space="preserve">12,5≤К&lt;15 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9D3861" w:rsidRPr="000A0766" w:rsidRDefault="009D3861" w:rsidP="009D3861">
            <w:pPr>
              <w:spacing w:line="259" w:lineRule="auto"/>
              <w:ind w:left="27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4</w:t>
            </w:r>
          </w:p>
        </w:tc>
      </w:tr>
      <w:tr w:rsidR="009D3861" w:rsidRPr="000A0766" w:rsidTr="009D3861">
        <w:trPr>
          <w:trHeight w:val="346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9D3861" w:rsidRPr="000A0766" w:rsidRDefault="009D3861" w:rsidP="009D3861">
            <w:pPr>
              <w:spacing w:line="259" w:lineRule="auto"/>
              <w:ind w:left="14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 xml:space="preserve">15≤К&lt;17,5 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9D3861" w:rsidRPr="000A0766" w:rsidRDefault="009D3861" w:rsidP="009D3861">
            <w:pPr>
              <w:spacing w:line="259" w:lineRule="auto"/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3,5</w:t>
            </w:r>
          </w:p>
        </w:tc>
      </w:tr>
      <w:tr w:rsidR="009D3861" w:rsidRPr="000A0766" w:rsidTr="009D3861">
        <w:trPr>
          <w:trHeight w:val="353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9D3861" w:rsidRPr="000A0766" w:rsidRDefault="009D3861" w:rsidP="009D3861">
            <w:pPr>
              <w:ind w:left="14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17,5≤К&lt;20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9D3861" w:rsidRPr="000A0766" w:rsidRDefault="009D3861" w:rsidP="009D3861">
            <w:pPr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3</w:t>
            </w:r>
          </w:p>
        </w:tc>
      </w:tr>
      <w:tr w:rsidR="009D3861" w:rsidRPr="000A0766" w:rsidTr="009D3861">
        <w:trPr>
          <w:trHeight w:val="353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9D3861" w:rsidRPr="000A0766" w:rsidRDefault="009D3861" w:rsidP="009D3861">
            <w:pPr>
              <w:spacing w:line="259" w:lineRule="auto"/>
              <w:ind w:left="14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 xml:space="preserve">20≤К≤22,5 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9D3861" w:rsidRPr="000A0766" w:rsidRDefault="009D3861" w:rsidP="009D3861">
            <w:pPr>
              <w:spacing w:line="259" w:lineRule="auto"/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2,5</w:t>
            </w:r>
          </w:p>
        </w:tc>
      </w:tr>
      <w:tr w:rsidR="009D3861" w:rsidRPr="000A0766" w:rsidTr="009D3861">
        <w:trPr>
          <w:trHeight w:val="353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9D3861" w:rsidRPr="000A0766" w:rsidRDefault="009D3861" w:rsidP="009D3861">
            <w:pPr>
              <w:ind w:left="14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22,5≤К≤25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9D3861" w:rsidRPr="000A0766" w:rsidRDefault="009D3861" w:rsidP="009D3861">
            <w:pPr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2</w:t>
            </w:r>
          </w:p>
        </w:tc>
      </w:tr>
      <w:tr w:rsidR="009D3861" w:rsidRPr="000A0766" w:rsidTr="009D3861">
        <w:trPr>
          <w:trHeight w:val="353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:rsidR="009D3861" w:rsidRPr="000A0766" w:rsidRDefault="009D3861" w:rsidP="009D3861">
            <w:pPr>
              <w:ind w:left="14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К&gt;25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9D3861" w:rsidRPr="000A0766" w:rsidRDefault="009D3861" w:rsidP="009D3861">
            <w:pPr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1</w:t>
            </w:r>
          </w:p>
        </w:tc>
      </w:tr>
      <w:tr w:rsidR="009D3861" w:rsidRPr="000A0766" w:rsidTr="009D3861">
        <w:trPr>
          <w:trHeight w:val="353"/>
        </w:trPr>
        <w:tc>
          <w:tcPr>
            <w:tcW w:w="9245" w:type="dxa"/>
            <w:gridSpan w:val="2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:rsidR="009D3861" w:rsidRPr="000A0766" w:rsidRDefault="009D3861" w:rsidP="009D3861">
            <w:pPr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9D3861" w:rsidRPr="00E51645" w:rsidTr="009D3861">
        <w:trPr>
          <w:trHeight w:val="353"/>
        </w:trPr>
        <w:tc>
          <w:tcPr>
            <w:tcW w:w="9245" w:type="dxa"/>
            <w:gridSpan w:val="2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:rsidR="009D3861" w:rsidRPr="00E51645" w:rsidRDefault="009D3861" w:rsidP="009D3861">
            <w:pPr>
              <w:ind w:left="13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E51645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 xml:space="preserve">К </w:t>
            </w:r>
            <w:proofErr w:type="spellStart"/>
            <w:r w:rsidRPr="00E51645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фактор</w:t>
            </w:r>
            <w:proofErr w:type="spellEnd"/>
            <w:r w:rsidRPr="00E51645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 xml:space="preserve"> </w:t>
            </w:r>
            <w:proofErr w:type="spellStart"/>
            <w:r w:rsidRPr="00E51645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заузетости</w:t>
            </w:r>
            <w:proofErr w:type="spellEnd"/>
            <w:r w:rsidRPr="00E51645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 xml:space="preserve"> </w:t>
            </w:r>
            <w:proofErr w:type="spellStart"/>
            <w:r w:rsidRPr="00E51645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површине</w:t>
            </w:r>
            <w:proofErr w:type="spellEnd"/>
            <w:r w:rsidRPr="00E51645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 xml:space="preserve"> </w:t>
            </w:r>
            <w:proofErr w:type="spellStart"/>
            <w:r w:rsidRPr="00E51645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за</w:t>
            </w:r>
            <w:proofErr w:type="spellEnd"/>
            <w:r w:rsidRPr="00E51645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 xml:space="preserve"> </w:t>
            </w:r>
            <w:proofErr w:type="spellStart"/>
            <w:r w:rsidRPr="00E51645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породичне</w:t>
            </w:r>
            <w:proofErr w:type="spellEnd"/>
            <w:r w:rsidRPr="00E51645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 xml:space="preserve"> </w:t>
            </w:r>
            <w:proofErr w:type="spellStart"/>
            <w:r w:rsidRPr="00E51645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куће</w:t>
            </w:r>
            <w:proofErr w:type="spellEnd"/>
          </w:p>
        </w:tc>
      </w:tr>
      <w:tr w:rsidR="009D3861" w:rsidRPr="000A0766" w:rsidTr="009D3861">
        <w:trPr>
          <w:trHeight w:val="346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9D3861" w:rsidRPr="000A0766" w:rsidRDefault="009D3861" w:rsidP="009D3861">
            <w:pPr>
              <w:spacing w:line="259" w:lineRule="auto"/>
              <w:ind w:left="22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 xml:space="preserve">К&lt;15 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9D3861" w:rsidRPr="000A0766" w:rsidRDefault="009D3861" w:rsidP="009D3861">
            <w:pPr>
              <w:spacing w:line="259" w:lineRule="auto"/>
              <w:ind w:left="2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5</w:t>
            </w:r>
          </w:p>
        </w:tc>
      </w:tr>
      <w:tr w:rsidR="009D3861" w:rsidRPr="000A0766" w:rsidTr="009D3861">
        <w:trPr>
          <w:trHeight w:val="346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9D3861" w:rsidRPr="000A0766" w:rsidRDefault="009D3861" w:rsidP="009D3861">
            <w:pPr>
              <w:ind w:left="22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15≤К&lt;17,5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9D3861" w:rsidRPr="000A0766" w:rsidRDefault="009D3861" w:rsidP="009D3861">
            <w:pPr>
              <w:ind w:left="2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4,5</w:t>
            </w:r>
          </w:p>
        </w:tc>
      </w:tr>
      <w:tr w:rsidR="009D3861" w:rsidRPr="000A0766" w:rsidTr="009D3861">
        <w:trPr>
          <w:trHeight w:val="343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9D3861" w:rsidRPr="000A0766" w:rsidRDefault="009D3861" w:rsidP="009D3861">
            <w:pPr>
              <w:spacing w:line="259" w:lineRule="auto"/>
              <w:ind w:left="22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 xml:space="preserve">17,5≤К&lt;20 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9D3861" w:rsidRPr="000A0766" w:rsidRDefault="009D3861" w:rsidP="009D3861">
            <w:pPr>
              <w:spacing w:line="259" w:lineRule="auto"/>
              <w:ind w:left="27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4</w:t>
            </w:r>
          </w:p>
        </w:tc>
      </w:tr>
      <w:tr w:rsidR="009D3861" w:rsidRPr="000A0766" w:rsidTr="009D3861">
        <w:trPr>
          <w:trHeight w:val="346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9D3861" w:rsidRPr="000A0766" w:rsidRDefault="009D3861" w:rsidP="009D3861">
            <w:pPr>
              <w:spacing w:line="259" w:lineRule="auto"/>
              <w:ind w:left="14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 xml:space="preserve">20≤К&lt;22,5 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9D3861" w:rsidRPr="000A0766" w:rsidRDefault="009D3861" w:rsidP="009D3861">
            <w:pPr>
              <w:spacing w:line="259" w:lineRule="auto"/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3,5</w:t>
            </w:r>
          </w:p>
        </w:tc>
      </w:tr>
      <w:tr w:rsidR="009D3861" w:rsidRPr="000A0766" w:rsidTr="009D3861">
        <w:trPr>
          <w:trHeight w:val="353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9D3861" w:rsidRPr="000A0766" w:rsidRDefault="009D3861" w:rsidP="009D3861">
            <w:pPr>
              <w:ind w:left="14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22,5≤К&lt;25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9D3861" w:rsidRPr="000A0766" w:rsidRDefault="009D3861" w:rsidP="009D3861">
            <w:pPr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3</w:t>
            </w:r>
          </w:p>
        </w:tc>
      </w:tr>
      <w:tr w:rsidR="009D3861" w:rsidRPr="000A0766" w:rsidTr="009D3861">
        <w:trPr>
          <w:trHeight w:val="353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9D3861" w:rsidRPr="000A0766" w:rsidRDefault="009D3861" w:rsidP="009D3861">
            <w:pPr>
              <w:spacing w:line="259" w:lineRule="auto"/>
              <w:ind w:left="14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 xml:space="preserve">25≤К≤27,5 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9D3861" w:rsidRPr="000A0766" w:rsidRDefault="009D3861" w:rsidP="009D3861">
            <w:pPr>
              <w:spacing w:line="259" w:lineRule="auto"/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2,5</w:t>
            </w:r>
          </w:p>
        </w:tc>
      </w:tr>
      <w:tr w:rsidR="009D3861" w:rsidRPr="000A0766" w:rsidTr="009D3861">
        <w:trPr>
          <w:trHeight w:val="353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9D3861" w:rsidRPr="000A0766" w:rsidRDefault="009D3861" w:rsidP="009D3861">
            <w:pPr>
              <w:ind w:left="14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27,5≤К≤30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9D3861" w:rsidRPr="000A0766" w:rsidRDefault="009D3861" w:rsidP="009D3861">
            <w:pPr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2</w:t>
            </w:r>
          </w:p>
        </w:tc>
      </w:tr>
      <w:tr w:rsidR="009D3861" w:rsidRPr="000A0766" w:rsidTr="009D3861">
        <w:trPr>
          <w:trHeight w:val="353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:rsidR="009D3861" w:rsidRPr="000A0766" w:rsidRDefault="009D3861" w:rsidP="009D3861">
            <w:pPr>
              <w:ind w:left="14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К&gt;30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9D3861" w:rsidRPr="000A0766" w:rsidRDefault="009D3861" w:rsidP="009D3861">
            <w:pPr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1</w:t>
            </w:r>
          </w:p>
        </w:tc>
      </w:tr>
      <w:tr w:rsidR="009D3861" w:rsidRPr="000A0766" w:rsidTr="009D3861">
        <w:trPr>
          <w:trHeight w:val="353"/>
        </w:trPr>
        <w:tc>
          <w:tcPr>
            <w:tcW w:w="9245" w:type="dxa"/>
            <w:gridSpan w:val="2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:rsidR="009D3861" w:rsidRPr="000A0766" w:rsidRDefault="009D3861" w:rsidP="009D3861">
            <w:pPr>
              <w:ind w:left="13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9D3861" w:rsidRPr="00C14560" w:rsidTr="009D3861">
        <w:trPr>
          <w:trHeight w:val="667"/>
        </w:trPr>
        <w:tc>
          <w:tcPr>
            <w:tcW w:w="9245" w:type="dxa"/>
            <w:gridSpan w:val="2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9D3861" w:rsidRPr="00C14560" w:rsidRDefault="009D3861" w:rsidP="009D3861">
            <w:pPr>
              <w:spacing w:line="259" w:lineRule="auto"/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</w:pPr>
            <w:r w:rsidRPr="00C14560">
              <w:rPr>
                <w:rFonts w:ascii="Times New Roman" w:eastAsia="Times New Roman" w:hAnsi="Times New Roman" w:cs="Times New Roman"/>
                <w:b/>
                <w:sz w:val="24"/>
                <w:szCs w:val="24"/>
                <w:lang w:val="sr-Cyrl-CS"/>
              </w:rPr>
              <w:t>Коришћење субвенција за енергетску санацију (средства општине/републике)</w:t>
            </w:r>
          </w:p>
        </w:tc>
      </w:tr>
      <w:tr w:rsidR="009D3861" w:rsidRPr="000A0766" w:rsidTr="009D3861">
        <w:trPr>
          <w:trHeight w:val="410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:rsidR="009D3861" w:rsidRPr="000A0766" w:rsidRDefault="009D3861" w:rsidP="009D3861">
            <w:pPr>
              <w:spacing w:line="259" w:lineRule="auto"/>
              <w:ind w:left="14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9D3861" w:rsidRPr="000A0766" w:rsidRDefault="009D3861" w:rsidP="009D3861">
            <w:pPr>
              <w:spacing w:line="259" w:lineRule="auto"/>
              <w:ind w:left="17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Број</w:t>
            </w:r>
            <w:proofErr w:type="spellEnd"/>
            <w:r w:rsidRPr="000A0766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бодова</w:t>
            </w:r>
            <w:proofErr w:type="spellEnd"/>
          </w:p>
        </w:tc>
      </w:tr>
      <w:tr w:rsidR="009D3861" w:rsidRPr="000A0766" w:rsidTr="009D3861">
        <w:trPr>
          <w:trHeight w:val="346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9D3861" w:rsidRPr="000A0766" w:rsidRDefault="009D3861" w:rsidP="009D3861">
            <w:pPr>
              <w:spacing w:line="259" w:lineRule="auto"/>
              <w:ind w:left="22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 xml:space="preserve">Средства нису коришћена у последње три године  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9D3861" w:rsidRPr="000A0766" w:rsidRDefault="009D3861" w:rsidP="009D3861">
            <w:pPr>
              <w:spacing w:line="259" w:lineRule="auto"/>
              <w:ind w:left="2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5</w:t>
            </w:r>
          </w:p>
        </w:tc>
      </w:tr>
      <w:tr w:rsidR="009D3861" w:rsidRPr="000A0766" w:rsidTr="009D3861">
        <w:trPr>
          <w:trHeight w:val="346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9D3861" w:rsidRPr="000A0766" w:rsidRDefault="009D3861" w:rsidP="009D3861">
            <w:pPr>
              <w:ind w:left="22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 xml:space="preserve">Средства су коришћена у последње три године  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9D3861" w:rsidRPr="000A0766" w:rsidRDefault="009D3861" w:rsidP="009D3861">
            <w:pPr>
              <w:ind w:left="2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0</w:t>
            </w:r>
          </w:p>
        </w:tc>
      </w:tr>
    </w:tbl>
    <w:p w:rsidR="00E55D56" w:rsidRDefault="00E55D56" w:rsidP="00E55D56">
      <w:pPr>
        <w:spacing w:after="0" w:line="240" w:lineRule="auto"/>
        <w:ind w:firstLine="612"/>
        <w:jc w:val="both"/>
        <w:rPr>
          <w:rFonts w:ascii="Times New Roman" w:eastAsia="Times New Roman" w:hAnsi="Times New Roman" w:cs="Times New Roman"/>
          <w:sz w:val="24"/>
          <w:szCs w:val="24"/>
          <w:lang w:val="sr-Cyrl-CS"/>
        </w:rPr>
      </w:pPr>
      <w:r w:rsidRPr="000A0766">
        <w:rPr>
          <w:rFonts w:ascii="Times New Roman" w:eastAsia="Times New Roman" w:hAnsi="Times New Roman" w:cs="Times New Roman"/>
          <w:sz w:val="24"/>
          <w:szCs w:val="24"/>
          <w:lang w:val="sr-Cyrl-CS"/>
        </w:rPr>
        <w:t>* за стамбене зграде дати постојећи начин грејања и постојеће карактеристике спољне столарије који се односи на већину станова</w:t>
      </w:r>
    </w:p>
    <w:p w:rsidR="009D3861" w:rsidRPr="000A0766" w:rsidRDefault="009D3861" w:rsidP="009D3861">
      <w:pPr>
        <w:spacing w:after="0" w:line="240" w:lineRule="auto"/>
        <w:ind w:firstLine="612"/>
        <w:jc w:val="both"/>
        <w:rPr>
          <w:rFonts w:ascii="Times New Roman" w:eastAsia="Times New Roman" w:hAnsi="Times New Roman" w:cs="Times New Roman"/>
          <w:sz w:val="24"/>
          <w:szCs w:val="24"/>
          <w:lang w:val="sr-Cyrl-CS"/>
        </w:rPr>
      </w:pPr>
    </w:p>
    <w:tbl>
      <w:tblPr>
        <w:tblStyle w:val="TableGrid0"/>
        <w:tblW w:w="9245" w:type="dxa"/>
        <w:tblInd w:w="-94" w:type="dxa"/>
        <w:tblCellMar>
          <w:left w:w="101" w:type="dxa"/>
          <w:right w:w="115" w:type="dxa"/>
        </w:tblCellMar>
        <w:tblLook w:val="04A0"/>
      </w:tblPr>
      <w:tblGrid>
        <w:gridCol w:w="7755"/>
        <w:gridCol w:w="1490"/>
      </w:tblGrid>
      <w:tr w:rsidR="00E55D56" w:rsidRPr="006D76A1" w:rsidTr="00844B3A">
        <w:trPr>
          <w:trHeight w:val="667"/>
        </w:trPr>
        <w:tc>
          <w:tcPr>
            <w:tcW w:w="9245" w:type="dxa"/>
            <w:gridSpan w:val="2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E55D56" w:rsidRPr="006D76A1" w:rsidRDefault="00844B3A" w:rsidP="005D55ED">
            <w:pPr>
              <w:tabs>
                <w:tab w:val="left" w:pos="360"/>
              </w:tabs>
              <w:jc w:val="both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</w:pPr>
            <w:r>
              <w:rPr>
                <w:rStyle w:val="markedcontent"/>
                <w:rFonts w:ascii="Times New Roman" w:hAnsi="Times New Roman" w:cs="Times New Roman"/>
                <w:b/>
                <w:sz w:val="24"/>
                <w:szCs w:val="24"/>
                <w:lang w:val="en-US"/>
              </w:rPr>
              <w:t>4</w:t>
            </w:r>
            <w:r w:rsidR="00E55D56">
              <w:rPr>
                <w:rStyle w:val="markedcontent"/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  <w:t>. Н</w:t>
            </w:r>
            <w:r w:rsidR="00E55D56" w:rsidRPr="00E55D56">
              <w:rPr>
                <w:rStyle w:val="markedcontent"/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  <w:t>абавка и  инсталација котлова на биомасу (дрвни пелет, брикет, сечка), грејачa простора, или замена постојећег грејача простора (котао или пећ) ефикаснијим</w:t>
            </w:r>
            <w:r w:rsidR="005D55ED">
              <w:rPr>
                <w:rStyle w:val="markedcontent"/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  <w:t xml:space="preserve"> и </w:t>
            </w:r>
            <w:r w:rsidR="005D55ED" w:rsidRPr="005D55ED">
              <w:rPr>
                <w:rStyle w:val="markedcontent"/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  <w:t>замена постојеће или уградња нове цевне мреже, грејних тела-радијатора и пратећег прибора</w:t>
            </w:r>
            <w:r w:rsidR="00E55D56" w:rsidRPr="00E55D56">
              <w:rPr>
                <w:rStyle w:val="markedcontent"/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  <w:t xml:space="preserve"> (за стамбене зграде</w:t>
            </w:r>
            <w:r w:rsidR="00E55D56">
              <w:rPr>
                <w:rStyle w:val="markedcontent"/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  <w:t>,</w:t>
            </w:r>
            <w:r w:rsidR="00E55D56" w:rsidRPr="00E55D56">
              <w:rPr>
                <w:rStyle w:val="markedcontent"/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  <w:t xml:space="preserve"> породичне куће</w:t>
            </w:r>
            <w:r w:rsidR="00E55D56">
              <w:rPr>
                <w:rStyle w:val="markedcontent"/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  <w:t xml:space="preserve"> и станове</w:t>
            </w:r>
            <w:r w:rsidR="00E55D56" w:rsidRPr="00E55D56">
              <w:rPr>
                <w:rStyle w:val="markedcontent"/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  <w:t>)</w:t>
            </w:r>
          </w:p>
        </w:tc>
      </w:tr>
      <w:tr w:rsidR="00E55D56" w:rsidRPr="000A0766" w:rsidTr="00844B3A">
        <w:trPr>
          <w:trHeight w:val="281"/>
        </w:trPr>
        <w:tc>
          <w:tcPr>
            <w:tcW w:w="9245" w:type="dxa"/>
            <w:gridSpan w:val="2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E55D56" w:rsidRPr="000A0766" w:rsidRDefault="00E55D56" w:rsidP="00844B3A">
            <w:pPr>
              <w:spacing w:line="259" w:lineRule="auto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</w:p>
        </w:tc>
      </w:tr>
      <w:tr w:rsidR="00E55D56" w:rsidRPr="000A0766" w:rsidTr="00844B3A">
        <w:trPr>
          <w:trHeight w:val="410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:rsidR="00E55D56" w:rsidRPr="000A0766" w:rsidRDefault="00E55D56" w:rsidP="00844B3A">
            <w:pPr>
              <w:spacing w:line="259" w:lineRule="auto"/>
              <w:ind w:left="14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>Постојећи начин грејања на*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E55D56" w:rsidRPr="000A0766" w:rsidRDefault="00E55D56" w:rsidP="00844B3A">
            <w:pPr>
              <w:spacing w:line="259" w:lineRule="auto"/>
              <w:ind w:left="17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Број бодова</w:t>
            </w:r>
          </w:p>
        </w:tc>
      </w:tr>
      <w:tr w:rsidR="00E55D56" w:rsidRPr="000A0766" w:rsidTr="00844B3A">
        <w:trPr>
          <w:trHeight w:val="346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:rsidR="00E55D56" w:rsidRPr="000A0766" w:rsidRDefault="00E55D56" w:rsidP="00844B3A">
            <w:pPr>
              <w:spacing w:line="259" w:lineRule="auto"/>
              <w:ind w:left="22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 xml:space="preserve">Угаљ/ лож уље,/мазут 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E55D56" w:rsidRPr="000A0766" w:rsidRDefault="00E55D56" w:rsidP="00844B3A">
            <w:pPr>
              <w:spacing w:line="259" w:lineRule="auto"/>
              <w:ind w:left="20"/>
              <w:jc w:val="center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5</w:t>
            </w: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0</w:t>
            </w:r>
          </w:p>
        </w:tc>
      </w:tr>
      <w:tr w:rsidR="00E55D56" w:rsidRPr="000A0766" w:rsidTr="00844B3A">
        <w:trPr>
          <w:trHeight w:val="343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:rsidR="00E55D56" w:rsidRPr="000A0766" w:rsidRDefault="00E55D56" w:rsidP="00844B3A">
            <w:pPr>
              <w:spacing w:line="259" w:lineRule="auto"/>
              <w:ind w:left="22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Електрична енергија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E55D56" w:rsidRPr="000A0766" w:rsidRDefault="00E55D56" w:rsidP="00844B3A">
            <w:pPr>
              <w:spacing w:line="259" w:lineRule="auto"/>
              <w:ind w:left="27"/>
              <w:jc w:val="center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4</w:t>
            </w: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0</w:t>
            </w:r>
          </w:p>
        </w:tc>
      </w:tr>
      <w:tr w:rsidR="00E55D56" w:rsidRPr="000A0766" w:rsidTr="00844B3A">
        <w:trPr>
          <w:trHeight w:val="346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:rsidR="00E55D56" w:rsidRPr="000A0766" w:rsidRDefault="00E55D56" w:rsidP="00844B3A">
            <w:pPr>
              <w:spacing w:line="259" w:lineRule="auto"/>
              <w:ind w:left="14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Дрво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E55D56" w:rsidRPr="000A0766" w:rsidRDefault="00E55D56" w:rsidP="00844B3A">
            <w:pPr>
              <w:spacing w:line="259" w:lineRule="auto"/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2</w:t>
            </w: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0</w:t>
            </w:r>
          </w:p>
        </w:tc>
      </w:tr>
      <w:tr w:rsidR="00E55D56" w:rsidRPr="000A0766" w:rsidTr="00844B3A">
        <w:trPr>
          <w:trHeight w:val="353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:rsidR="00E55D56" w:rsidRPr="000A0766" w:rsidRDefault="00E55D56" w:rsidP="00844B3A">
            <w:pPr>
              <w:spacing w:line="259" w:lineRule="auto"/>
              <w:ind w:left="14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Природни гас/пелет/даљинско грејање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E55D56" w:rsidRPr="000A0766" w:rsidRDefault="00E55D56" w:rsidP="00844B3A">
            <w:pPr>
              <w:spacing w:line="259" w:lineRule="auto"/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5</w:t>
            </w:r>
          </w:p>
        </w:tc>
      </w:tr>
      <w:tr w:rsidR="00E55D56" w:rsidRPr="000A0766" w:rsidTr="00844B3A">
        <w:trPr>
          <w:trHeight w:val="353"/>
        </w:trPr>
        <w:tc>
          <w:tcPr>
            <w:tcW w:w="9245" w:type="dxa"/>
            <w:gridSpan w:val="2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:rsidR="00E55D56" w:rsidRPr="000A0766" w:rsidRDefault="00E55D56" w:rsidP="00844B3A">
            <w:pPr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</w:p>
        </w:tc>
      </w:tr>
      <w:tr w:rsidR="00E55D56" w:rsidRPr="000A0766" w:rsidTr="00844B3A">
        <w:trPr>
          <w:trHeight w:val="389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:rsidR="00E55D56" w:rsidRPr="000A0766" w:rsidRDefault="00E55D56" w:rsidP="00844B3A">
            <w:pPr>
              <w:spacing w:line="259" w:lineRule="auto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</w:pPr>
            <w:r w:rsidRPr="000A0766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val="sr-Cyrl-CS"/>
              </w:rPr>
              <w:t>Постојеће карактеристике спољне столарије*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E55D56" w:rsidRPr="000A0766" w:rsidRDefault="00E55D56" w:rsidP="00844B3A">
            <w:pPr>
              <w:spacing w:line="259" w:lineRule="auto"/>
              <w:ind w:left="3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Број бодова</w:t>
            </w:r>
          </w:p>
        </w:tc>
      </w:tr>
      <w:tr w:rsidR="00E55D56" w:rsidRPr="000A0766" w:rsidTr="00844B3A">
        <w:trPr>
          <w:trHeight w:val="338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E55D56" w:rsidRPr="000A0766" w:rsidRDefault="00E55D56" w:rsidP="00844B3A">
            <w:pPr>
              <w:spacing w:line="259" w:lineRule="auto"/>
              <w:ind w:left="7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  <w:t>Дрвени, једноструки са једним стаклом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E55D56" w:rsidRPr="000A0766" w:rsidRDefault="00E55D56" w:rsidP="00844B3A">
            <w:pPr>
              <w:spacing w:line="259" w:lineRule="auto"/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5</w:t>
            </w:r>
          </w:p>
        </w:tc>
      </w:tr>
      <w:tr w:rsidR="00E55D56" w:rsidRPr="000A0766" w:rsidTr="00844B3A">
        <w:trPr>
          <w:trHeight w:val="338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E55D56" w:rsidRPr="000A0766" w:rsidRDefault="00E55D56" w:rsidP="00844B3A">
            <w:pPr>
              <w:ind w:left="7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  <w:t>Дрвени, двоструки са размакнутим крилима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E55D56" w:rsidRPr="000A0766" w:rsidRDefault="00E55D56" w:rsidP="00844B3A">
            <w:pPr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10</w:t>
            </w:r>
          </w:p>
        </w:tc>
      </w:tr>
      <w:tr w:rsidR="00E55D56" w:rsidRPr="000A0766" w:rsidTr="00844B3A">
        <w:trPr>
          <w:trHeight w:val="346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E55D56" w:rsidRPr="000A0766" w:rsidRDefault="00E55D56" w:rsidP="00844B3A">
            <w:pPr>
              <w:spacing w:line="259" w:lineRule="auto"/>
              <w:ind w:left="7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  <w:t>Дрвени, једноструки са дуплим стаклом или вакум стаклом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E55D56" w:rsidRPr="000A0766" w:rsidRDefault="00E55D56" w:rsidP="00844B3A">
            <w:pPr>
              <w:spacing w:line="259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15</w:t>
            </w:r>
          </w:p>
        </w:tc>
      </w:tr>
      <w:tr w:rsidR="00E55D56" w:rsidRPr="000A0766" w:rsidTr="00844B3A">
        <w:trPr>
          <w:trHeight w:val="346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E55D56" w:rsidRPr="000A0766" w:rsidRDefault="00E55D56" w:rsidP="00844B3A">
            <w:pPr>
              <w:ind w:left="7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  <w:t xml:space="preserve">ПВЦ, алуминијум 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E55D56" w:rsidRPr="000A0766" w:rsidRDefault="00E55D56" w:rsidP="00844B3A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20</w:t>
            </w:r>
          </w:p>
        </w:tc>
      </w:tr>
      <w:tr w:rsidR="00E55D56" w:rsidRPr="000A0766" w:rsidTr="00844B3A">
        <w:trPr>
          <w:trHeight w:val="346"/>
        </w:trPr>
        <w:tc>
          <w:tcPr>
            <w:tcW w:w="9245" w:type="dxa"/>
            <w:gridSpan w:val="2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E55D56" w:rsidRPr="000A0766" w:rsidRDefault="00E55D56" w:rsidP="00844B3A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</w:p>
        </w:tc>
      </w:tr>
      <w:tr w:rsidR="00E55D56" w:rsidRPr="000A0766" w:rsidTr="00844B3A">
        <w:trPr>
          <w:trHeight w:val="389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:rsidR="00E55D56" w:rsidRPr="000A0766" w:rsidRDefault="00E55D56" w:rsidP="00844B3A">
            <w:pPr>
              <w:spacing w:line="259" w:lineRule="auto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 xml:space="preserve">Постојеће стање </w:t>
            </w: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>у погледу термичке изолације објекта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E55D56" w:rsidRPr="000A0766" w:rsidRDefault="00E55D56" w:rsidP="00844B3A">
            <w:pPr>
              <w:spacing w:line="259" w:lineRule="auto"/>
              <w:ind w:left="3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Број бодова</w:t>
            </w:r>
          </w:p>
        </w:tc>
      </w:tr>
      <w:tr w:rsidR="00E55D56" w:rsidRPr="000A0766" w:rsidTr="00844B3A">
        <w:trPr>
          <w:trHeight w:val="338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E55D56" w:rsidRPr="000A0766" w:rsidRDefault="00E55D56" w:rsidP="00844B3A">
            <w:pPr>
              <w:spacing w:line="259" w:lineRule="auto"/>
              <w:ind w:left="7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lastRenderedPageBreak/>
              <w:t xml:space="preserve">Спољни зидови и кров без термичке изолације 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E55D56" w:rsidRPr="000A0766" w:rsidRDefault="00E55D56" w:rsidP="00844B3A">
            <w:pPr>
              <w:spacing w:line="259" w:lineRule="auto"/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5</w:t>
            </w:r>
          </w:p>
        </w:tc>
      </w:tr>
      <w:tr w:rsidR="00E55D56" w:rsidRPr="000A0766" w:rsidTr="00844B3A">
        <w:trPr>
          <w:trHeight w:val="346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:rsidR="00E55D56" w:rsidRPr="000A0766" w:rsidRDefault="00E55D56" w:rsidP="00844B3A">
            <w:pPr>
              <w:spacing w:line="259" w:lineRule="auto"/>
              <w:ind w:left="7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 xml:space="preserve">Спољни зидови без а кров са термичком изолацијом 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E55D56" w:rsidRPr="000A0766" w:rsidRDefault="00E55D56" w:rsidP="00844B3A">
            <w:pPr>
              <w:spacing w:line="259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10</w:t>
            </w:r>
          </w:p>
        </w:tc>
      </w:tr>
      <w:tr w:rsidR="00E55D56" w:rsidRPr="000A0766" w:rsidTr="00844B3A">
        <w:trPr>
          <w:trHeight w:val="346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:rsidR="00E55D56" w:rsidRPr="000A0766" w:rsidRDefault="00E55D56" w:rsidP="00844B3A">
            <w:pPr>
              <w:ind w:left="7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Спољни зидови са а кров без термичком изолацијом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E55D56" w:rsidRPr="000A0766" w:rsidRDefault="00E55D56" w:rsidP="00844B3A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1</w:t>
            </w:r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5</w:t>
            </w:r>
          </w:p>
        </w:tc>
      </w:tr>
      <w:tr w:rsidR="00E55D56" w:rsidRPr="000A0766" w:rsidTr="00844B3A">
        <w:trPr>
          <w:trHeight w:val="346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:rsidR="00E55D56" w:rsidRPr="000A0766" w:rsidRDefault="00E55D56" w:rsidP="00844B3A">
            <w:pPr>
              <w:ind w:left="7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Спољни зидови и кров са термичком изолацијом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E55D56" w:rsidRPr="000A0766" w:rsidRDefault="00E55D56" w:rsidP="00844B3A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20</w:t>
            </w:r>
          </w:p>
        </w:tc>
      </w:tr>
      <w:tr w:rsidR="00E55D56" w:rsidRPr="000A0766" w:rsidTr="00844B3A">
        <w:trPr>
          <w:trHeight w:val="281"/>
        </w:trPr>
        <w:tc>
          <w:tcPr>
            <w:tcW w:w="9245" w:type="dxa"/>
            <w:gridSpan w:val="2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E55D56" w:rsidRPr="000A0766" w:rsidRDefault="00E55D56" w:rsidP="00844B3A">
            <w:pPr>
              <w:spacing w:line="259" w:lineRule="auto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</w:p>
        </w:tc>
      </w:tr>
      <w:tr w:rsidR="00E55D56" w:rsidRPr="000A0766" w:rsidTr="00844B3A">
        <w:trPr>
          <w:trHeight w:val="667"/>
        </w:trPr>
        <w:tc>
          <w:tcPr>
            <w:tcW w:w="9245" w:type="dxa"/>
            <w:gridSpan w:val="2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E55D56" w:rsidRPr="00C43751" w:rsidRDefault="00E55D56" w:rsidP="00844B3A">
            <w:pPr>
              <w:spacing w:line="259" w:lineRule="auto"/>
              <w:rPr>
                <w:rFonts w:ascii="Times New Roman" w:eastAsia="Times New Roman" w:hAnsi="Times New Roman" w:cs="Times New Roman"/>
                <w:b/>
                <w:sz w:val="24"/>
                <w:szCs w:val="24"/>
                <w:lang w:val="sr-Cyrl-CS"/>
              </w:rPr>
            </w:pPr>
            <w:r w:rsidRPr="00E51645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 xml:space="preserve">К </w:t>
            </w:r>
            <w:proofErr w:type="spellStart"/>
            <w:r w:rsidRPr="00E51645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фактор</w:t>
            </w:r>
            <w:proofErr w:type="spellEnd"/>
            <w:r w:rsidRPr="00E51645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 xml:space="preserve"> </w:t>
            </w:r>
            <w:proofErr w:type="spellStart"/>
            <w:r w:rsidRPr="00E51645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заузетости</w:t>
            </w:r>
            <w:proofErr w:type="spellEnd"/>
            <w:r w:rsidRPr="00E51645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 xml:space="preserve"> </w:t>
            </w:r>
            <w:proofErr w:type="spellStart"/>
            <w:r w:rsidRPr="00E51645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површине</w:t>
            </w:r>
            <w:proofErr w:type="spellEnd"/>
            <w:r w:rsidRPr="00E51645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 xml:space="preserve"> </w:t>
            </w:r>
            <w:proofErr w:type="spellStart"/>
            <w:r w:rsidRPr="00E51645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за</w:t>
            </w:r>
            <w:proofErr w:type="spellEnd"/>
            <w:r w:rsidRPr="00E51645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 xml:space="preserve"> </w:t>
            </w:r>
            <w:proofErr w:type="spellStart"/>
            <w:r w:rsidRPr="00E51645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станове</w:t>
            </w:r>
            <w:proofErr w:type="spellEnd"/>
            <w:r>
              <w:rPr>
                <w:rFonts w:ascii="Times New Roman" w:eastAsia="Times New Roman" w:hAnsi="Times New Roman" w:cs="Times New Roman"/>
                <w:b/>
                <w:sz w:val="24"/>
                <w:szCs w:val="24"/>
                <w:lang w:val="sr-Cyrl-CS"/>
              </w:rPr>
              <w:t xml:space="preserve"> и </w:t>
            </w:r>
            <w:r w:rsidRPr="00C43751">
              <w:rPr>
                <w:rFonts w:ascii="Times New Roman" w:eastAsia="Times New Roman" w:hAnsi="Times New Roman" w:cs="Times New Roman"/>
                <w:b/>
                <w:color w:val="FF0000"/>
                <w:sz w:val="24"/>
                <w:szCs w:val="24"/>
                <w:lang w:val="sr-Cyrl-CS"/>
              </w:rPr>
              <w:t>стамбене зграде</w:t>
            </w:r>
          </w:p>
          <w:p w:rsidR="00E55D56" w:rsidRPr="000A0766" w:rsidRDefault="00E55D56" w:rsidP="00844B3A">
            <w:pPr>
              <w:spacing w:line="259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  <w:t>К фактор заузетости површине, који представља количник укупне површине стамбеног објекта (из пореске пријаве) и броја корисника тог објекта.</w:t>
            </w:r>
          </w:p>
        </w:tc>
      </w:tr>
      <w:tr w:rsidR="00E55D56" w:rsidRPr="000A0766" w:rsidTr="00844B3A">
        <w:trPr>
          <w:trHeight w:val="410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:rsidR="00E55D56" w:rsidRPr="000A0766" w:rsidRDefault="00E55D56" w:rsidP="00844B3A">
            <w:pPr>
              <w:spacing w:line="259" w:lineRule="auto"/>
              <w:ind w:left="14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E55D56" w:rsidRPr="000A0766" w:rsidRDefault="00E55D56" w:rsidP="00844B3A">
            <w:pPr>
              <w:spacing w:line="259" w:lineRule="auto"/>
              <w:ind w:left="17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Број</w:t>
            </w:r>
            <w:proofErr w:type="spellEnd"/>
            <w:r w:rsidRPr="000A0766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бодова</w:t>
            </w:r>
            <w:proofErr w:type="spellEnd"/>
          </w:p>
        </w:tc>
      </w:tr>
      <w:tr w:rsidR="00E55D56" w:rsidRPr="000A0766" w:rsidTr="00844B3A">
        <w:trPr>
          <w:trHeight w:val="346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E55D56" w:rsidRPr="000A0766" w:rsidRDefault="00E55D56" w:rsidP="00844B3A">
            <w:pPr>
              <w:spacing w:line="259" w:lineRule="auto"/>
              <w:ind w:left="22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 xml:space="preserve">К&lt;10 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E55D56" w:rsidRPr="000A0766" w:rsidRDefault="00E55D56" w:rsidP="00844B3A">
            <w:pPr>
              <w:spacing w:line="259" w:lineRule="auto"/>
              <w:ind w:left="2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5</w:t>
            </w:r>
          </w:p>
        </w:tc>
      </w:tr>
      <w:tr w:rsidR="00E55D56" w:rsidRPr="000A0766" w:rsidTr="00844B3A">
        <w:trPr>
          <w:trHeight w:val="346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E55D56" w:rsidRPr="000A0766" w:rsidRDefault="00E55D56" w:rsidP="00844B3A">
            <w:pPr>
              <w:ind w:left="22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10≤К&lt;12,5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E55D56" w:rsidRPr="000A0766" w:rsidRDefault="00E55D56" w:rsidP="00844B3A">
            <w:pPr>
              <w:ind w:left="2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4,5</w:t>
            </w:r>
          </w:p>
        </w:tc>
      </w:tr>
      <w:tr w:rsidR="00E55D56" w:rsidRPr="000A0766" w:rsidTr="00844B3A">
        <w:trPr>
          <w:trHeight w:val="343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E55D56" w:rsidRPr="000A0766" w:rsidRDefault="00E55D56" w:rsidP="00844B3A">
            <w:pPr>
              <w:spacing w:line="259" w:lineRule="auto"/>
              <w:ind w:left="22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 xml:space="preserve">12,5≤К&lt;15 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E55D56" w:rsidRPr="000A0766" w:rsidRDefault="00E55D56" w:rsidP="00844B3A">
            <w:pPr>
              <w:spacing w:line="259" w:lineRule="auto"/>
              <w:ind w:left="27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4</w:t>
            </w:r>
          </w:p>
        </w:tc>
      </w:tr>
      <w:tr w:rsidR="00E55D56" w:rsidRPr="000A0766" w:rsidTr="00844B3A">
        <w:trPr>
          <w:trHeight w:val="346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E55D56" w:rsidRPr="000A0766" w:rsidRDefault="00E55D56" w:rsidP="00844B3A">
            <w:pPr>
              <w:spacing w:line="259" w:lineRule="auto"/>
              <w:ind w:left="14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 xml:space="preserve">15≤К&lt;17,5 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E55D56" w:rsidRPr="000A0766" w:rsidRDefault="00E55D56" w:rsidP="00844B3A">
            <w:pPr>
              <w:spacing w:line="259" w:lineRule="auto"/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3,5</w:t>
            </w:r>
          </w:p>
        </w:tc>
      </w:tr>
      <w:tr w:rsidR="00E55D56" w:rsidRPr="000A0766" w:rsidTr="00844B3A">
        <w:trPr>
          <w:trHeight w:val="353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E55D56" w:rsidRPr="000A0766" w:rsidRDefault="00E55D56" w:rsidP="00844B3A">
            <w:pPr>
              <w:ind w:left="14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17,5≤К&lt;20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E55D56" w:rsidRPr="000A0766" w:rsidRDefault="00E55D56" w:rsidP="00844B3A">
            <w:pPr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3</w:t>
            </w:r>
          </w:p>
        </w:tc>
      </w:tr>
      <w:tr w:rsidR="00E55D56" w:rsidRPr="000A0766" w:rsidTr="00844B3A">
        <w:trPr>
          <w:trHeight w:val="353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E55D56" w:rsidRPr="000A0766" w:rsidRDefault="00E55D56" w:rsidP="00844B3A">
            <w:pPr>
              <w:spacing w:line="259" w:lineRule="auto"/>
              <w:ind w:left="14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 xml:space="preserve">20≤К≤22,5 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E55D56" w:rsidRPr="000A0766" w:rsidRDefault="00E55D56" w:rsidP="00844B3A">
            <w:pPr>
              <w:spacing w:line="259" w:lineRule="auto"/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2,5</w:t>
            </w:r>
          </w:p>
        </w:tc>
      </w:tr>
      <w:tr w:rsidR="00E55D56" w:rsidRPr="000A0766" w:rsidTr="00844B3A">
        <w:trPr>
          <w:trHeight w:val="353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E55D56" w:rsidRPr="000A0766" w:rsidRDefault="00E55D56" w:rsidP="00844B3A">
            <w:pPr>
              <w:ind w:left="14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22,5≤К≤25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E55D56" w:rsidRPr="000A0766" w:rsidRDefault="00E55D56" w:rsidP="00844B3A">
            <w:pPr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2</w:t>
            </w:r>
          </w:p>
        </w:tc>
      </w:tr>
      <w:tr w:rsidR="00E55D56" w:rsidRPr="000A0766" w:rsidTr="00844B3A">
        <w:trPr>
          <w:trHeight w:val="353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:rsidR="00E55D56" w:rsidRPr="000A0766" w:rsidRDefault="00E55D56" w:rsidP="00844B3A">
            <w:pPr>
              <w:ind w:left="14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К&gt;25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E55D56" w:rsidRPr="000A0766" w:rsidRDefault="00E55D56" w:rsidP="00844B3A">
            <w:pPr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1</w:t>
            </w:r>
          </w:p>
        </w:tc>
      </w:tr>
      <w:tr w:rsidR="00E55D56" w:rsidRPr="000A0766" w:rsidTr="00844B3A">
        <w:trPr>
          <w:trHeight w:val="353"/>
        </w:trPr>
        <w:tc>
          <w:tcPr>
            <w:tcW w:w="9245" w:type="dxa"/>
            <w:gridSpan w:val="2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:rsidR="00E55D56" w:rsidRPr="000A0766" w:rsidRDefault="00E55D56" w:rsidP="00844B3A">
            <w:pPr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E55D56" w:rsidRPr="00E51645" w:rsidTr="00844B3A">
        <w:trPr>
          <w:trHeight w:val="353"/>
        </w:trPr>
        <w:tc>
          <w:tcPr>
            <w:tcW w:w="9245" w:type="dxa"/>
            <w:gridSpan w:val="2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:rsidR="00E55D56" w:rsidRPr="00E51645" w:rsidRDefault="00E55D56" w:rsidP="00844B3A">
            <w:pPr>
              <w:ind w:left="13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E51645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 xml:space="preserve">К </w:t>
            </w:r>
            <w:proofErr w:type="spellStart"/>
            <w:r w:rsidRPr="00E51645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фактор</w:t>
            </w:r>
            <w:proofErr w:type="spellEnd"/>
            <w:r w:rsidRPr="00E51645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 xml:space="preserve"> </w:t>
            </w:r>
            <w:proofErr w:type="spellStart"/>
            <w:r w:rsidRPr="00E51645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заузетости</w:t>
            </w:r>
            <w:proofErr w:type="spellEnd"/>
            <w:r w:rsidRPr="00E51645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 xml:space="preserve"> </w:t>
            </w:r>
            <w:proofErr w:type="spellStart"/>
            <w:r w:rsidRPr="00E51645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површине</w:t>
            </w:r>
            <w:proofErr w:type="spellEnd"/>
            <w:r w:rsidRPr="00E51645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 xml:space="preserve"> </w:t>
            </w:r>
            <w:proofErr w:type="spellStart"/>
            <w:r w:rsidRPr="00E51645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за</w:t>
            </w:r>
            <w:proofErr w:type="spellEnd"/>
            <w:r w:rsidRPr="00E51645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 xml:space="preserve"> </w:t>
            </w:r>
            <w:proofErr w:type="spellStart"/>
            <w:r w:rsidRPr="00E51645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породичне</w:t>
            </w:r>
            <w:proofErr w:type="spellEnd"/>
            <w:r w:rsidRPr="00E51645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 xml:space="preserve"> </w:t>
            </w:r>
            <w:proofErr w:type="spellStart"/>
            <w:r w:rsidRPr="00E51645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куће</w:t>
            </w:r>
            <w:proofErr w:type="spellEnd"/>
          </w:p>
        </w:tc>
      </w:tr>
      <w:tr w:rsidR="00E55D56" w:rsidRPr="000A0766" w:rsidTr="00844B3A">
        <w:trPr>
          <w:trHeight w:val="346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E55D56" w:rsidRPr="000A0766" w:rsidRDefault="00E55D56" w:rsidP="00844B3A">
            <w:pPr>
              <w:spacing w:line="259" w:lineRule="auto"/>
              <w:ind w:left="22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 xml:space="preserve">К&lt;15 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E55D56" w:rsidRPr="000A0766" w:rsidRDefault="00E55D56" w:rsidP="00844B3A">
            <w:pPr>
              <w:spacing w:line="259" w:lineRule="auto"/>
              <w:ind w:left="2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5</w:t>
            </w:r>
          </w:p>
        </w:tc>
      </w:tr>
      <w:tr w:rsidR="00E55D56" w:rsidRPr="000A0766" w:rsidTr="00844B3A">
        <w:trPr>
          <w:trHeight w:val="346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E55D56" w:rsidRPr="000A0766" w:rsidRDefault="00E55D56" w:rsidP="00844B3A">
            <w:pPr>
              <w:ind w:left="22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15≤К&lt;17,5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E55D56" w:rsidRPr="000A0766" w:rsidRDefault="00E55D56" w:rsidP="00844B3A">
            <w:pPr>
              <w:ind w:left="2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4,5</w:t>
            </w:r>
          </w:p>
        </w:tc>
      </w:tr>
      <w:tr w:rsidR="00E55D56" w:rsidRPr="000A0766" w:rsidTr="00844B3A">
        <w:trPr>
          <w:trHeight w:val="343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E55D56" w:rsidRPr="000A0766" w:rsidRDefault="00E55D56" w:rsidP="00844B3A">
            <w:pPr>
              <w:spacing w:line="259" w:lineRule="auto"/>
              <w:ind w:left="22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 xml:space="preserve">17,5≤К&lt;20 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E55D56" w:rsidRPr="000A0766" w:rsidRDefault="00E55D56" w:rsidP="00844B3A">
            <w:pPr>
              <w:spacing w:line="259" w:lineRule="auto"/>
              <w:ind w:left="27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4</w:t>
            </w:r>
          </w:p>
        </w:tc>
      </w:tr>
      <w:tr w:rsidR="00E55D56" w:rsidRPr="000A0766" w:rsidTr="00844B3A">
        <w:trPr>
          <w:trHeight w:val="346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E55D56" w:rsidRPr="000A0766" w:rsidRDefault="00E55D56" w:rsidP="00844B3A">
            <w:pPr>
              <w:spacing w:line="259" w:lineRule="auto"/>
              <w:ind w:left="14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 xml:space="preserve">20≤К&lt;22,5 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E55D56" w:rsidRPr="000A0766" w:rsidRDefault="00E55D56" w:rsidP="00844B3A">
            <w:pPr>
              <w:spacing w:line="259" w:lineRule="auto"/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3,5</w:t>
            </w:r>
          </w:p>
        </w:tc>
      </w:tr>
      <w:tr w:rsidR="00E55D56" w:rsidRPr="000A0766" w:rsidTr="00844B3A">
        <w:trPr>
          <w:trHeight w:val="353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E55D56" w:rsidRPr="000A0766" w:rsidRDefault="00E55D56" w:rsidP="00844B3A">
            <w:pPr>
              <w:ind w:left="14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22,5≤К&lt;25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E55D56" w:rsidRPr="000A0766" w:rsidRDefault="00E55D56" w:rsidP="00844B3A">
            <w:pPr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3</w:t>
            </w:r>
          </w:p>
        </w:tc>
      </w:tr>
      <w:tr w:rsidR="00E55D56" w:rsidRPr="000A0766" w:rsidTr="00844B3A">
        <w:trPr>
          <w:trHeight w:val="353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E55D56" w:rsidRPr="000A0766" w:rsidRDefault="00E55D56" w:rsidP="00844B3A">
            <w:pPr>
              <w:spacing w:line="259" w:lineRule="auto"/>
              <w:ind w:left="14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 xml:space="preserve">25≤К≤27,5 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E55D56" w:rsidRPr="000A0766" w:rsidRDefault="00E55D56" w:rsidP="00844B3A">
            <w:pPr>
              <w:spacing w:line="259" w:lineRule="auto"/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2,5</w:t>
            </w:r>
          </w:p>
        </w:tc>
      </w:tr>
      <w:tr w:rsidR="00E55D56" w:rsidRPr="000A0766" w:rsidTr="00844B3A">
        <w:trPr>
          <w:trHeight w:val="353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E55D56" w:rsidRPr="000A0766" w:rsidRDefault="00E55D56" w:rsidP="00844B3A">
            <w:pPr>
              <w:ind w:left="14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27,5≤К≤30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E55D56" w:rsidRPr="000A0766" w:rsidRDefault="00E55D56" w:rsidP="00844B3A">
            <w:pPr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2</w:t>
            </w:r>
          </w:p>
        </w:tc>
      </w:tr>
      <w:tr w:rsidR="00E55D56" w:rsidRPr="000A0766" w:rsidTr="00844B3A">
        <w:trPr>
          <w:trHeight w:val="353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:rsidR="00E55D56" w:rsidRPr="000A0766" w:rsidRDefault="00E55D56" w:rsidP="00844B3A">
            <w:pPr>
              <w:ind w:left="14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К&gt;30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E55D56" w:rsidRPr="000A0766" w:rsidRDefault="00E55D56" w:rsidP="00844B3A">
            <w:pPr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1</w:t>
            </w:r>
          </w:p>
        </w:tc>
      </w:tr>
      <w:tr w:rsidR="00E55D56" w:rsidRPr="000A0766" w:rsidTr="00844B3A">
        <w:trPr>
          <w:trHeight w:val="353"/>
        </w:trPr>
        <w:tc>
          <w:tcPr>
            <w:tcW w:w="9245" w:type="dxa"/>
            <w:gridSpan w:val="2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:rsidR="00E55D56" w:rsidRPr="000A0766" w:rsidRDefault="00E55D56" w:rsidP="00844B3A">
            <w:pPr>
              <w:ind w:left="13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E55D56" w:rsidRPr="00C14560" w:rsidTr="00844B3A">
        <w:trPr>
          <w:trHeight w:val="667"/>
        </w:trPr>
        <w:tc>
          <w:tcPr>
            <w:tcW w:w="9245" w:type="dxa"/>
            <w:gridSpan w:val="2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E55D56" w:rsidRPr="00C14560" w:rsidRDefault="00E55D56" w:rsidP="00844B3A">
            <w:pPr>
              <w:spacing w:line="259" w:lineRule="auto"/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</w:pPr>
            <w:r w:rsidRPr="00C14560">
              <w:rPr>
                <w:rFonts w:ascii="Times New Roman" w:eastAsia="Times New Roman" w:hAnsi="Times New Roman" w:cs="Times New Roman"/>
                <w:b/>
                <w:sz w:val="24"/>
                <w:szCs w:val="24"/>
                <w:lang w:val="sr-Cyrl-CS"/>
              </w:rPr>
              <w:t>Коришћење субвенција за енергетску санацију (средства општине/републике)</w:t>
            </w:r>
          </w:p>
        </w:tc>
      </w:tr>
      <w:tr w:rsidR="00E55D56" w:rsidRPr="000A0766" w:rsidTr="00844B3A">
        <w:trPr>
          <w:trHeight w:val="410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:rsidR="00E55D56" w:rsidRPr="000A0766" w:rsidRDefault="00E55D56" w:rsidP="00844B3A">
            <w:pPr>
              <w:spacing w:line="259" w:lineRule="auto"/>
              <w:ind w:left="14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E55D56" w:rsidRPr="000A0766" w:rsidRDefault="00E55D56" w:rsidP="00844B3A">
            <w:pPr>
              <w:spacing w:line="259" w:lineRule="auto"/>
              <w:ind w:left="17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Број</w:t>
            </w:r>
            <w:proofErr w:type="spellEnd"/>
            <w:r w:rsidRPr="000A0766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бодова</w:t>
            </w:r>
            <w:proofErr w:type="spellEnd"/>
          </w:p>
        </w:tc>
      </w:tr>
      <w:tr w:rsidR="00E55D56" w:rsidRPr="000A0766" w:rsidTr="00844B3A">
        <w:trPr>
          <w:trHeight w:val="346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E55D56" w:rsidRPr="000A0766" w:rsidRDefault="00E55D56" w:rsidP="00844B3A">
            <w:pPr>
              <w:spacing w:line="259" w:lineRule="auto"/>
              <w:ind w:left="22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 xml:space="preserve">Средства нису коришћена у последње три године  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E55D56" w:rsidRPr="000A0766" w:rsidRDefault="00E55D56" w:rsidP="00844B3A">
            <w:pPr>
              <w:spacing w:line="259" w:lineRule="auto"/>
              <w:ind w:left="2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5</w:t>
            </w:r>
          </w:p>
        </w:tc>
      </w:tr>
      <w:tr w:rsidR="00E55D56" w:rsidRPr="000A0766" w:rsidTr="00844B3A">
        <w:trPr>
          <w:trHeight w:val="346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E55D56" w:rsidRPr="000A0766" w:rsidRDefault="00E55D56" w:rsidP="00844B3A">
            <w:pPr>
              <w:ind w:left="22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 xml:space="preserve">Средства су коришћена у последње три године  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E55D56" w:rsidRPr="000A0766" w:rsidRDefault="00E55D56" w:rsidP="00844B3A">
            <w:pPr>
              <w:ind w:left="2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0</w:t>
            </w:r>
          </w:p>
        </w:tc>
      </w:tr>
    </w:tbl>
    <w:p w:rsidR="005D55ED" w:rsidRDefault="005D55ED" w:rsidP="005D55ED">
      <w:pPr>
        <w:spacing w:after="0" w:line="240" w:lineRule="auto"/>
        <w:ind w:firstLine="612"/>
        <w:jc w:val="both"/>
        <w:rPr>
          <w:rFonts w:ascii="Times New Roman" w:eastAsia="Times New Roman" w:hAnsi="Times New Roman" w:cs="Times New Roman"/>
          <w:sz w:val="24"/>
          <w:szCs w:val="24"/>
          <w:lang w:val="sr-Cyrl-CS"/>
        </w:rPr>
      </w:pPr>
      <w:r w:rsidRPr="000A0766">
        <w:rPr>
          <w:rFonts w:ascii="Times New Roman" w:eastAsia="Times New Roman" w:hAnsi="Times New Roman" w:cs="Times New Roman"/>
          <w:sz w:val="24"/>
          <w:szCs w:val="24"/>
          <w:lang w:val="sr-Cyrl-CS"/>
        </w:rPr>
        <w:t>* за стамбене зграде дати постојећи начин грејања и постојеће карактеристике спољне столарије који се односи на већину станова</w:t>
      </w:r>
    </w:p>
    <w:p w:rsidR="005D55ED" w:rsidRDefault="005D55ED" w:rsidP="005D55ED">
      <w:pPr>
        <w:spacing w:after="0" w:line="240" w:lineRule="auto"/>
        <w:ind w:firstLine="612"/>
        <w:jc w:val="both"/>
        <w:rPr>
          <w:rFonts w:ascii="Times New Roman" w:eastAsia="Times New Roman" w:hAnsi="Times New Roman" w:cs="Times New Roman"/>
          <w:sz w:val="24"/>
          <w:szCs w:val="24"/>
          <w:lang w:val="sr-Cyrl-CS"/>
        </w:rPr>
      </w:pPr>
    </w:p>
    <w:tbl>
      <w:tblPr>
        <w:tblStyle w:val="TableGrid0"/>
        <w:tblW w:w="9245" w:type="dxa"/>
        <w:tblInd w:w="-94" w:type="dxa"/>
        <w:tblCellMar>
          <w:left w:w="101" w:type="dxa"/>
          <w:right w:w="115" w:type="dxa"/>
        </w:tblCellMar>
        <w:tblLook w:val="04A0"/>
      </w:tblPr>
      <w:tblGrid>
        <w:gridCol w:w="7755"/>
        <w:gridCol w:w="1490"/>
      </w:tblGrid>
      <w:tr w:rsidR="005D55ED" w:rsidRPr="006D76A1" w:rsidTr="00844B3A">
        <w:trPr>
          <w:trHeight w:val="667"/>
        </w:trPr>
        <w:tc>
          <w:tcPr>
            <w:tcW w:w="9245" w:type="dxa"/>
            <w:gridSpan w:val="2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5D55ED" w:rsidRPr="006D76A1" w:rsidRDefault="00844B3A" w:rsidP="005D55ED">
            <w:pPr>
              <w:tabs>
                <w:tab w:val="left" w:pos="360"/>
              </w:tabs>
              <w:jc w:val="both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</w:pPr>
            <w:r>
              <w:rPr>
                <w:rStyle w:val="markedcontent"/>
                <w:rFonts w:ascii="Times New Roman" w:hAnsi="Times New Roman" w:cs="Times New Roman"/>
                <w:b/>
                <w:sz w:val="24"/>
                <w:szCs w:val="24"/>
                <w:lang w:val="en-US"/>
              </w:rPr>
              <w:lastRenderedPageBreak/>
              <w:t>5</w:t>
            </w:r>
            <w:r w:rsidR="005D55ED">
              <w:rPr>
                <w:rStyle w:val="markedcontent"/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  <w:t>. З</w:t>
            </w:r>
            <w:r w:rsidR="005D55ED" w:rsidRPr="005D55ED">
              <w:rPr>
                <w:rStyle w:val="markedcontent"/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  <w:t xml:space="preserve">амена постојеће или уградња нове цевне мреже, грејних тела-радијатора и пратећег прибора </w:t>
            </w:r>
            <w:r w:rsidR="005D55ED" w:rsidRPr="005D55ED">
              <w:rPr>
                <w:rStyle w:val="markedcontent"/>
                <w:rFonts w:ascii="Times New Roman" w:hAnsi="Times New Roman" w:cs="Times New Roman"/>
                <w:b/>
                <w:sz w:val="24"/>
                <w:szCs w:val="24"/>
                <w:u w:val="single"/>
                <w:lang w:val="sr-Cyrl-CS"/>
              </w:rPr>
              <w:t>за стамбен</w:t>
            </w:r>
            <w:r w:rsidR="005D55ED">
              <w:rPr>
                <w:rStyle w:val="markedcontent"/>
                <w:rFonts w:ascii="Times New Roman" w:hAnsi="Times New Roman" w:cs="Times New Roman"/>
                <w:b/>
                <w:sz w:val="24"/>
                <w:szCs w:val="24"/>
                <w:u w:val="single"/>
                <w:lang w:val="sr-Cyrl-CS"/>
              </w:rPr>
              <w:t>е</w:t>
            </w:r>
            <w:r w:rsidR="005D55ED" w:rsidRPr="005D55ED">
              <w:rPr>
                <w:rStyle w:val="markedcontent"/>
                <w:rFonts w:ascii="Times New Roman" w:hAnsi="Times New Roman" w:cs="Times New Roman"/>
                <w:b/>
                <w:sz w:val="24"/>
                <w:szCs w:val="24"/>
                <w:u w:val="single"/>
                <w:lang w:val="sr-Cyrl-CS"/>
              </w:rPr>
              <w:t xml:space="preserve"> зград</w:t>
            </w:r>
            <w:r w:rsidR="005D55ED">
              <w:rPr>
                <w:rStyle w:val="markedcontent"/>
                <w:rFonts w:ascii="Times New Roman" w:hAnsi="Times New Roman" w:cs="Times New Roman"/>
                <w:b/>
                <w:sz w:val="24"/>
                <w:szCs w:val="24"/>
                <w:u w:val="single"/>
                <w:lang w:val="sr-Cyrl-CS"/>
              </w:rPr>
              <w:t>е</w:t>
            </w:r>
            <w:r w:rsidR="005D55ED" w:rsidRPr="005D55ED">
              <w:rPr>
                <w:rStyle w:val="markedcontent"/>
                <w:rFonts w:ascii="Times New Roman" w:hAnsi="Times New Roman" w:cs="Times New Roman"/>
                <w:b/>
                <w:sz w:val="24"/>
                <w:szCs w:val="24"/>
                <w:u w:val="single"/>
                <w:lang w:val="sr-Cyrl-CS"/>
              </w:rPr>
              <w:t xml:space="preserve"> ко</w:t>
            </w:r>
            <w:r w:rsidR="005D55ED">
              <w:rPr>
                <w:rStyle w:val="markedcontent"/>
                <w:rFonts w:ascii="Times New Roman" w:hAnsi="Times New Roman" w:cs="Times New Roman"/>
                <w:b/>
                <w:sz w:val="24"/>
                <w:szCs w:val="24"/>
                <w:u w:val="single"/>
                <w:lang w:val="sr-Cyrl-CS"/>
              </w:rPr>
              <w:t>јима</w:t>
            </w:r>
            <w:r w:rsidR="005D55ED" w:rsidRPr="005D55ED">
              <w:rPr>
                <w:rStyle w:val="markedcontent"/>
                <w:rFonts w:ascii="Times New Roman" w:hAnsi="Times New Roman" w:cs="Times New Roman"/>
                <w:b/>
                <w:sz w:val="24"/>
                <w:szCs w:val="24"/>
                <w:u w:val="single"/>
                <w:lang w:val="sr-Cyrl-CS"/>
              </w:rPr>
              <w:t xml:space="preserve"> је одобрен захтев за прикључење на даљински систем грејања</w:t>
            </w:r>
          </w:p>
        </w:tc>
      </w:tr>
      <w:tr w:rsidR="005D55ED" w:rsidRPr="000A0766" w:rsidTr="00844B3A">
        <w:trPr>
          <w:trHeight w:val="281"/>
        </w:trPr>
        <w:tc>
          <w:tcPr>
            <w:tcW w:w="9245" w:type="dxa"/>
            <w:gridSpan w:val="2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5D55ED" w:rsidRPr="000A0766" w:rsidRDefault="005D55ED" w:rsidP="00844B3A">
            <w:pPr>
              <w:spacing w:line="259" w:lineRule="auto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</w:p>
        </w:tc>
      </w:tr>
      <w:tr w:rsidR="005D55ED" w:rsidRPr="000A0766" w:rsidTr="00844B3A">
        <w:trPr>
          <w:trHeight w:val="410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:rsidR="005D55ED" w:rsidRPr="000A0766" w:rsidRDefault="005D55ED" w:rsidP="00844B3A">
            <w:pPr>
              <w:spacing w:line="259" w:lineRule="auto"/>
              <w:ind w:left="14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>Постојећи начин грејања на*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5D55ED" w:rsidRPr="000A0766" w:rsidRDefault="005D55ED" w:rsidP="00844B3A">
            <w:pPr>
              <w:spacing w:line="259" w:lineRule="auto"/>
              <w:ind w:left="17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Број бодова</w:t>
            </w:r>
          </w:p>
        </w:tc>
      </w:tr>
      <w:tr w:rsidR="005D55ED" w:rsidRPr="000A0766" w:rsidTr="00844B3A">
        <w:trPr>
          <w:trHeight w:val="346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:rsidR="005D55ED" w:rsidRPr="000A0766" w:rsidRDefault="005D55ED" w:rsidP="00844B3A">
            <w:pPr>
              <w:spacing w:line="259" w:lineRule="auto"/>
              <w:ind w:left="22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 xml:space="preserve">Угаљ/ лож уље,/мазут 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5D55ED" w:rsidRPr="000A0766" w:rsidRDefault="005D55ED" w:rsidP="00844B3A">
            <w:pPr>
              <w:spacing w:line="259" w:lineRule="auto"/>
              <w:ind w:left="20"/>
              <w:jc w:val="center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5</w:t>
            </w: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0</w:t>
            </w:r>
          </w:p>
        </w:tc>
      </w:tr>
      <w:tr w:rsidR="005D55ED" w:rsidRPr="000A0766" w:rsidTr="00844B3A">
        <w:trPr>
          <w:trHeight w:val="343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:rsidR="005D55ED" w:rsidRPr="000A0766" w:rsidRDefault="005D55ED" w:rsidP="00844B3A">
            <w:pPr>
              <w:spacing w:line="259" w:lineRule="auto"/>
              <w:ind w:left="22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Електрична енергија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5D55ED" w:rsidRPr="000A0766" w:rsidRDefault="005D55ED" w:rsidP="00844B3A">
            <w:pPr>
              <w:spacing w:line="259" w:lineRule="auto"/>
              <w:ind w:left="27"/>
              <w:jc w:val="center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4</w:t>
            </w: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0</w:t>
            </w:r>
          </w:p>
        </w:tc>
      </w:tr>
      <w:tr w:rsidR="005D55ED" w:rsidRPr="000A0766" w:rsidTr="00844B3A">
        <w:trPr>
          <w:trHeight w:val="346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:rsidR="005D55ED" w:rsidRPr="000A0766" w:rsidRDefault="005D55ED" w:rsidP="00844B3A">
            <w:pPr>
              <w:spacing w:line="259" w:lineRule="auto"/>
              <w:ind w:left="14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Дрво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5D55ED" w:rsidRPr="000A0766" w:rsidRDefault="005D55ED" w:rsidP="00844B3A">
            <w:pPr>
              <w:spacing w:line="259" w:lineRule="auto"/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2</w:t>
            </w: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0</w:t>
            </w:r>
          </w:p>
        </w:tc>
      </w:tr>
      <w:tr w:rsidR="005D55ED" w:rsidRPr="000A0766" w:rsidTr="00844B3A">
        <w:trPr>
          <w:trHeight w:val="353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:rsidR="005D55ED" w:rsidRPr="000A0766" w:rsidRDefault="005D55ED" w:rsidP="00844B3A">
            <w:pPr>
              <w:spacing w:line="259" w:lineRule="auto"/>
              <w:ind w:left="14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Природни гас/пелет/даљинско грејање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5D55ED" w:rsidRPr="000A0766" w:rsidRDefault="005D55ED" w:rsidP="00844B3A">
            <w:pPr>
              <w:spacing w:line="259" w:lineRule="auto"/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5</w:t>
            </w:r>
          </w:p>
        </w:tc>
      </w:tr>
      <w:tr w:rsidR="005D55ED" w:rsidRPr="000A0766" w:rsidTr="00844B3A">
        <w:trPr>
          <w:trHeight w:val="353"/>
        </w:trPr>
        <w:tc>
          <w:tcPr>
            <w:tcW w:w="9245" w:type="dxa"/>
            <w:gridSpan w:val="2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:rsidR="005D55ED" w:rsidRPr="000A0766" w:rsidRDefault="005D55ED" w:rsidP="00844B3A">
            <w:pPr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</w:p>
        </w:tc>
      </w:tr>
      <w:tr w:rsidR="005D55ED" w:rsidRPr="000A0766" w:rsidTr="00844B3A">
        <w:trPr>
          <w:trHeight w:val="389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:rsidR="005D55ED" w:rsidRPr="000A0766" w:rsidRDefault="005D55ED" w:rsidP="00844B3A">
            <w:pPr>
              <w:spacing w:line="259" w:lineRule="auto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</w:pPr>
            <w:r w:rsidRPr="000A0766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val="sr-Cyrl-CS"/>
              </w:rPr>
              <w:t>Постојеће карактеристике спољне столарије*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5D55ED" w:rsidRPr="000A0766" w:rsidRDefault="005D55ED" w:rsidP="00844B3A">
            <w:pPr>
              <w:spacing w:line="259" w:lineRule="auto"/>
              <w:ind w:left="3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Број бодова</w:t>
            </w:r>
          </w:p>
        </w:tc>
      </w:tr>
      <w:tr w:rsidR="005D55ED" w:rsidRPr="000A0766" w:rsidTr="00844B3A">
        <w:trPr>
          <w:trHeight w:val="338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5D55ED" w:rsidRPr="000A0766" w:rsidRDefault="005D55ED" w:rsidP="00844B3A">
            <w:pPr>
              <w:spacing w:line="259" w:lineRule="auto"/>
              <w:ind w:left="7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  <w:t>Дрвени, једноструки са једним стаклом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5D55ED" w:rsidRPr="000A0766" w:rsidRDefault="005D55ED" w:rsidP="00844B3A">
            <w:pPr>
              <w:spacing w:line="259" w:lineRule="auto"/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5</w:t>
            </w:r>
          </w:p>
        </w:tc>
      </w:tr>
      <w:tr w:rsidR="005D55ED" w:rsidRPr="000A0766" w:rsidTr="00844B3A">
        <w:trPr>
          <w:trHeight w:val="338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5D55ED" w:rsidRPr="000A0766" w:rsidRDefault="005D55ED" w:rsidP="00844B3A">
            <w:pPr>
              <w:ind w:left="7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  <w:t>Дрвени, двоструки са размакнутим крилима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5D55ED" w:rsidRPr="000A0766" w:rsidRDefault="005D55ED" w:rsidP="00844B3A">
            <w:pPr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10</w:t>
            </w:r>
          </w:p>
        </w:tc>
      </w:tr>
      <w:tr w:rsidR="005D55ED" w:rsidRPr="000A0766" w:rsidTr="00844B3A">
        <w:trPr>
          <w:trHeight w:val="346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5D55ED" w:rsidRPr="000A0766" w:rsidRDefault="005D55ED" w:rsidP="00844B3A">
            <w:pPr>
              <w:spacing w:line="259" w:lineRule="auto"/>
              <w:ind w:left="7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  <w:t>Дрвени, једноструки са дуплим стаклом или вакум стаклом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5D55ED" w:rsidRPr="000A0766" w:rsidRDefault="005D55ED" w:rsidP="00844B3A">
            <w:pPr>
              <w:spacing w:line="259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15</w:t>
            </w:r>
          </w:p>
        </w:tc>
      </w:tr>
      <w:tr w:rsidR="005D55ED" w:rsidRPr="000A0766" w:rsidTr="00844B3A">
        <w:trPr>
          <w:trHeight w:val="346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5D55ED" w:rsidRPr="000A0766" w:rsidRDefault="005D55ED" w:rsidP="00844B3A">
            <w:pPr>
              <w:ind w:left="7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  <w:t xml:space="preserve">ПВЦ, алуминијум 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5D55ED" w:rsidRPr="000A0766" w:rsidRDefault="005D55ED" w:rsidP="00844B3A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20</w:t>
            </w:r>
          </w:p>
        </w:tc>
      </w:tr>
      <w:tr w:rsidR="005D55ED" w:rsidRPr="000A0766" w:rsidTr="00844B3A">
        <w:trPr>
          <w:trHeight w:val="346"/>
        </w:trPr>
        <w:tc>
          <w:tcPr>
            <w:tcW w:w="9245" w:type="dxa"/>
            <w:gridSpan w:val="2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5D55ED" w:rsidRPr="000A0766" w:rsidRDefault="005D55ED" w:rsidP="00844B3A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</w:p>
        </w:tc>
      </w:tr>
      <w:tr w:rsidR="005D55ED" w:rsidRPr="000A0766" w:rsidTr="00844B3A">
        <w:trPr>
          <w:trHeight w:val="389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:rsidR="005D55ED" w:rsidRPr="000A0766" w:rsidRDefault="005D55ED" w:rsidP="00844B3A">
            <w:pPr>
              <w:spacing w:line="259" w:lineRule="auto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 xml:space="preserve">Постојеће стање </w:t>
            </w: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>у погледу термичке изолације објекта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5D55ED" w:rsidRPr="000A0766" w:rsidRDefault="005D55ED" w:rsidP="00844B3A">
            <w:pPr>
              <w:spacing w:line="259" w:lineRule="auto"/>
              <w:ind w:left="3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Број бодова</w:t>
            </w:r>
          </w:p>
        </w:tc>
      </w:tr>
      <w:tr w:rsidR="005D55ED" w:rsidRPr="000A0766" w:rsidTr="00844B3A">
        <w:trPr>
          <w:trHeight w:val="338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5D55ED" w:rsidRPr="000A0766" w:rsidRDefault="005D55ED" w:rsidP="00844B3A">
            <w:pPr>
              <w:spacing w:line="259" w:lineRule="auto"/>
              <w:ind w:left="7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 xml:space="preserve">Спољни зидови и кров без термичке изолације 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5D55ED" w:rsidRPr="000A0766" w:rsidRDefault="005D55ED" w:rsidP="00844B3A">
            <w:pPr>
              <w:spacing w:line="259" w:lineRule="auto"/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5</w:t>
            </w:r>
          </w:p>
        </w:tc>
      </w:tr>
      <w:tr w:rsidR="005D55ED" w:rsidRPr="000A0766" w:rsidTr="00844B3A">
        <w:trPr>
          <w:trHeight w:val="346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:rsidR="005D55ED" w:rsidRPr="000A0766" w:rsidRDefault="005D55ED" w:rsidP="00844B3A">
            <w:pPr>
              <w:spacing w:line="259" w:lineRule="auto"/>
              <w:ind w:left="7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 xml:space="preserve">Спољни зидови без а кров са термичком изолацијом 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5D55ED" w:rsidRPr="000A0766" w:rsidRDefault="005D55ED" w:rsidP="00844B3A">
            <w:pPr>
              <w:spacing w:line="259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10</w:t>
            </w:r>
          </w:p>
        </w:tc>
      </w:tr>
      <w:tr w:rsidR="005D55ED" w:rsidRPr="000A0766" w:rsidTr="00844B3A">
        <w:trPr>
          <w:trHeight w:val="346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:rsidR="005D55ED" w:rsidRPr="000A0766" w:rsidRDefault="005D55ED" w:rsidP="00844B3A">
            <w:pPr>
              <w:ind w:left="7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Спољни зидови са а кров без термичком изолацијом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5D55ED" w:rsidRPr="000A0766" w:rsidRDefault="005D55ED" w:rsidP="00844B3A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1</w:t>
            </w:r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5</w:t>
            </w:r>
          </w:p>
        </w:tc>
      </w:tr>
      <w:tr w:rsidR="005D55ED" w:rsidRPr="000A0766" w:rsidTr="00844B3A">
        <w:trPr>
          <w:trHeight w:val="346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:rsidR="005D55ED" w:rsidRPr="000A0766" w:rsidRDefault="005D55ED" w:rsidP="00844B3A">
            <w:pPr>
              <w:ind w:left="7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Спољни зидови и кров са термичком изолацијом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5D55ED" w:rsidRPr="000A0766" w:rsidRDefault="005D55ED" w:rsidP="00844B3A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20</w:t>
            </w:r>
          </w:p>
        </w:tc>
      </w:tr>
      <w:tr w:rsidR="005D55ED" w:rsidRPr="000A0766" w:rsidTr="00844B3A">
        <w:trPr>
          <w:trHeight w:val="281"/>
        </w:trPr>
        <w:tc>
          <w:tcPr>
            <w:tcW w:w="9245" w:type="dxa"/>
            <w:gridSpan w:val="2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5D55ED" w:rsidRPr="000A0766" w:rsidRDefault="005D55ED" w:rsidP="00844B3A">
            <w:pPr>
              <w:spacing w:line="259" w:lineRule="auto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</w:p>
        </w:tc>
      </w:tr>
      <w:tr w:rsidR="005D55ED" w:rsidRPr="000A0766" w:rsidTr="00844B3A">
        <w:trPr>
          <w:trHeight w:val="667"/>
        </w:trPr>
        <w:tc>
          <w:tcPr>
            <w:tcW w:w="9245" w:type="dxa"/>
            <w:gridSpan w:val="2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5D55ED" w:rsidRPr="00C43751" w:rsidRDefault="005D55ED" w:rsidP="00844B3A">
            <w:pPr>
              <w:spacing w:line="259" w:lineRule="auto"/>
              <w:rPr>
                <w:rFonts w:ascii="Times New Roman" w:eastAsia="Times New Roman" w:hAnsi="Times New Roman" w:cs="Times New Roman"/>
                <w:b/>
                <w:sz w:val="24"/>
                <w:szCs w:val="24"/>
                <w:lang w:val="sr-Cyrl-CS"/>
              </w:rPr>
            </w:pPr>
            <w:r w:rsidRPr="00E51645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 xml:space="preserve">К </w:t>
            </w:r>
            <w:proofErr w:type="spellStart"/>
            <w:r w:rsidRPr="00E51645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фактор</w:t>
            </w:r>
            <w:proofErr w:type="spellEnd"/>
            <w:r w:rsidRPr="00E51645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 xml:space="preserve"> </w:t>
            </w:r>
            <w:proofErr w:type="spellStart"/>
            <w:r w:rsidRPr="00E51645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заузетости</w:t>
            </w:r>
            <w:proofErr w:type="spellEnd"/>
            <w:r w:rsidRPr="00E51645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 xml:space="preserve"> </w:t>
            </w:r>
            <w:proofErr w:type="spellStart"/>
            <w:r w:rsidRPr="00E51645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површине</w:t>
            </w:r>
            <w:proofErr w:type="spellEnd"/>
            <w:r w:rsidRPr="00E51645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 xml:space="preserve"> </w:t>
            </w:r>
            <w:proofErr w:type="spellStart"/>
            <w:r w:rsidRPr="00E51645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за</w:t>
            </w:r>
            <w:proofErr w:type="spellEnd"/>
            <w:r w:rsidRPr="00E51645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 xml:space="preserve"> </w:t>
            </w:r>
            <w:r w:rsidRPr="00C43751">
              <w:rPr>
                <w:rFonts w:ascii="Times New Roman" w:eastAsia="Times New Roman" w:hAnsi="Times New Roman" w:cs="Times New Roman"/>
                <w:b/>
                <w:color w:val="FF0000"/>
                <w:sz w:val="24"/>
                <w:szCs w:val="24"/>
                <w:lang w:val="sr-Cyrl-CS"/>
              </w:rPr>
              <w:t>стамбене зграде</w:t>
            </w:r>
          </w:p>
          <w:p w:rsidR="005D55ED" w:rsidRPr="000A0766" w:rsidRDefault="005D55ED" w:rsidP="00844B3A">
            <w:pPr>
              <w:spacing w:line="259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  <w:t>К фактор заузетости површине, који представља количник укупне површине стамбеног објекта (из пореске пријаве) и броја корисника тог објекта.</w:t>
            </w:r>
          </w:p>
        </w:tc>
      </w:tr>
      <w:tr w:rsidR="005D55ED" w:rsidRPr="000A0766" w:rsidTr="00844B3A">
        <w:trPr>
          <w:trHeight w:val="410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:rsidR="005D55ED" w:rsidRPr="000A0766" w:rsidRDefault="005D55ED" w:rsidP="00844B3A">
            <w:pPr>
              <w:spacing w:line="259" w:lineRule="auto"/>
              <w:ind w:left="14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5D55ED" w:rsidRPr="000A0766" w:rsidRDefault="005D55ED" w:rsidP="00844B3A">
            <w:pPr>
              <w:spacing w:line="259" w:lineRule="auto"/>
              <w:ind w:left="17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Број</w:t>
            </w:r>
            <w:proofErr w:type="spellEnd"/>
            <w:r w:rsidRPr="000A0766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бодова</w:t>
            </w:r>
            <w:proofErr w:type="spellEnd"/>
          </w:p>
        </w:tc>
      </w:tr>
      <w:tr w:rsidR="005D55ED" w:rsidRPr="000A0766" w:rsidTr="00844B3A">
        <w:trPr>
          <w:trHeight w:val="346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5D55ED" w:rsidRPr="000A0766" w:rsidRDefault="005D55ED" w:rsidP="00844B3A">
            <w:pPr>
              <w:spacing w:line="259" w:lineRule="auto"/>
              <w:ind w:left="22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 xml:space="preserve">К&lt;10 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5D55ED" w:rsidRPr="000A0766" w:rsidRDefault="005D55ED" w:rsidP="00844B3A">
            <w:pPr>
              <w:spacing w:line="259" w:lineRule="auto"/>
              <w:ind w:left="2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5</w:t>
            </w:r>
          </w:p>
        </w:tc>
      </w:tr>
      <w:tr w:rsidR="005D55ED" w:rsidRPr="000A0766" w:rsidTr="00844B3A">
        <w:trPr>
          <w:trHeight w:val="346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5D55ED" w:rsidRPr="000A0766" w:rsidRDefault="005D55ED" w:rsidP="00844B3A">
            <w:pPr>
              <w:ind w:left="22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10≤К&lt;12,5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5D55ED" w:rsidRPr="000A0766" w:rsidRDefault="005D55ED" w:rsidP="00844B3A">
            <w:pPr>
              <w:ind w:left="2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4,5</w:t>
            </w:r>
          </w:p>
        </w:tc>
      </w:tr>
      <w:tr w:rsidR="005D55ED" w:rsidRPr="000A0766" w:rsidTr="00844B3A">
        <w:trPr>
          <w:trHeight w:val="343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5D55ED" w:rsidRPr="000A0766" w:rsidRDefault="005D55ED" w:rsidP="00844B3A">
            <w:pPr>
              <w:spacing w:line="259" w:lineRule="auto"/>
              <w:ind w:left="22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 xml:space="preserve">12,5≤К&lt;15 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5D55ED" w:rsidRPr="000A0766" w:rsidRDefault="005D55ED" w:rsidP="00844B3A">
            <w:pPr>
              <w:spacing w:line="259" w:lineRule="auto"/>
              <w:ind w:left="27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4</w:t>
            </w:r>
          </w:p>
        </w:tc>
      </w:tr>
      <w:tr w:rsidR="005D55ED" w:rsidRPr="000A0766" w:rsidTr="00844B3A">
        <w:trPr>
          <w:trHeight w:val="346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5D55ED" w:rsidRPr="000A0766" w:rsidRDefault="005D55ED" w:rsidP="00844B3A">
            <w:pPr>
              <w:spacing w:line="259" w:lineRule="auto"/>
              <w:ind w:left="14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 xml:space="preserve">15≤К&lt;17,5 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5D55ED" w:rsidRPr="000A0766" w:rsidRDefault="005D55ED" w:rsidP="00844B3A">
            <w:pPr>
              <w:spacing w:line="259" w:lineRule="auto"/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3,5</w:t>
            </w:r>
          </w:p>
        </w:tc>
      </w:tr>
      <w:tr w:rsidR="005D55ED" w:rsidRPr="000A0766" w:rsidTr="00844B3A">
        <w:trPr>
          <w:trHeight w:val="353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5D55ED" w:rsidRPr="000A0766" w:rsidRDefault="005D55ED" w:rsidP="00844B3A">
            <w:pPr>
              <w:ind w:left="14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17,5≤К&lt;20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5D55ED" w:rsidRPr="000A0766" w:rsidRDefault="005D55ED" w:rsidP="00844B3A">
            <w:pPr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3</w:t>
            </w:r>
          </w:p>
        </w:tc>
      </w:tr>
      <w:tr w:rsidR="005D55ED" w:rsidRPr="000A0766" w:rsidTr="00844B3A">
        <w:trPr>
          <w:trHeight w:val="353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5D55ED" w:rsidRPr="000A0766" w:rsidRDefault="005D55ED" w:rsidP="00844B3A">
            <w:pPr>
              <w:spacing w:line="259" w:lineRule="auto"/>
              <w:ind w:left="14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 xml:space="preserve">20≤К≤22,5 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5D55ED" w:rsidRPr="000A0766" w:rsidRDefault="005D55ED" w:rsidP="00844B3A">
            <w:pPr>
              <w:spacing w:line="259" w:lineRule="auto"/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2,5</w:t>
            </w:r>
          </w:p>
        </w:tc>
      </w:tr>
      <w:tr w:rsidR="005D55ED" w:rsidRPr="000A0766" w:rsidTr="00844B3A">
        <w:trPr>
          <w:trHeight w:val="353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5D55ED" w:rsidRPr="000A0766" w:rsidRDefault="005D55ED" w:rsidP="00844B3A">
            <w:pPr>
              <w:ind w:left="14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22,5≤К≤25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5D55ED" w:rsidRPr="000A0766" w:rsidRDefault="005D55ED" w:rsidP="00844B3A">
            <w:pPr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2</w:t>
            </w:r>
          </w:p>
        </w:tc>
      </w:tr>
      <w:tr w:rsidR="005D55ED" w:rsidRPr="000A0766" w:rsidTr="00844B3A">
        <w:trPr>
          <w:trHeight w:val="353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:rsidR="005D55ED" w:rsidRPr="000A0766" w:rsidRDefault="005D55ED" w:rsidP="00844B3A">
            <w:pPr>
              <w:ind w:left="14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К&gt;25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5D55ED" w:rsidRPr="000A0766" w:rsidRDefault="005D55ED" w:rsidP="00844B3A">
            <w:pPr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1</w:t>
            </w:r>
          </w:p>
        </w:tc>
      </w:tr>
      <w:tr w:rsidR="005D55ED" w:rsidRPr="000A0766" w:rsidTr="00844B3A">
        <w:trPr>
          <w:trHeight w:val="353"/>
        </w:trPr>
        <w:tc>
          <w:tcPr>
            <w:tcW w:w="9245" w:type="dxa"/>
            <w:gridSpan w:val="2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:rsidR="005D55ED" w:rsidRPr="000A0766" w:rsidRDefault="005D55ED" w:rsidP="00844B3A">
            <w:pPr>
              <w:ind w:left="13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5D55ED" w:rsidRPr="00C14560" w:rsidTr="00844B3A">
        <w:trPr>
          <w:trHeight w:val="667"/>
        </w:trPr>
        <w:tc>
          <w:tcPr>
            <w:tcW w:w="9245" w:type="dxa"/>
            <w:gridSpan w:val="2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5D55ED" w:rsidRPr="00C14560" w:rsidRDefault="005D55ED" w:rsidP="00844B3A">
            <w:pPr>
              <w:spacing w:line="259" w:lineRule="auto"/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</w:pPr>
            <w:r w:rsidRPr="00C14560">
              <w:rPr>
                <w:rFonts w:ascii="Times New Roman" w:eastAsia="Times New Roman" w:hAnsi="Times New Roman" w:cs="Times New Roman"/>
                <w:b/>
                <w:sz w:val="24"/>
                <w:szCs w:val="24"/>
                <w:lang w:val="sr-Cyrl-CS"/>
              </w:rPr>
              <w:t>Коришћење субвенција за енергетску санацију (средства општине/републике)</w:t>
            </w:r>
          </w:p>
        </w:tc>
      </w:tr>
      <w:tr w:rsidR="005D55ED" w:rsidRPr="000A0766" w:rsidTr="00844B3A">
        <w:trPr>
          <w:trHeight w:val="410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:rsidR="005D55ED" w:rsidRPr="000A0766" w:rsidRDefault="005D55ED" w:rsidP="00844B3A">
            <w:pPr>
              <w:spacing w:line="259" w:lineRule="auto"/>
              <w:ind w:left="14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5D55ED" w:rsidRPr="000A0766" w:rsidRDefault="005D55ED" w:rsidP="00844B3A">
            <w:pPr>
              <w:spacing w:line="259" w:lineRule="auto"/>
              <w:ind w:left="17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Број</w:t>
            </w:r>
            <w:proofErr w:type="spellEnd"/>
            <w:r w:rsidRPr="000A0766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бодова</w:t>
            </w:r>
            <w:proofErr w:type="spellEnd"/>
          </w:p>
        </w:tc>
      </w:tr>
      <w:tr w:rsidR="005D55ED" w:rsidRPr="000A0766" w:rsidTr="00844B3A">
        <w:trPr>
          <w:trHeight w:val="346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5D55ED" w:rsidRPr="000A0766" w:rsidRDefault="005D55ED" w:rsidP="00844B3A">
            <w:pPr>
              <w:spacing w:line="259" w:lineRule="auto"/>
              <w:ind w:left="22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 xml:space="preserve">Средства нису коришћена у последње три године  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5D55ED" w:rsidRPr="000A0766" w:rsidRDefault="005D55ED" w:rsidP="00844B3A">
            <w:pPr>
              <w:spacing w:line="259" w:lineRule="auto"/>
              <w:ind w:left="2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5</w:t>
            </w:r>
          </w:p>
        </w:tc>
      </w:tr>
      <w:tr w:rsidR="005D55ED" w:rsidRPr="000A0766" w:rsidTr="00844B3A">
        <w:trPr>
          <w:trHeight w:val="346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5D55ED" w:rsidRPr="000A0766" w:rsidRDefault="005D55ED" w:rsidP="00844B3A">
            <w:pPr>
              <w:ind w:left="22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 xml:space="preserve">Средства су коришћена у последње три године  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5D55ED" w:rsidRPr="000A0766" w:rsidRDefault="005D55ED" w:rsidP="00844B3A">
            <w:pPr>
              <w:ind w:left="2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0</w:t>
            </w:r>
          </w:p>
        </w:tc>
      </w:tr>
    </w:tbl>
    <w:p w:rsidR="009D3861" w:rsidRDefault="005D55ED" w:rsidP="009D3861">
      <w:pPr>
        <w:spacing w:after="0" w:line="240" w:lineRule="auto"/>
        <w:ind w:firstLine="612"/>
        <w:jc w:val="both"/>
        <w:rPr>
          <w:rFonts w:ascii="Times New Roman" w:eastAsia="Times New Roman" w:hAnsi="Times New Roman" w:cs="Times New Roman"/>
          <w:sz w:val="24"/>
          <w:szCs w:val="24"/>
          <w:lang w:val="sr-Cyrl-CS"/>
        </w:rPr>
      </w:pPr>
      <w:r w:rsidRPr="000A0766">
        <w:rPr>
          <w:rFonts w:ascii="Times New Roman" w:eastAsia="Times New Roman" w:hAnsi="Times New Roman" w:cs="Times New Roman"/>
          <w:sz w:val="24"/>
          <w:szCs w:val="24"/>
          <w:lang w:val="sr-Cyrl-CS"/>
        </w:rPr>
        <w:t>* за стамбене зграде дати постојећи начин грејања и постојеће карактеристике спољне столарије који се односи на већину станова</w:t>
      </w:r>
    </w:p>
    <w:p w:rsidR="00E55D56" w:rsidRDefault="00E55D56" w:rsidP="009D3861">
      <w:pPr>
        <w:spacing w:after="0" w:line="240" w:lineRule="auto"/>
        <w:ind w:firstLine="612"/>
        <w:jc w:val="both"/>
        <w:rPr>
          <w:rFonts w:ascii="Times New Roman" w:eastAsia="Times New Roman" w:hAnsi="Times New Roman" w:cs="Times New Roman"/>
          <w:sz w:val="24"/>
          <w:szCs w:val="24"/>
          <w:lang w:val="sr-Cyrl-CS"/>
        </w:rPr>
      </w:pPr>
    </w:p>
    <w:tbl>
      <w:tblPr>
        <w:tblStyle w:val="TableGrid0"/>
        <w:tblW w:w="9245" w:type="dxa"/>
        <w:tblInd w:w="-94" w:type="dxa"/>
        <w:tblCellMar>
          <w:left w:w="101" w:type="dxa"/>
          <w:right w:w="115" w:type="dxa"/>
        </w:tblCellMar>
        <w:tblLook w:val="04A0"/>
      </w:tblPr>
      <w:tblGrid>
        <w:gridCol w:w="7755"/>
        <w:gridCol w:w="1490"/>
      </w:tblGrid>
      <w:tr w:rsidR="005D55ED" w:rsidRPr="006D76A1" w:rsidTr="00844B3A">
        <w:trPr>
          <w:trHeight w:val="667"/>
        </w:trPr>
        <w:tc>
          <w:tcPr>
            <w:tcW w:w="9245" w:type="dxa"/>
            <w:gridSpan w:val="2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5D55ED" w:rsidRPr="006D76A1" w:rsidRDefault="00844B3A" w:rsidP="00844B3A">
            <w:pPr>
              <w:tabs>
                <w:tab w:val="left" w:pos="360"/>
              </w:tabs>
              <w:jc w:val="both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</w:pPr>
            <w:r>
              <w:rPr>
                <w:rStyle w:val="markedcontent"/>
                <w:rFonts w:ascii="Times New Roman" w:hAnsi="Times New Roman" w:cs="Times New Roman"/>
                <w:b/>
                <w:sz w:val="24"/>
                <w:szCs w:val="24"/>
                <w:lang w:val="en-US"/>
              </w:rPr>
              <w:t>6</w:t>
            </w:r>
            <w:r w:rsidR="005D55ED">
              <w:rPr>
                <w:rStyle w:val="markedcontent"/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  <w:t xml:space="preserve">. </w:t>
            </w:r>
            <w:r w:rsidR="00F26C03">
              <w:rPr>
                <w:rStyle w:val="markedcontent"/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  <w:t>Н</w:t>
            </w:r>
            <w:r w:rsidR="00F26C03" w:rsidRPr="00F26C03">
              <w:rPr>
                <w:rStyle w:val="markedcontent"/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  <w:t xml:space="preserve">абавка и уградње топлотних пумпи и пратеће инсталације грејног система (грејач простора или комбиновани грејач) </w:t>
            </w:r>
            <w:r w:rsidR="00F26C03">
              <w:rPr>
                <w:rStyle w:val="markedcontent"/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  <w:t>(</w:t>
            </w:r>
            <w:r w:rsidR="00F26C03" w:rsidRPr="00F26C03">
              <w:rPr>
                <w:rStyle w:val="markedcontent"/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  <w:t>за породичне куће</w:t>
            </w:r>
            <w:r w:rsidR="00F26C03">
              <w:rPr>
                <w:rStyle w:val="markedcontent"/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  <w:t>)</w:t>
            </w:r>
          </w:p>
        </w:tc>
      </w:tr>
      <w:tr w:rsidR="005D55ED" w:rsidRPr="000A0766" w:rsidTr="00844B3A">
        <w:trPr>
          <w:trHeight w:val="281"/>
        </w:trPr>
        <w:tc>
          <w:tcPr>
            <w:tcW w:w="9245" w:type="dxa"/>
            <w:gridSpan w:val="2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5D55ED" w:rsidRPr="000A0766" w:rsidRDefault="005D55ED" w:rsidP="00844B3A">
            <w:pPr>
              <w:spacing w:line="259" w:lineRule="auto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</w:p>
        </w:tc>
      </w:tr>
      <w:tr w:rsidR="005D55ED" w:rsidRPr="000A0766" w:rsidTr="00844B3A">
        <w:trPr>
          <w:trHeight w:val="410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:rsidR="005D55ED" w:rsidRPr="000A0766" w:rsidRDefault="005D55ED" w:rsidP="00F26C03">
            <w:pPr>
              <w:spacing w:line="259" w:lineRule="auto"/>
              <w:ind w:left="14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>Постојећи начин грејања на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5D55ED" w:rsidRPr="000A0766" w:rsidRDefault="005D55ED" w:rsidP="00844B3A">
            <w:pPr>
              <w:spacing w:line="259" w:lineRule="auto"/>
              <w:ind w:left="17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Број бодова</w:t>
            </w:r>
          </w:p>
        </w:tc>
      </w:tr>
      <w:tr w:rsidR="005D55ED" w:rsidRPr="000A0766" w:rsidTr="00844B3A">
        <w:trPr>
          <w:trHeight w:val="346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:rsidR="005D55ED" w:rsidRPr="000A0766" w:rsidRDefault="005D55ED" w:rsidP="00844B3A">
            <w:pPr>
              <w:spacing w:line="259" w:lineRule="auto"/>
              <w:ind w:left="22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 xml:space="preserve">Угаљ/ лож уље,/мазут 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5D55ED" w:rsidRPr="000A0766" w:rsidRDefault="005D55ED" w:rsidP="00844B3A">
            <w:pPr>
              <w:spacing w:line="259" w:lineRule="auto"/>
              <w:ind w:left="20"/>
              <w:jc w:val="center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5</w:t>
            </w: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0</w:t>
            </w:r>
          </w:p>
        </w:tc>
      </w:tr>
      <w:tr w:rsidR="005D55ED" w:rsidRPr="000A0766" w:rsidTr="00844B3A">
        <w:trPr>
          <w:trHeight w:val="343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:rsidR="005D55ED" w:rsidRPr="000A0766" w:rsidRDefault="005D55ED" w:rsidP="00844B3A">
            <w:pPr>
              <w:spacing w:line="259" w:lineRule="auto"/>
              <w:ind w:left="22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Електрична енергија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5D55ED" w:rsidRPr="000A0766" w:rsidRDefault="005D55ED" w:rsidP="00844B3A">
            <w:pPr>
              <w:spacing w:line="259" w:lineRule="auto"/>
              <w:ind w:left="27"/>
              <w:jc w:val="center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4</w:t>
            </w: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0</w:t>
            </w:r>
          </w:p>
        </w:tc>
      </w:tr>
      <w:tr w:rsidR="005D55ED" w:rsidRPr="000A0766" w:rsidTr="00844B3A">
        <w:trPr>
          <w:trHeight w:val="346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:rsidR="005D55ED" w:rsidRPr="000A0766" w:rsidRDefault="005D55ED" w:rsidP="00844B3A">
            <w:pPr>
              <w:spacing w:line="259" w:lineRule="auto"/>
              <w:ind w:left="14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Дрво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5D55ED" w:rsidRPr="000A0766" w:rsidRDefault="005D55ED" w:rsidP="00844B3A">
            <w:pPr>
              <w:spacing w:line="259" w:lineRule="auto"/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2</w:t>
            </w: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0</w:t>
            </w:r>
          </w:p>
        </w:tc>
      </w:tr>
      <w:tr w:rsidR="005D55ED" w:rsidRPr="000A0766" w:rsidTr="00844B3A">
        <w:trPr>
          <w:trHeight w:val="353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:rsidR="005D55ED" w:rsidRPr="000A0766" w:rsidRDefault="005D55ED" w:rsidP="00844B3A">
            <w:pPr>
              <w:spacing w:line="259" w:lineRule="auto"/>
              <w:ind w:left="14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Природни гас/пелет/даљинско грејање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5D55ED" w:rsidRPr="000A0766" w:rsidRDefault="005D55ED" w:rsidP="00844B3A">
            <w:pPr>
              <w:spacing w:line="259" w:lineRule="auto"/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5</w:t>
            </w:r>
          </w:p>
        </w:tc>
      </w:tr>
      <w:tr w:rsidR="005D55ED" w:rsidRPr="000A0766" w:rsidTr="00844B3A">
        <w:trPr>
          <w:trHeight w:val="353"/>
        </w:trPr>
        <w:tc>
          <w:tcPr>
            <w:tcW w:w="9245" w:type="dxa"/>
            <w:gridSpan w:val="2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:rsidR="005D55ED" w:rsidRPr="000A0766" w:rsidRDefault="005D55ED" w:rsidP="00844B3A">
            <w:pPr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</w:p>
        </w:tc>
      </w:tr>
      <w:tr w:rsidR="005D55ED" w:rsidRPr="000A0766" w:rsidTr="00844B3A">
        <w:trPr>
          <w:trHeight w:val="389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:rsidR="005D55ED" w:rsidRPr="000A0766" w:rsidRDefault="005D55ED" w:rsidP="00F26C03">
            <w:pPr>
              <w:spacing w:line="259" w:lineRule="auto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</w:pPr>
            <w:r w:rsidRPr="000A0766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val="sr-Cyrl-CS"/>
              </w:rPr>
              <w:t>Постојеће карактеристике спољне столарије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5D55ED" w:rsidRPr="000A0766" w:rsidRDefault="005D55ED" w:rsidP="00844B3A">
            <w:pPr>
              <w:spacing w:line="259" w:lineRule="auto"/>
              <w:ind w:left="3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Број бодова</w:t>
            </w:r>
          </w:p>
        </w:tc>
      </w:tr>
      <w:tr w:rsidR="005D55ED" w:rsidRPr="000A0766" w:rsidTr="00844B3A">
        <w:trPr>
          <w:trHeight w:val="338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5D55ED" w:rsidRPr="000A0766" w:rsidRDefault="005D55ED" w:rsidP="00844B3A">
            <w:pPr>
              <w:spacing w:line="259" w:lineRule="auto"/>
              <w:ind w:left="7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  <w:t>Дрвени, једноструки са једним стаклом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5D55ED" w:rsidRPr="000A0766" w:rsidRDefault="005D55ED" w:rsidP="00844B3A">
            <w:pPr>
              <w:spacing w:line="259" w:lineRule="auto"/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5</w:t>
            </w:r>
          </w:p>
        </w:tc>
      </w:tr>
      <w:tr w:rsidR="005D55ED" w:rsidRPr="000A0766" w:rsidTr="00844B3A">
        <w:trPr>
          <w:trHeight w:val="338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5D55ED" w:rsidRPr="000A0766" w:rsidRDefault="005D55ED" w:rsidP="00844B3A">
            <w:pPr>
              <w:ind w:left="7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  <w:t>Дрвени, двоструки са размакнутим крилима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5D55ED" w:rsidRPr="000A0766" w:rsidRDefault="005D55ED" w:rsidP="00844B3A">
            <w:pPr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10</w:t>
            </w:r>
          </w:p>
        </w:tc>
      </w:tr>
      <w:tr w:rsidR="005D55ED" w:rsidRPr="000A0766" w:rsidTr="00844B3A">
        <w:trPr>
          <w:trHeight w:val="346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5D55ED" w:rsidRPr="000A0766" w:rsidRDefault="005D55ED" w:rsidP="00844B3A">
            <w:pPr>
              <w:spacing w:line="259" w:lineRule="auto"/>
              <w:ind w:left="7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  <w:t>Дрвени, једноструки са дуплим стаклом или вакум стаклом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5D55ED" w:rsidRPr="000A0766" w:rsidRDefault="005D55ED" w:rsidP="00844B3A">
            <w:pPr>
              <w:spacing w:line="259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15</w:t>
            </w:r>
          </w:p>
        </w:tc>
      </w:tr>
      <w:tr w:rsidR="005D55ED" w:rsidRPr="000A0766" w:rsidTr="00844B3A">
        <w:trPr>
          <w:trHeight w:val="346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5D55ED" w:rsidRPr="000A0766" w:rsidRDefault="005D55ED" w:rsidP="00844B3A">
            <w:pPr>
              <w:ind w:left="7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  <w:t xml:space="preserve">ПВЦ, алуминијум 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5D55ED" w:rsidRPr="000A0766" w:rsidRDefault="005D55ED" w:rsidP="00844B3A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20</w:t>
            </w:r>
          </w:p>
        </w:tc>
      </w:tr>
      <w:tr w:rsidR="005D55ED" w:rsidRPr="000A0766" w:rsidTr="00844B3A">
        <w:trPr>
          <w:trHeight w:val="346"/>
        </w:trPr>
        <w:tc>
          <w:tcPr>
            <w:tcW w:w="9245" w:type="dxa"/>
            <w:gridSpan w:val="2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5D55ED" w:rsidRPr="000A0766" w:rsidRDefault="005D55ED" w:rsidP="00844B3A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</w:p>
        </w:tc>
      </w:tr>
      <w:tr w:rsidR="005D55ED" w:rsidRPr="000A0766" w:rsidTr="00844B3A">
        <w:trPr>
          <w:trHeight w:val="389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:rsidR="005D55ED" w:rsidRPr="000A0766" w:rsidRDefault="005D55ED" w:rsidP="00844B3A">
            <w:pPr>
              <w:spacing w:line="259" w:lineRule="auto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 xml:space="preserve">Постојеће стање </w:t>
            </w: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>у погледу термичке изолације објекта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5D55ED" w:rsidRPr="000A0766" w:rsidRDefault="005D55ED" w:rsidP="00844B3A">
            <w:pPr>
              <w:spacing w:line="259" w:lineRule="auto"/>
              <w:ind w:left="3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Број бодова</w:t>
            </w:r>
          </w:p>
        </w:tc>
      </w:tr>
      <w:tr w:rsidR="005D55ED" w:rsidRPr="000A0766" w:rsidTr="00844B3A">
        <w:trPr>
          <w:trHeight w:val="338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5D55ED" w:rsidRPr="000A0766" w:rsidRDefault="005D55ED" w:rsidP="00844B3A">
            <w:pPr>
              <w:spacing w:line="259" w:lineRule="auto"/>
              <w:ind w:left="7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 xml:space="preserve">Спољни зидови и кров без термичке изолације 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5D55ED" w:rsidRPr="000A0766" w:rsidRDefault="005D55ED" w:rsidP="00844B3A">
            <w:pPr>
              <w:spacing w:line="259" w:lineRule="auto"/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5</w:t>
            </w:r>
          </w:p>
        </w:tc>
      </w:tr>
      <w:tr w:rsidR="005D55ED" w:rsidRPr="000A0766" w:rsidTr="00844B3A">
        <w:trPr>
          <w:trHeight w:val="346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:rsidR="005D55ED" w:rsidRPr="000A0766" w:rsidRDefault="005D55ED" w:rsidP="00844B3A">
            <w:pPr>
              <w:spacing w:line="259" w:lineRule="auto"/>
              <w:ind w:left="7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 xml:space="preserve">Спољни зидови без а кров са термичком изолацијом 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5D55ED" w:rsidRPr="000A0766" w:rsidRDefault="005D55ED" w:rsidP="00844B3A">
            <w:pPr>
              <w:spacing w:line="259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10</w:t>
            </w:r>
          </w:p>
        </w:tc>
      </w:tr>
      <w:tr w:rsidR="005D55ED" w:rsidRPr="000A0766" w:rsidTr="00844B3A">
        <w:trPr>
          <w:trHeight w:val="346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:rsidR="005D55ED" w:rsidRPr="000A0766" w:rsidRDefault="005D55ED" w:rsidP="00844B3A">
            <w:pPr>
              <w:ind w:left="7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Спољни зидови са а кров без термичком изолацијом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5D55ED" w:rsidRPr="000A0766" w:rsidRDefault="005D55ED" w:rsidP="00844B3A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1</w:t>
            </w:r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5</w:t>
            </w:r>
          </w:p>
        </w:tc>
      </w:tr>
      <w:tr w:rsidR="005D55ED" w:rsidRPr="000A0766" w:rsidTr="00844B3A">
        <w:trPr>
          <w:trHeight w:val="346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:rsidR="005D55ED" w:rsidRPr="000A0766" w:rsidRDefault="005D55ED" w:rsidP="00844B3A">
            <w:pPr>
              <w:ind w:left="7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Спољни зидови и кров са термичком изолацијом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5D55ED" w:rsidRPr="000A0766" w:rsidRDefault="005D55ED" w:rsidP="00844B3A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20</w:t>
            </w:r>
          </w:p>
        </w:tc>
      </w:tr>
      <w:tr w:rsidR="005D55ED" w:rsidRPr="000A0766" w:rsidTr="00844B3A">
        <w:trPr>
          <w:trHeight w:val="281"/>
        </w:trPr>
        <w:tc>
          <w:tcPr>
            <w:tcW w:w="9245" w:type="dxa"/>
            <w:gridSpan w:val="2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5D55ED" w:rsidRPr="000A0766" w:rsidRDefault="005D55ED" w:rsidP="00844B3A">
            <w:pPr>
              <w:spacing w:line="259" w:lineRule="auto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</w:p>
        </w:tc>
      </w:tr>
      <w:tr w:rsidR="005D55ED" w:rsidRPr="00E51645" w:rsidTr="00844B3A">
        <w:trPr>
          <w:trHeight w:val="353"/>
        </w:trPr>
        <w:tc>
          <w:tcPr>
            <w:tcW w:w="9245" w:type="dxa"/>
            <w:gridSpan w:val="2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:rsidR="005D55ED" w:rsidRDefault="005D55ED" w:rsidP="00844B3A">
            <w:pPr>
              <w:ind w:left="13"/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</w:pPr>
            <w:r w:rsidRPr="00E51645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 xml:space="preserve">К </w:t>
            </w:r>
            <w:proofErr w:type="spellStart"/>
            <w:r w:rsidRPr="00E51645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фактор</w:t>
            </w:r>
            <w:proofErr w:type="spellEnd"/>
            <w:r w:rsidRPr="00E51645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 xml:space="preserve"> </w:t>
            </w:r>
            <w:proofErr w:type="spellStart"/>
            <w:r w:rsidRPr="00E51645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заузетости</w:t>
            </w:r>
            <w:proofErr w:type="spellEnd"/>
            <w:r w:rsidRPr="00E51645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 xml:space="preserve"> </w:t>
            </w:r>
            <w:proofErr w:type="spellStart"/>
            <w:r w:rsidRPr="00E51645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површине</w:t>
            </w:r>
            <w:proofErr w:type="spellEnd"/>
            <w:r w:rsidRPr="00E51645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 xml:space="preserve"> </w:t>
            </w:r>
            <w:proofErr w:type="spellStart"/>
            <w:r w:rsidRPr="00E51645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за</w:t>
            </w:r>
            <w:proofErr w:type="spellEnd"/>
            <w:r w:rsidRPr="00E51645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 xml:space="preserve"> </w:t>
            </w:r>
            <w:proofErr w:type="spellStart"/>
            <w:r w:rsidRPr="00E51645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породичне</w:t>
            </w:r>
            <w:proofErr w:type="spellEnd"/>
            <w:r w:rsidRPr="00E51645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 xml:space="preserve"> </w:t>
            </w:r>
            <w:proofErr w:type="spellStart"/>
            <w:r w:rsidRPr="00E51645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куће</w:t>
            </w:r>
            <w:proofErr w:type="spellEnd"/>
          </w:p>
          <w:p w:rsidR="00F26C03" w:rsidRPr="00E51645" w:rsidRDefault="00F26C03" w:rsidP="00844B3A">
            <w:pPr>
              <w:ind w:left="13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0A0766"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  <w:t>К фактор заузетости површине, који представља количник укупне површине стамбеног објекта (из пореске пријаве) и броја корисника тог објекта.</w:t>
            </w:r>
          </w:p>
        </w:tc>
      </w:tr>
      <w:tr w:rsidR="005D55ED" w:rsidRPr="000A0766" w:rsidTr="00844B3A">
        <w:trPr>
          <w:trHeight w:val="346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5D55ED" w:rsidRPr="000A0766" w:rsidRDefault="005D55ED" w:rsidP="00844B3A">
            <w:pPr>
              <w:spacing w:line="259" w:lineRule="auto"/>
              <w:ind w:left="22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 xml:space="preserve">К&lt;15 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5D55ED" w:rsidRPr="000A0766" w:rsidRDefault="005D55ED" w:rsidP="00844B3A">
            <w:pPr>
              <w:spacing w:line="259" w:lineRule="auto"/>
              <w:ind w:left="2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5</w:t>
            </w:r>
          </w:p>
        </w:tc>
      </w:tr>
      <w:tr w:rsidR="005D55ED" w:rsidRPr="000A0766" w:rsidTr="00844B3A">
        <w:trPr>
          <w:trHeight w:val="346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5D55ED" w:rsidRPr="000A0766" w:rsidRDefault="005D55ED" w:rsidP="00844B3A">
            <w:pPr>
              <w:ind w:left="22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15≤К&lt;17,5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5D55ED" w:rsidRPr="000A0766" w:rsidRDefault="005D55ED" w:rsidP="00844B3A">
            <w:pPr>
              <w:ind w:left="2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4,5</w:t>
            </w:r>
          </w:p>
        </w:tc>
      </w:tr>
      <w:tr w:rsidR="005D55ED" w:rsidRPr="000A0766" w:rsidTr="00844B3A">
        <w:trPr>
          <w:trHeight w:val="343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5D55ED" w:rsidRPr="000A0766" w:rsidRDefault="005D55ED" w:rsidP="00844B3A">
            <w:pPr>
              <w:spacing w:line="259" w:lineRule="auto"/>
              <w:ind w:left="22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 xml:space="preserve">17,5≤К&lt;20 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5D55ED" w:rsidRPr="000A0766" w:rsidRDefault="005D55ED" w:rsidP="00844B3A">
            <w:pPr>
              <w:spacing w:line="259" w:lineRule="auto"/>
              <w:ind w:left="27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4</w:t>
            </w:r>
          </w:p>
        </w:tc>
      </w:tr>
      <w:tr w:rsidR="005D55ED" w:rsidRPr="000A0766" w:rsidTr="00844B3A">
        <w:trPr>
          <w:trHeight w:val="346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5D55ED" w:rsidRPr="000A0766" w:rsidRDefault="005D55ED" w:rsidP="00844B3A">
            <w:pPr>
              <w:spacing w:line="259" w:lineRule="auto"/>
              <w:ind w:left="14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 xml:space="preserve">20≤К&lt;22,5 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5D55ED" w:rsidRPr="000A0766" w:rsidRDefault="005D55ED" w:rsidP="00844B3A">
            <w:pPr>
              <w:spacing w:line="259" w:lineRule="auto"/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3,5</w:t>
            </w:r>
          </w:p>
        </w:tc>
      </w:tr>
      <w:tr w:rsidR="005D55ED" w:rsidRPr="000A0766" w:rsidTr="00844B3A">
        <w:trPr>
          <w:trHeight w:val="353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5D55ED" w:rsidRPr="000A0766" w:rsidRDefault="005D55ED" w:rsidP="00844B3A">
            <w:pPr>
              <w:ind w:left="14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22,5≤К&lt;25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5D55ED" w:rsidRPr="000A0766" w:rsidRDefault="005D55ED" w:rsidP="00844B3A">
            <w:pPr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3</w:t>
            </w:r>
          </w:p>
        </w:tc>
      </w:tr>
      <w:tr w:rsidR="005D55ED" w:rsidRPr="000A0766" w:rsidTr="00844B3A">
        <w:trPr>
          <w:trHeight w:val="353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5D55ED" w:rsidRPr="000A0766" w:rsidRDefault="005D55ED" w:rsidP="00844B3A">
            <w:pPr>
              <w:spacing w:line="259" w:lineRule="auto"/>
              <w:ind w:left="14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 xml:space="preserve">25≤К≤27,5 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5D55ED" w:rsidRPr="000A0766" w:rsidRDefault="005D55ED" w:rsidP="00844B3A">
            <w:pPr>
              <w:spacing w:line="259" w:lineRule="auto"/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2,5</w:t>
            </w:r>
          </w:p>
        </w:tc>
      </w:tr>
      <w:tr w:rsidR="005D55ED" w:rsidRPr="000A0766" w:rsidTr="00844B3A">
        <w:trPr>
          <w:trHeight w:val="353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5D55ED" w:rsidRPr="000A0766" w:rsidRDefault="005D55ED" w:rsidP="00844B3A">
            <w:pPr>
              <w:ind w:left="14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27,5≤К≤30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5D55ED" w:rsidRPr="000A0766" w:rsidRDefault="005D55ED" w:rsidP="00844B3A">
            <w:pPr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2</w:t>
            </w:r>
          </w:p>
        </w:tc>
      </w:tr>
      <w:tr w:rsidR="005D55ED" w:rsidRPr="000A0766" w:rsidTr="00844B3A">
        <w:trPr>
          <w:trHeight w:val="353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:rsidR="005D55ED" w:rsidRPr="000A0766" w:rsidRDefault="005D55ED" w:rsidP="00844B3A">
            <w:pPr>
              <w:ind w:left="14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lastRenderedPageBreak/>
              <w:t>К&gt;30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5D55ED" w:rsidRPr="000A0766" w:rsidRDefault="005D55ED" w:rsidP="00844B3A">
            <w:pPr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1</w:t>
            </w:r>
          </w:p>
        </w:tc>
      </w:tr>
      <w:tr w:rsidR="005D55ED" w:rsidRPr="000A0766" w:rsidTr="00844B3A">
        <w:trPr>
          <w:trHeight w:val="353"/>
        </w:trPr>
        <w:tc>
          <w:tcPr>
            <w:tcW w:w="9245" w:type="dxa"/>
            <w:gridSpan w:val="2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:rsidR="005D55ED" w:rsidRPr="000A0766" w:rsidRDefault="005D55ED" w:rsidP="00844B3A">
            <w:pPr>
              <w:ind w:left="13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5D55ED" w:rsidRPr="00C14560" w:rsidTr="00844B3A">
        <w:trPr>
          <w:trHeight w:val="667"/>
        </w:trPr>
        <w:tc>
          <w:tcPr>
            <w:tcW w:w="9245" w:type="dxa"/>
            <w:gridSpan w:val="2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5D55ED" w:rsidRPr="00C14560" w:rsidRDefault="005D55ED" w:rsidP="00844B3A">
            <w:pPr>
              <w:spacing w:line="259" w:lineRule="auto"/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</w:pPr>
            <w:r w:rsidRPr="00C14560">
              <w:rPr>
                <w:rFonts w:ascii="Times New Roman" w:eastAsia="Times New Roman" w:hAnsi="Times New Roman" w:cs="Times New Roman"/>
                <w:b/>
                <w:sz w:val="24"/>
                <w:szCs w:val="24"/>
                <w:lang w:val="sr-Cyrl-CS"/>
              </w:rPr>
              <w:t>Коришћење субвенција за енергетску санацију (средства општине/републике)</w:t>
            </w:r>
          </w:p>
        </w:tc>
      </w:tr>
      <w:tr w:rsidR="005D55ED" w:rsidRPr="000A0766" w:rsidTr="00844B3A">
        <w:trPr>
          <w:trHeight w:val="410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:rsidR="005D55ED" w:rsidRPr="000A0766" w:rsidRDefault="005D55ED" w:rsidP="00844B3A">
            <w:pPr>
              <w:spacing w:line="259" w:lineRule="auto"/>
              <w:ind w:left="14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5D55ED" w:rsidRPr="000A0766" w:rsidRDefault="005D55ED" w:rsidP="00844B3A">
            <w:pPr>
              <w:spacing w:line="259" w:lineRule="auto"/>
              <w:ind w:left="17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Број</w:t>
            </w:r>
            <w:proofErr w:type="spellEnd"/>
            <w:r w:rsidRPr="000A0766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бодова</w:t>
            </w:r>
            <w:proofErr w:type="spellEnd"/>
          </w:p>
        </w:tc>
      </w:tr>
      <w:tr w:rsidR="005D55ED" w:rsidRPr="000A0766" w:rsidTr="00844B3A">
        <w:trPr>
          <w:trHeight w:val="346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5D55ED" w:rsidRPr="000A0766" w:rsidRDefault="005D55ED" w:rsidP="00844B3A">
            <w:pPr>
              <w:spacing w:line="259" w:lineRule="auto"/>
              <w:ind w:left="22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 xml:space="preserve">Средства нису коришћена у последње три године  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5D55ED" w:rsidRPr="000A0766" w:rsidRDefault="005D55ED" w:rsidP="00844B3A">
            <w:pPr>
              <w:spacing w:line="259" w:lineRule="auto"/>
              <w:ind w:left="2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5</w:t>
            </w:r>
          </w:p>
        </w:tc>
      </w:tr>
      <w:tr w:rsidR="005D55ED" w:rsidRPr="000A0766" w:rsidTr="00844B3A">
        <w:trPr>
          <w:trHeight w:val="346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5D55ED" w:rsidRPr="000A0766" w:rsidRDefault="005D55ED" w:rsidP="00844B3A">
            <w:pPr>
              <w:ind w:left="22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 xml:space="preserve">Средства су коришћена у последње три године  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5D55ED" w:rsidRPr="000A0766" w:rsidRDefault="005D55ED" w:rsidP="00844B3A">
            <w:pPr>
              <w:ind w:left="2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0</w:t>
            </w:r>
          </w:p>
        </w:tc>
      </w:tr>
    </w:tbl>
    <w:p w:rsidR="00E55D56" w:rsidRDefault="00E55D56" w:rsidP="009D3861">
      <w:pPr>
        <w:spacing w:after="0" w:line="240" w:lineRule="auto"/>
        <w:ind w:firstLine="612"/>
        <w:jc w:val="both"/>
        <w:rPr>
          <w:rFonts w:ascii="Times New Roman" w:eastAsia="Times New Roman" w:hAnsi="Times New Roman" w:cs="Times New Roman"/>
          <w:sz w:val="24"/>
          <w:szCs w:val="24"/>
          <w:lang w:val="sr-Cyrl-CS"/>
        </w:rPr>
      </w:pPr>
    </w:p>
    <w:tbl>
      <w:tblPr>
        <w:tblStyle w:val="TableGrid0"/>
        <w:tblW w:w="9245" w:type="dxa"/>
        <w:tblInd w:w="-94" w:type="dxa"/>
        <w:tblCellMar>
          <w:left w:w="101" w:type="dxa"/>
          <w:right w:w="115" w:type="dxa"/>
        </w:tblCellMar>
        <w:tblLook w:val="04A0"/>
      </w:tblPr>
      <w:tblGrid>
        <w:gridCol w:w="7755"/>
        <w:gridCol w:w="1490"/>
      </w:tblGrid>
      <w:tr w:rsidR="009D3861" w:rsidRPr="000A0766" w:rsidTr="009D3861">
        <w:trPr>
          <w:trHeight w:val="667"/>
        </w:trPr>
        <w:tc>
          <w:tcPr>
            <w:tcW w:w="9245" w:type="dxa"/>
            <w:gridSpan w:val="2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9D3861" w:rsidRPr="00E75D7C" w:rsidRDefault="00844B3A" w:rsidP="00F26C03">
            <w:pPr>
              <w:spacing w:line="259" w:lineRule="auto"/>
              <w:jc w:val="both"/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</w:pPr>
            <w:r>
              <w:rPr>
                <w:rStyle w:val="markedcontent"/>
                <w:rFonts w:ascii="Times New Roman" w:hAnsi="Times New Roman" w:cs="Times New Roman"/>
                <w:b/>
                <w:sz w:val="24"/>
                <w:szCs w:val="24"/>
                <w:lang w:val="en-US"/>
              </w:rPr>
              <w:t>7</w:t>
            </w:r>
            <w:r w:rsidR="005D55ED">
              <w:rPr>
                <w:rStyle w:val="markedcontent"/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  <w:t xml:space="preserve">. </w:t>
            </w:r>
            <w:r w:rsidR="00F26C03">
              <w:rPr>
                <w:rStyle w:val="markedcontent"/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  <w:t>Н</w:t>
            </w:r>
            <w:r w:rsidR="00F26C03" w:rsidRPr="00F26C03">
              <w:rPr>
                <w:rStyle w:val="markedcontent"/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  <w:t xml:space="preserve">абавка и уградње соларних колектора у инсталацију за централну припрему потрошне топле воде за грејање санитарне потрошне топле воде и пратеће инсталације грејног система </w:t>
            </w:r>
            <w:r w:rsidR="00F26C03">
              <w:rPr>
                <w:rStyle w:val="markedcontent"/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  <w:t>(</w:t>
            </w:r>
            <w:r w:rsidR="009D3861">
              <w:rPr>
                <w:rStyle w:val="markedcontent"/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  <w:t>за породичне куће</w:t>
            </w:r>
            <w:r w:rsidR="00F26C03">
              <w:rPr>
                <w:rStyle w:val="markedcontent"/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  <w:t>)</w:t>
            </w:r>
          </w:p>
        </w:tc>
      </w:tr>
      <w:tr w:rsidR="009D3861" w:rsidRPr="000A0766" w:rsidTr="009D3861">
        <w:trPr>
          <w:trHeight w:val="281"/>
        </w:trPr>
        <w:tc>
          <w:tcPr>
            <w:tcW w:w="9245" w:type="dxa"/>
            <w:gridSpan w:val="2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9D3861" w:rsidRPr="000A0766" w:rsidRDefault="009D3861" w:rsidP="009D3861">
            <w:pPr>
              <w:spacing w:line="259" w:lineRule="auto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</w:p>
        </w:tc>
      </w:tr>
      <w:tr w:rsidR="009D3861" w:rsidRPr="000A0766" w:rsidTr="009D3861">
        <w:trPr>
          <w:trHeight w:val="410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:rsidR="009D3861" w:rsidRPr="000A0766" w:rsidRDefault="009D3861" w:rsidP="009D3861">
            <w:pPr>
              <w:spacing w:line="259" w:lineRule="auto"/>
              <w:ind w:left="14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>Постојећи начин грејања на: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9D3861" w:rsidRPr="000A0766" w:rsidRDefault="009D3861" w:rsidP="009D3861">
            <w:pPr>
              <w:spacing w:line="259" w:lineRule="auto"/>
              <w:ind w:left="17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Број бодова</w:t>
            </w:r>
          </w:p>
        </w:tc>
      </w:tr>
      <w:tr w:rsidR="009D3861" w:rsidRPr="000A0766" w:rsidTr="009D3861">
        <w:trPr>
          <w:trHeight w:val="346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:rsidR="009D3861" w:rsidRPr="000A0766" w:rsidRDefault="009D3861" w:rsidP="009D3861">
            <w:pPr>
              <w:spacing w:line="259" w:lineRule="auto"/>
              <w:ind w:left="22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 xml:space="preserve">Угаљ/ лож уље,/мазут 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9D3861" w:rsidRPr="000A0766" w:rsidRDefault="009D3861" w:rsidP="009D3861">
            <w:pPr>
              <w:spacing w:line="259" w:lineRule="auto"/>
              <w:ind w:left="20"/>
              <w:jc w:val="center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5</w:t>
            </w: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0</w:t>
            </w:r>
          </w:p>
        </w:tc>
      </w:tr>
      <w:tr w:rsidR="009D3861" w:rsidRPr="000A0766" w:rsidTr="009D3861">
        <w:trPr>
          <w:trHeight w:val="343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:rsidR="009D3861" w:rsidRPr="000A0766" w:rsidRDefault="009D3861" w:rsidP="009D3861">
            <w:pPr>
              <w:spacing w:line="259" w:lineRule="auto"/>
              <w:ind w:left="22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Електрична енергија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9D3861" w:rsidRPr="000A0766" w:rsidRDefault="009D3861" w:rsidP="009D3861">
            <w:pPr>
              <w:spacing w:line="259" w:lineRule="auto"/>
              <w:ind w:left="27"/>
              <w:jc w:val="center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4</w:t>
            </w: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0</w:t>
            </w:r>
          </w:p>
        </w:tc>
      </w:tr>
      <w:tr w:rsidR="009D3861" w:rsidRPr="000A0766" w:rsidTr="009D3861">
        <w:trPr>
          <w:trHeight w:val="346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:rsidR="009D3861" w:rsidRPr="000A0766" w:rsidRDefault="009D3861" w:rsidP="009D3861">
            <w:pPr>
              <w:spacing w:line="259" w:lineRule="auto"/>
              <w:ind w:left="14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Дрво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9D3861" w:rsidRPr="000A0766" w:rsidRDefault="009D3861" w:rsidP="009D3861">
            <w:pPr>
              <w:spacing w:line="259" w:lineRule="auto"/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2</w:t>
            </w: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0</w:t>
            </w:r>
          </w:p>
        </w:tc>
      </w:tr>
      <w:tr w:rsidR="009D3861" w:rsidRPr="000A0766" w:rsidTr="009D3861">
        <w:trPr>
          <w:trHeight w:val="353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:rsidR="009D3861" w:rsidRPr="000A0766" w:rsidRDefault="009D3861" w:rsidP="009D3861">
            <w:pPr>
              <w:spacing w:line="259" w:lineRule="auto"/>
              <w:ind w:left="14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Природни гас/пелет/даљинско грејање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9D3861" w:rsidRPr="000A0766" w:rsidRDefault="009D3861" w:rsidP="009D3861">
            <w:pPr>
              <w:spacing w:line="259" w:lineRule="auto"/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5</w:t>
            </w:r>
          </w:p>
        </w:tc>
      </w:tr>
      <w:tr w:rsidR="009D3861" w:rsidRPr="000A0766" w:rsidTr="009D3861">
        <w:trPr>
          <w:trHeight w:val="353"/>
        </w:trPr>
        <w:tc>
          <w:tcPr>
            <w:tcW w:w="9245" w:type="dxa"/>
            <w:gridSpan w:val="2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:rsidR="009D3861" w:rsidRPr="000A0766" w:rsidRDefault="009D3861" w:rsidP="009D3861">
            <w:pPr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</w:p>
        </w:tc>
      </w:tr>
      <w:tr w:rsidR="009D3861" w:rsidRPr="000A0766" w:rsidTr="009D3861">
        <w:trPr>
          <w:trHeight w:val="389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:rsidR="009D3861" w:rsidRPr="000A0766" w:rsidRDefault="009D3861" w:rsidP="00F26C03">
            <w:pPr>
              <w:spacing w:line="259" w:lineRule="auto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</w:pPr>
            <w:r w:rsidRPr="000A0766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val="sr-Cyrl-CS"/>
              </w:rPr>
              <w:t>Постојеће карактеристике спољне столарије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9D3861" w:rsidRPr="000A0766" w:rsidRDefault="009D3861" w:rsidP="009D3861">
            <w:pPr>
              <w:spacing w:line="259" w:lineRule="auto"/>
              <w:ind w:left="3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Број бодова</w:t>
            </w:r>
          </w:p>
        </w:tc>
      </w:tr>
      <w:tr w:rsidR="009D3861" w:rsidRPr="000A0766" w:rsidTr="009D3861">
        <w:trPr>
          <w:trHeight w:val="338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9D3861" w:rsidRPr="000A0766" w:rsidRDefault="009D3861" w:rsidP="009D3861">
            <w:pPr>
              <w:spacing w:line="259" w:lineRule="auto"/>
              <w:ind w:left="7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  <w:t>Дрвени, једноструки са једним стаклом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9D3861" w:rsidRPr="000A0766" w:rsidRDefault="009D3861" w:rsidP="009D3861">
            <w:pPr>
              <w:spacing w:line="259" w:lineRule="auto"/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5</w:t>
            </w:r>
          </w:p>
        </w:tc>
      </w:tr>
      <w:tr w:rsidR="009D3861" w:rsidRPr="000A0766" w:rsidTr="009D3861">
        <w:trPr>
          <w:trHeight w:val="338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9D3861" w:rsidRPr="000A0766" w:rsidRDefault="009D3861" w:rsidP="009D3861">
            <w:pPr>
              <w:ind w:left="7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  <w:t>Дрвени, двоструки са размакнутим крилима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9D3861" w:rsidRPr="000A0766" w:rsidRDefault="009D3861" w:rsidP="009D3861">
            <w:pPr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10</w:t>
            </w:r>
          </w:p>
        </w:tc>
      </w:tr>
      <w:tr w:rsidR="009D3861" w:rsidRPr="000A0766" w:rsidTr="009D3861">
        <w:trPr>
          <w:trHeight w:val="346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9D3861" w:rsidRPr="000A0766" w:rsidRDefault="009D3861" w:rsidP="009D3861">
            <w:pPr>
              <w:spacing w:line="259" w:lineRule="auto"/>
              <w:ind w:left="7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  <w:t>Дрвени, једноструки са дуплим стаклом или вакум стаклом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9D3861" w:rsidRPr="000A0766" w:rsidRDefault="009D3861" w:rsidP="009D3861">
            <w:pPr>
              <w:spacing w:line="259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15</w:t>
            </w:r>
          </w:p>
        </w:tc>
      </w:tr>
      <w:tr w:rsidR="009D3861" w:rsidRPr="000A0766" w:rsidTr="009D3861">
        <w:trPr>
          <w:trHeight w:val="346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9D3861" w:rsidRPr="000A0766" w:rsidRDefault="009D3861" w:rsidP="009D3861">
            <w:pPr>
              <w:ind w:left="7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  <w:t xml:space="preserve">ПВЦ, алуминијум 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9D3861" w:rsidRPr="000A0766" w:rsidRDefault="009D3861" w:rsidP="009D3861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20</w:t>
            </w:r>
          </w:p>
        </w:tc>
      </w:tr>
      <w:tr w:rsidR="009D3861" w:rsidRPr="000A0766" w:rsidTr="009D3861">
        <w:trPr>
          <w:trHeight w:val="346"/>
        </w:trPr>
        <w:tc>
          <w:tcPr>
            <w:tcW w:w="9245" w:type="dxa"/>
            <w:gridSpan w:val="2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9D3861" w:rsidRPr="000A0766" w:rsidRDefault="009D3861" w:rsidP="009D3861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</w:p>
        </w:tc>
      </w:tr>
      <w:tr w:rsidR="009D3861" w:rsidRPr="000A0766" w:rsidTr="009D3861">
        <w:trPr>
          <w:trHeight w:val="389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:rsidR="009D3861" w:rsidRPr="000A0766" w:rsidRDefault="009D3861" w:rsidP="009D3861">
            <w:pPr>
              <w:spacing w:line="259" w:lineRule="auto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 xml:space="preserve">Постојеће стање </w:t>
            </w: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>у погледу термичке изолације објекта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9D3861" w:rsidRPr="000A0766" w:rsidRDefault="009D3861" w:rsidP="009D3861">
            <w:pPr>
              <w:spacing w:line="259" w:lineRule="auto"/>
              <w:ind w:left="3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Број бодова</w:t>
            </w:r>
          </w:p>
        </w:tc>
      </w:tr>
      <w:tr w:rsidR="009D3861" w:rsidRPr="000A0766" w:rsidTr="009D3861">
        <w:trPr>
          <w:trHeight w:val="338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9D3861" w:rsidRPr="000A0766" w:rsidRDefault="009D3861" w:rsidP="009D3861">
            <w:pPr>
              <w:spacing w:line="259" w:lineRule="auto"/>
              <w:ind w:left="7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 xml:space="preserve">Спољни зидови и кров без термичке изолације 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9D3861" w:rsidRPr="000A0766" w:rsidRDefault="009D3861" w:rsidP="009D3861">
            <w:pPr>
              <w:spacing w:line="259" w:lineRule="auto"/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5</w:t>
            </w:r>
          </w:p>
        </w:tc>
      </w:tr>
      <w:tr w:rsidR="009D3861" w:rsidRPr="000A0766" w:rsidTr="009D3861">
        <w:trPr>
          <w:trHeight w:val="346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:rsidR="009D3861" w:rsidRPr="000A0766" w:rsidRDefault="009D3861" w:rsidP="009D3861">
            <w:pPr>
              <w:spacing w:line="259" w:lineRule="auto"/>
              <w:ind w:left="7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 xml:space="preserve">Спољни зидови без а кров са термичком изолацијом 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9D3861" w:rsidRPr="000A0766" w:rsidRDefault="009D3861" w:rsidP="009D3861">
            <w:pPr>
              <w:spacing w:line="259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10</w:t>
            </w:r>
          </w:p>
        </w:tc>
      </w:tr>
      <w:tr w:rsidR="009D3861" w:rsidRPr="000A0766" w:rsidTr="009D3861">
        <w:trPr>
          <w:trHeight w:val="346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:rsidR="009D3861" w:rsidRPr="000A0766" w:rsidRDefault="009D3861" w:rsidP="009D3861">
            <w:pPr>
              <w:ind w:left="7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Спољни зидови са а кров без термичком изолацијом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9D3861" w:rsidRPr="000A0766" w:rsidRDefault="009D3861" w:rsidP="009D3861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1</w:t>
            </w:r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5</w:t>
            </w:r>
          </w:p>
        </w:tc>
      </w:tr>
      <w:tr w:rsidR="009D3861" w:rsidRPr="000A0766" w:rsidTr="009D3861">
        <w:trPr>
          <w:trHeight w:val="346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:rsidR="009D3861" w:rsidRPr="000A0766" w:rsidRDefault="009D3861" w:rsidP="009D3861">
            <w:pPr>
              <w:ind w:left="7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Спољни зидови и кров са термичком изолацијом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9D3861" w:rsidRPr="000A0766" w:rsidRDefault="009D3861" w:rsidP="009D3861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20</w:t>
            </w:r>
          </w:p>
        </w:tc>
      </w:tr>
      <w:tr w:rsidR="009D3861" w:rsidRPr="000A0766" w:rsidTr="009D3861">
        <w:trPr>
          <w:trHeight w:val="281"/>
        </w:trPr>
        <w:tc>
          <w:tcPr>
            <w:tcW w:w="9245" w:type="dxa"/>
            <w:gridSpan w:val="2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9D3861" w:rsidRPr="000A0766" w:rsidRDefault="009D3861" w:rsidP="009D3861">
            <w:pPr>
              <w:spacing w:line="259" w:lineRule="auto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</w:p>
        </w:tc>
      </w:tr>
      <w:tr w:rsidR="009D3861" w:rsidRPr="00E51645" w:rsidTr="009D3861">
        <w:trPr>
          <w:trHeight w:val="353"/>
        </w:trPr>
        <w:tc>
          <w:tcPr>
            <w:tcW w:w="9245" w:type="dxa"/>
            <w:gridSpan w:val="2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:rsidR="009D3861" w:rsidRDefault="009D3861" w:rsidP="009D3861">
            <w:pPr>
              <w:ind w:left="13"/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</w:pPr>
            <w:r w:rsidRPr="00E51645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 xml:space="preserve">К </w:t>
            </w:r>
            <w:proofErr w:type="spellStart"/>
            <w:r w:rsidRPr="00E51645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фактор</w:t>
            </w:r>
            <w:proofErr w:type="spellEnd"/>
            <w:r w:rsidRPr="00E51645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 xml:space="preserve"> </w:t>
            </w:r>
            <w:proofErr w:type="spellStart"/>
            <w:r w:rsidRPr="00E51645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заузетости</w:t>
            </w:r>
            <w:proofErr w:type="spellEnd"/>
            <w:r w:rsidRPr="00E51645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 xml:space="preserve"> </w:t>
            </w:r>
            <w:proofErr w:type="spellStart"/>
            <w:r w:rsidRPr="00E51645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површине</w:t>
            </w:r>
            <w:proofErr w:type="spellEnd"/>
            <w:r w:rsidRPr="00E51645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 xml:space="preserve"> </w:t>
            </w:r>
            <w:proofErr w:type="spellStart"/>
            <w:r w:rsidRPr="00E51645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за</w:t>
            </w:r>
            <w:proofErr w:type="spellEnd"/>
            <w:r w:rsidRPr="00E51645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 xml:space="preserve"> </w:t>
            </w:r>
            <w:proofErr w:type="spellStart"/>
            <w:r w:rsidRPr="00E51645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породичне</w:t>
            </w:r>
            <w:proofErr w:type="spellEnd"/>
            <w:r w:rsidRPr="00E51645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 xml:space="preserve"> </w:t>
            </w:r>
            <w:proofErr w:type="spellStart"/>
            <w:r w:rsidRPr="00E51645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куће</w:t>
            </w:r>
            <w:proofErr w:type="spellEnd"/>
          </w:p>
          <w:p w:rsidR="00F26C03" w:rsidRPr="00E51645" w:rsidRDefault="00F26C03" w:rsidP="009D3861">
            <w:pPr>
              <w:ind w:left="13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0A0766"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  <w:t>К фактор заузетости површине, који представља количник укупне површине стамбеног објекта (из пореске пријаве) и броја корисника тог објекта.</w:t>
            </w:r>
          </w:p>
        </w:tc>
      </w:tr>
      <w:tr w:rsidR="009D3861" w:rsidRPr="000A0766" w:rsidTr="009D3861">
        <w:trPr>
          <w:trHeight w:val="346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9D3861" w:rsidRPr="000A0766" w:rsidRDefault="009D3861" w:rsidP="009D3861">
            <w:pPr>
              <w:spacing w:line="259" w:lineRule="auto"/>
              <w:ind w:left="22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 xml:space="preserve">К&lt;15 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9D3861" w:rsidRPr="000A0766" w:rsidRDefault="009D3861" w:rsidP="009D3861">
            <w:pPr>
              <w:spacing w:line="259" w:lineRule="auto"/>
              <w:ind w:left="2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5</w:t>
            </w:r>
          </w:p>
        </w:tc>
      </w:tr>
      <w:tr w:rsidR="009D3861" w:rsidRPr="000A0766" w:rsidTr="009D3861">
        <w:trPr>
          <w:trHeight w:val="346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9D3861" w:rsidRPr="000A0766" w:rsidRDefault="009D3861" w:rsidP="009D3861">
            <w:pPr>
              <w:ind w:left="22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15≤К&lt;17,5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9D3861" w:rsidRPr="000A0766" w:rsidRDefault="009D3861" w:rsidP="009D3861">
            <w:pPr>
              <w:ind w:left="2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4,5</w:t>
            </w:r>
          </w:p>
        </w:tc>
      </w:tr>
      <w:tr w:rsidR="009D3861" w:rsidRPr="000A0766" w:rsidTr="009D3861">
        <w:trPr>
          <w:trHeight w:val="343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9D3861" w:rsidRPr="000A0766" w:rsidRDefault="009D3861" w:rsidP="009D3861">
            <w:pPr>
              <w:spacing w:line="259" w:lineRule="auto"/>
              <w:ind w:left="22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 xml:space="preserve">17,5≤К&lt;20 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9D3861" w:rsidRPr="000A0766" w:rsidRDefault="009D3861" w:rsidP="009D3861">
            <w:pPr>
              <w:spacing w:line="259" w:lineRule="auto"/>
              <w:ind w:left="27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4</w:t>
            </w:r>
          </w:p>
        </w:tc>
      </w:tr>
      <w:tr w:rsidR="009D3861" w:rsidRPr="000A0766" w:rsidTr="009D3861">
        <w:trPr>
          <w:trHeight w:val="346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9D3861" w:rsidRPr="000A0766" w:rsidRDefault="009D3861" w:rsidP="009D3861">
            <w:pPr>
              <w:spacing w:line="259" w:lineRule="auto"/>
              <w:ind w:left="14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 xml:space="preserve">20≤К&lt;22,5 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9D3861" w:rsidRPr="000A0766" w:rsidRDefault="009D3861" w:rsidP="009D3861">
            <w:pPr>
              <w:spacing w:line="259" w:lineRule="auto"/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3,5</w:t>
            </w:r>
          </w:p>
        </w:tc>
      </w:tr>
      <w:tr w:rsidR="009D3861" w:rsidRPr="000A0766" w:rsidTr="009D3861">
        <w:trPr>
          <w:trHeight w:val="353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9D3861" w:rsidRPr="000A0766" w:rsidRDefault="009D3861" w:rsidP="009D3861">
            <w:pPr>
              <w:ind w:left="14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lastRenderedPageBreak/>
              <w:t>22,5≤К&lt;25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9D3861" w:rsidRPr="000A0766" w:rsidRDefault="009D3861" w:rsidP="009D3861">
            <w:pPr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3</w:t>
            </w:r>
          </w:p>
        </w:tc>
      </w:tr>
      <w:tr w:rsidR="009D3861" w:rsidRPr="000A0766" w:rsidTr="009D3861">
        <w:trPr>
          <w:trHeight w:val="353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9D3861" w:rsidRPr="000A0766" w:rsidRDefault="009D3861" w:rsidP="009D3861">
            <w:pPr>
              <w:spacing w:line="259" w:lineRule="auto"/>
              <w:ind w:left="14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 xml:space="preserve">25≤К≤27,5 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9D3861" w:rsidRPr="000A0766" w:rsidRDefault="009D3861" w:rsidP="009D3861">
            <w:pPr>
              <w:spacing w:line="259" w:lineRule="auto"/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2,5</w:t>
            </w:r>
          </w:p>
        </w:tc>
      </w:tr>
      <w:tr w:rsidR="009D3861" w:rsidRPr="000A0766" w:rsidTr="009D3861">
        <w:trPr>
          <w:trHeight w:val="353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9D3861" w:rsidRPr="000A0766" w:rsidRDefault="009D3861" w:rsidP="009D3861">
            <w:pPr>
              <w:ind w:left="14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27,5≤К≤30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9D3861" w:rsidRPr="000A0766" w:rsidRDefault="009D3861" w:rsidP="009D3861">
            <w:pPr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2</w:t>
            </w:r>
          </w:p>
        </w:tc>
      </w:tr>
      <w:tr w:rsidR="009D3861" w:rsidRPr="000A0766" w:rsidTr="009D3861">
        <w:trPr>
          <w:trHeight w:val="353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:rsidR="009D3861" w:rsidRPr="000A0766" w:rsidRDefault="009D3861" w:rsidP="009D3861">
            <w:pPr>
              <w:ind w:left="14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К&gt;30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9D3861" w:rsidRPr="000A0766" w:rsidRDefault="009D3861" w:rsidP="009D3861">
            <w:pPr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1</w:t>
            </w:r>
          </w:p>
        </w:tc>
      </w:tr>
      <w:tr w:rsidR="009D3861" w:rsidRPr="000A0766" w:rsidTr="009D3861">
        <w:trPr>
          <w:trHeight w:val="353"/>
        </w:trPr>
        <w:tc>
          <w:tcPr>
            <w:tcW w:w="9245" w:type="dxa"/>
            <w:gridSpan w:val="2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:rsidR="009D3861" w:rsidRPr="000A0766" w:rsidRDefault="009D3861" w:rsidP="009D3861">
            <w:pPr>
              <w:ind w:left="13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9D3861" w:rsidRPr="00C14560" w:rsidTr="009D3861">
        <w:trPr>
          <w:trHeight w:val="667"/>
        </w:trPr>
        <w:tc>
          <w:tcPr>
            <w:tcW w:w="9245" w:type="dxa"/>
            <w:gridSpan w:val="2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9D3861" w:rsidRPr="00C14560" w:rsidRDefault="009D3861" w:rsidP="009D3861">
            <w:pPr>
              <w:spacing w:line="259" w:lineRule="auto"/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</w:pPr>
            <w:r w:rsidRPr="00C14560">
              <w:rPr>
                <w:rFonts w:ascii="Times New Roman" w:eastAsia="Times New Roman" w:hAnsi="Times New Roman" w:cs="Times New Roman"/>
                <w:b/>
                <w:sz w:val="24"/>
                <w:szCs w:val="24"/>
                <w:lang w:val="sr-Cyrl-CS"/>
              </w:rPr>
              <w:t>Коришћење субвенција за енергетску санацију (средства општине/републике)</w:t>
            </w:r>
          </w:p>
        </w:tc>
      </w:tr>
      <w:tr w:rsidR="009D3861" w:rsidRPr="000A0766" w:rsidTr="009D3861">
        <w:trPr>
          <w:trHeight w:val="410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:rsidR="009D3861" w:rsidRPr="000A0766" w:rsidRDefault="009D3861" w:rsidP="009D3861">
            <w:pPr>
              <w:spacing w:line="259" w:lineRule="auto"/>
              <w:ind w:left="14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9D3861" w:rsidRPr="000A0766" w:rsidRDefault="009D3861" w:rsidP="009D3861">
            <w:pPr>
              <w:spacing w:line="259" w:lineRule="auto"/>
              <w:ind w:left="17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Број</w:t>
            </w:r>
            <w:proofErr w:type="spellEnd"/>
            <w:r w:rsidRPr="000A0766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бодова</w:t>
            </w:r>
            <w:proofErr w:type="spellEnd"/>
          </w:p>
        </w:tc>
      </w:tr>
      <w:tr w:rsidR="009D3861" w:rsidRPr="000A0766" w:rsidTr="009D3861">
        <w:trPr>
          <w:trHeight w:val="346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9D3861" w:rsidRPr="000A0766" w:rsidRDefault="009D3861" w:rsidP="009D3861">
            <w:pPr>
              <w:spacing w:line="259" w:lineRule="auto"/>
              <w:ind w:left="22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 xml:space="preserve">Средства нису коришћена у последње три године  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9D3861" w:rsidRPr="000A0766" w:rsidRDefault="009D3861" w:rsidP="009D3861">
            <w:pPr>
              <w:spacing w:line="259" w:lineRule="auto"/>
              <w:ind w:left="2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5</w:t>
            </w:r>
          </w:p>
        </w:tc>
      </w:tr>
      <w:tr w:rsidR="009D3861" w:rsidRPr="000A0766" w:rsidTr="009D3861">
        <w:trPr>
          <w:trHeight w:val="346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9D3861" w:rsidRPr="000A0766" w:rsidRDefault="009D3861" w:rsidP="009D3861">
            <w:pPr>
              <w:ind w:left="22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 xml:space="preserve">Средства су коришћена у последње три године  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9D3861" w:rsidRPr="000A0766" w:rsidRDefault="009D3861" w:rsidP="009D3861">
            <w:pPr>
              <w:ind w:left="2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0</w:t>
            </w:r>
          </w:p>
        </w:tc>
      </w:tr>
    </w:tbl>
    <w:p w:rsidR="009D3861" w:rsidRPr="000A0766" w:rsidRDefault="009D3861" w:rsidP="009D3861">
      <w:pPr>
        <w:spacing w:after="0" w:line="276" w:lineRule="auto"/>
        <w:ind w:firstLine="720"/>
        <w:jc w:val="both"/>
        <w:rPr>
          <w:rFonts w:ascii="Times New Roman" w:eastAsia="Times New Roman" w:hAnsi="Times New Roman" w:cs="Times New Roman"/>
          <w:sz w:val="24"/>
          <w:szCs w:val="24"/>
          <w:lang w:val="sr-Cyrl-CS"/>
        </w:rPr>
      </w:pPr>
    </w:p>
    <w:p w:rsidR="009D3861" w:rsidRPr="000A0766" w:rsidRDefault="009D3861" w:rsidP="009D3861">
      <w:pPr>
        <w:spacing w:after="0" w:line="240" w:lineRule="auto"/>
        <w:ind w:firstLine="612"/>
        <w:jc w:val="both"/>
        <w:rPr>
          <w:rFonts w:ascii="Times New Roman" w:eastAsia="Times New Roman" w:hAnsi="Times New Roman" w:cs="Times New Roman"/>
          <w:sz w:val="24"/>
          <w:szCs w:val="24"/>
          <w:lang w:val="sr-Cyrl-CS"/>
        </w:rPr>
      </w:pPr>
      <w:r w:rsidRPr="000A0766">
        <w:rPr>
          <w:rFonts w:ascii="Times New Roman" w:eastAsia="Times New Roman" w:hAnsi="Times New Roman" w:cs="Times New Roman"/>
          <w:sz w:val="24"/>
          <w:szCs w:val="24"/>
          <w:lang w:val="sr-Cyrl-CS"/>
        </w:rPr>
        <w:t>Јавним позивом се одређује максимални број бодова по сваком од критеријума и број бодова по поткритеријумима, ако су поткритеријуми дефинисани у оквиру појединих критеријума.</w:t>
      </w:r>
    </w:p>
    <w:p w:rsidR="009D3861" w:rsidRPr="000A0766" w:rsidRDefault="009D3861" w:rsidP="009D3861">
      <w:pPr>
        <w:spacing w:after="0" w:line="240" w:lineRule="auto"/>
        <w:ind w:firstLine="612"/>
        <w:jc w:val="both"/>
        <w:rPr>
          <w:rFonts w:ascii="Times New Roman" w:eastAsia="Times New Roman" w:hAnsi="Times New Roman" w:cs="Times New Roman"/>
          <w:sz w:val="24"/>
          <w:szCs w:val="24"/>
          <w:lang w:val="sr-Cyrl-CS"/>
        </w:rPr>
      </w:pPr>
      <w:r w:rsidRPr="000A0766">
        <w:rPr>
          <w:rFonts w:ascii="Times New Roman" w:eastAsia="Times New Roman" w:hAnsi="Times New Roman" w:cs="Times New Roman"/>
          <w:sz w:val="24"/>
          <w:szCs w:val="24"/>
          <w:lang w:val="sr-Cyrl-CS"/>
        </w:rPr>
        <w:t>Укупан максимални број бодова по свим критеријумима и поткритеријумима примењеним на поједини Програм не може прећи 1</w:t>
      </w:r>
      <w:r>
        <w:rPr>
          <w:rFonts w:ascii="Times New Roman" w:eastAsia="Times New Roman" w:hAnsi="Times New Roman" w:cs="Times New Roman"/>
          <w:sz w:val="24"/>
          <w:szCs w:val="24"/>
          <w:lang w:val="sr-Cyrl-CS"/>
        </w:rPr>
        <w:t>0</w:t>
      </w:r>
      <w:r w:rsidRPr="000A0766">
        <w:rPr>
          <w:rFonts w:ascii="Times New Roman" w:eastAsia="Times New Roman" w:hAnsi="Times New Roman" w:cs="Times New Roman"/>
          <w:sz w:val="24"/>
          <w:szCs w:val="24"/>
          <w:lang w:val="sr-Cyrl-CS"/>
        </w:rPr>
        <w:t>0.</w:t>
      </w:r>
    </w:p>
    <w:p w:rsidR="009D3861" w:rsidRPr="000A0766" w:rsidRDefault="009D3861" w:rsidP="009D3861">
      <w:pPr>
        <w:spacing w:after="0" w:line="240" w:lineRule="auto"/>
        <w:ind w:firstLine="612"/>
        <w:jc w:val="both"/>
        <w:rPr>
          <w:rFonts w:ascii="Times New Roman" w:hAnsi="Times New Roman" w:cs="Times New Roman"/>
          <w:bCs/>
          <w:sz w:val="24"/>
          <w:szCs w:val="24"/>
          <w:lang w:val="sr-Cyrl-CS"/>
        </w:rPr>
      </w:pPr>
      <w:r w:rsidRPr="000A0766">
        <w:rPr>
          <w:rFonts w:ascii="Times New Roman" w:hAnsi="Times New Roman" w:cs="Times New Roman"/>
          <w:bCs/>
          <w:sz w:val="24"/>
          <w:szCs w:val="24"/>
          <w:lang w:val="sr-Cyrl-CS"/>
        </w:rPr>
        <w:t>Уколико се за грејање користе два или више различитих енергената, број бодова се рачуна као аритметичка средина бодова за наведене енергенте.</w:t>
      </w:r>
    </w:p>
    <w:p w:rsidR="009D3861" w:rsidRPr="000A0766" w:rsidRDefault="009D3861" w:rsidP="009D3861">
      <w:pPr>
        <w:spacing w:after="0" w:line="240" w:lineRule="auto"/>
        <w:ind w:firstLine="612"/>
        <w:jc w:val="both"/>
        <w:rPr>
          <w:rFonts w:ascii="Times New Roman" w:hAnsi="Times New Roman" w:cs="Times New Roman"/>
          <w:bCs/>
          <w:sz w:val="24"/>
          <w:szCs w:val="24"/>
          <w:lang w:val="sr-Cyrl-CS"/>
        </w:rPr>
      </w:pPr>
      <w:r w:rsidRPr="000A0766">
        <w:rPr>
          <w:rFonts w:ascii="Times New Roman" w:hAnsi="Times New Roman" w:cs="Times New Roman"/>
          <w:bCs/>
          <w:sz w:val="24"/>
          <w:szCs w:val="24"/>
          <w:lang w:val="sr-Cyrl-CS"/>
        </w:rPr>
        <w:t>Приликом бодовања столарије на објекту на коме се налази више врста столарије бодоваће се прозори чија је укупна површина највећа.</w:t>
      </w:r>
    </w:p>
    <w:p w:rsidR="009D3861" w:rsidRPr="000A0766" w:rsidRDefault="009D3861" w:rsidP="009D3861">
      <w:pPr>
        <w:spacing w:after="0" w:line="240" w:lineRule="auto"/>
        <w:ind w:firstLine="612"/>
        <w:jc w:val="both"/>
        <w:rPr>
          <w:rFonts w:ascii="Times New Roman" w:hAnsi="Times New Roman" w:cs="Times New Roman"/>
          <w:bCs/>
          <w:sz w:val="24"/>
          <w:szCs w:val="24"/>
          <w:lang w:val="sr-Cyrl-CS"/>
        </w:rPr>
      </w:pPr>
      <w:r w:rsidRPr="000A0766">
        <w:rPr>
          <w:rFonts w:ascii="Times New Roman" w:hAnsi="Times New Roman" w:cs="Times New Roman"/>
          <w:bCs/>
          <w:sz w:val="24"/>
          <w:szCs w:val="24"/>
          <w:lang w:val="sr-Cyrl-CS"/>
        </w:rPr>
        <w:t>Уколико се два захтева оцене са истим бројем бодова, предност имају подносиоци пријава</w:t>
      </w:r>
      <w:r w:rsidRPr="000A0766">
        <w:rPr>
          <w:rFonts w:ascii="Times New Roman" w:hAnsi="Times New Roman" w:cs="Times New Roman"/>
          <w:sz w:val="24"/>
          <w:szCs w:val="24"/>
          <w:lang w:val="sr-Cyrl-CS"/>
        </w:rPr>
        <w:t xml:space="preserve"> </w:t>
      </w:r>
      <w:r w:rsidRPr="000A0766">
        <w:rPr>
          <w:rFonts w:ascii="Times New Roman" w:hAnsi="Times New Roman" w:cs="Times New Roman"/>
          <w:bCs/>
          <w:sz w:val="24"/>
          <w:szCs w:val="24"/>
          <w:lang w:val="sr-Cyrl-CS"/>
        </w:rPr>
        <w:t xml:space="preserve">чији је фактор искоришћавања површине К </w:t>
      </w:r>
      <w:r>
        <w:rPr>
          <w:rFonts w:ascii="Times New Roman" w:hAnsi="Times New Roman" w:cs="Times New Roman"/>
          <w:bCs/>
          <w:sz w:val="24"/>
          <w:szCs w:val="24"/>
          <w:lang w:val="sr-Cyrl-CS"/>
        </w:rPr>
        <w:t>мањи</w:t>
      </w:r>
      <w:r w:rsidRPr="000A0766">
        <w:rPr>
          <w:rFonts w:ascii="Times New Roman" w:hAnsi="Times New Roman" w:cs="Times New Roman"/>
          <w:bCs/>
          <w:sz w:val="24"/>
          <w:szCs w:val="24"/>
          <w:lang w:val="sr-Cyrl-CS"/>
        </w:rPr>
        <w:t xml:space="preserve">.  </w:t>
      </w:r>
    </w:p>
    <w:p w:rsidR="009D3861" w:rsidRPr="000A0766" w:rsidRDefault="009D3861" w:rsidP="009D3861">
      <w:pPr>
        <w:spacing w:after="0" w:line="240" w:lineRule="auto"/>
        <w:ind w:firstLine="612"/>
        <w:jc w:val="both"/>
        <w:rPr>
          <w:rFonts w:ascii="Times New Roman" w:hAnsi="Times New Roman" w:cs="Times New Roman"/>
          <w:bCs/>
          <w:sz w:val="24"/>
          <w:szCs w:val="24"/>
          <w:lang w:val="sr-Cyrl-CS"/>
        </w:rPr>
      </w:pPr>
      <w:r w:rsidRPr="000A0766">
        <w:rPr>
          <w:rFonts w:ascii="Times New Roman" w:hAnsi="Times New Roman" w:cs="Times New Roman"/>
          <w:bCs/>
          <w:sz w:val="24"/>
          <w:szCs w:val="24"/>
          <w:lang w:val="sr-Cyrl-CS"/>
        </w:rPr>
        <w:t>За стамбене заједнице потребно је да сваки стан попуни одговарајући образац који ће се сабрати за сваку стамбену зграду и наћи његова средња вредност.</w:t>
      </w:r>
    </w:p>
    <w:p w:rsidR="00030EE3" w:rsidRPr="0066540E" w:rsidRDefault="00030EE3" w:rsidP="00030EE3">
      <w:pPr>
        <w:spacing w:after="0" w:line="276" w:lineRule="auto"/>
        <w:rPr>
          <w:rFonts w:ascii="Times New Roman" w:hAnsi="Times New Roman" w:cs="Times New Roman"/>
          <w:lang w:val="sr-Cyrl-CS"/>
        </w:rPr>
      </w:pPr>
    </w:p>
    <w:sectPr w:rsidR="00030EE3" w:rsidRPr="0066540E" w:rsidSect="0066540E">
      <w:headerReference w:type="default" r:id="rId8"/>
      <w:pgSz w:w="12240" w:h="15840"/>
      <w:pgMar w:top="1440" w:right="1467" w:bottom="1440" w:left="1440" w:header="720" w:footer="720" w:gutter="0"/>
      <w:cols w:space="720"/>
      <w:docGrid w:linePitch="360"/>
    </w:sectPr>
  </w:body>
</w:document>
</file>

<file path=word/commentsExtensible.xml><?xml version="1.0" encoding="utf-8"?>
<w16cex:commentsExtensib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ex:commentExtensible w16cex:durableId="249B3434" w16cex:dateUtc="2021-07-15T20:24:00Z"/>
  <w16cex:commentExtensible w16cex:durableId="249B381E" w16cex:dateUtc="2021-07-15T20:41:00Z"/>
  <w16cex:commentExtensible w16cex:durableId="249B3A9D" w16cex:dateUtc="2021-07-15T20:52:00Z"/>
  <w16cex:commentExtensible w16cex:durableId="249B3B83" w16cex:dateUtc="2021-07-15T20:56:00Z"/>
  <w16cex:commentExtensible w16cex:durableId="249B3CED" w16cex:dateUtc="2021-07-15T21:02:00Z"/>
  <w16cex:commentExtensible w16cex:durableId="2488BE6A" w16cex:dateUtc="2021-07-01T20:21:00Z"/>
  <w16cex:commentExtensible w16cex:durableId="2488AD7E" w16cex:dateUtc="2021-07-01T19:09:00Z"/>
</w16cex:commentsExtensible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id:commentId w16cid:paraId="2BB40641" w16cid:durableId="249B3434"/>
  <w16cid:commentId w16cid:paraId="7576FC29" w16cid:durableId="249B381E"/>
  <w16cid:commentId w16cid:paraId="4B2F4EFA" w16cid:durableId="249B3A9D"/>
  <w16cid:commentId w16cid:paraId="705489C5" w16cid:durableId="249B3B83"/>
  <w16cid:commentId w16cid:paraId="311E740B" w16cid:durableId="249B3CED"/>
  <w16cid:commentId w16cid:paraId="70388DA6" w16cid:durableId="2488BE6A"/>
  <w16cid:commentId w16cid:paraId="5FE4AA4E" w16cid:durableId="2488AD7E"/>
</w16cid:commentsIds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-1">
    <w:p w:rsidR="00220B67" w:rsidRDefault="00220B67" w:rsidP="00CB7E8C">
      <w:pPr>
        <w:spacing w:after="0" w:line="240" w:lineRule="auto"/>
      </w:pPr>
      <w:r>
        <w:separator/>
      </w:r>
    </w:p>
  </w:endnote>
  <w:endnote w:type="continuationSeparator" w:id="0">
    <w:p w:rsidR="00220B67" w:rsidRDefault="00220B67" w:rsidP="00CB7E8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-1">
    <w:p w:rsidR="00220B67" w:rsidRDefault="00220B67" w:rsidP="00CB7E8C">
      <w:pPr>
        <w:spacing w:after="0" w:line="240" w:lineRule="auto"/>
      </w:pPr>
      <w:r>
        <w:separator/>
      </w:r>
    </w:p>
  </w:footnote>
  <w:footnote w:type="continuationSeparator" w:id="0">
    <w:p w:rsidR="00220B67" w:rsidRDefault="00220B67" w:rsidP="00CB7E8C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844B3A" w:rsidRPr="0066540E" w:rsidRDefault="00844B3A" w:rsidP="0066540E">
    <w:pPr>
      <w:pStyle w:val="Header"/>
      <w:jc w:val="right"/>
      <w:rPr>
        <w:rFonts w:ascii="Times New Roman" w:hAnsi="Times New Roman" w:cs="Times New Roman"/>
        <w:lang w:val="sr-Cyrl-CS"/>
      </w:rPr>
    </w:pPr>
  </w:p>
</w:hdr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06A3450C"/>
    <w:multiLevelType w:val="hybridMultilevel"/>
    <w:tmpl w:val="71F2E3B0"/>
    <w:lvl w:ilvl="0" w:tplc="348EAFAC">
      <w:start w:val="1"/>
      <w:numFmt w:val="decimal"/>
      <w:lvlText w:val="(%1)"/>
      <w:lvlJc w:val="left"/>
      <w:pPr>
        <w:ind w:left="2214" w:hanging="360"/>
      </w:pPr>
      <w:rPr>
        <w:rFonts w:hint="default"/>
      </w:rPr>
    </w:lvl>
    <w:lvl w:ilvl="1" w:tplc="241A0019" w:tentative="1">
      <w:start w:val="1"/>
      <w:numFmt w:val="lowerLetter"/>
      <w:lvlText w:val="%2."/>
      <w:lvlJc w:val="left"/>
      <w:pPr>
        <w:ind w:left="2367" w:hanging="360"/>
      </w:pPr>
    </w:lvl>
    <w:lvl w:ilvl="2" w:tplc="241A001B" w:tentative="1">
      <w:start w:val="1"/>
      <w:numFmt w:val="lowerRoman"/>
      <w:lvlText w:val="%3."/>
      <w:lvlJc w:val="right"/>
      <w:pPr>
        <w:ind w:left="3087" w:hanging="180"/>
      </w:pPr>
    </w:lvl>
    <w:lvl w:ilvl="3" w:tplc="241A000F" w:tentative="1">
      <w:start w:val="1"/>
      <w:numFmt w:val="decimal"/>
      <w:lvlText w:val="%4."/>
      <w:lvlJc w:val="left"/>
      <w:pPr>
        <w:ind w:left="3807" w:hanging="360"/>
      </w:pPr>
    </w:lvl>
    <w:lvl w:ilvl="4" w:tplc="241A0019" w:tentative="1">
      <w:start w:val="1"/>
      <w:numFmt w:val="lowerLetter"/>
      <w:lvlText w:val="%5."/>
      <w:lvlJc w:val="left"/>
      <w:pPr>
        <w:ind w:left="4527" w:hanging="360"/>
      </w:pPr>
    </w:lvl>
    <w:lvl w:ilvl="5" w:tplc="241A001B" w:tentative="1">
      <w:start w:val="1"/>
      <w:numFmt w:val="lowerRoman"/>
      <w:lvlText w:val="%6."/>
      <w:lvlJc w:val="right"/>
      <w:pPr>
        <w:ind w:left="5247" w:hanging="180"/>
      </w:pPr>
    </w:lvl>
    <w:lvl w:ilvl="6" w:tplc="241A000F" w:tentative="1">
      <w:start w:val="1"/>
      <w:numFmt w:val="decimal"/>
      <w:lvlText w:val="%7."/>
      <w:lvlJc w:val="left"/>
      <w:pPr>
        <w:ind w:left="5967" w:hanging="360"/>
      </w:pPr>
    </w:lvl>
    <w:lvl w:ilvl="7" w:tplc="241A0019" w:tentative="1">
      <w:start w:val="1"/>
      <w:numFmt w:val="lowerLetter"/>
      <w:lvlText w:val="%8."/>
      <w:lvlJc w:val="left"/>
      <w:pPr>
        <w:ind w:left="6687" w:hanging="360"/>
      </w:pPr>
    </w:lvl>
    <w:lvl w:ilvl="8" w:tplc="241A001B" w:tentative="1">
      <w:start w:val="1"/>
      <w:numFmt w:val="lowerRoman"/>
      <w:lvlText w:val="%9."/>
      <w:lvlJc w:val="right"/>
      <w:pPr>
        <w:ind w:left="7407" w:hanging="180"/>
      </w:pPr>
    </w:lvl>
  </w:abstractNum>
  <w:abstractNum w:abstractNumId="1">
    <w:nsid w:val="0C636F8F"/>
    <w:multiLevelType w:val="hybridMultilevel"/>
    <w:tmpl w:val="104A620A"/>
    <w:lvl w:ilvl="0" w:tplc="08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  <w:color w:val="000000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">
    <w:nsid w:val="10DB5ADD"/>
    <w:multiLevelType w:val="hybridMultilevel"/>
    <w:tmpl w:val="8F82D78E"/>
    <w:lvl w:ilvl="0" w:tplc="616614BA">
      <w:start w:val="1"/>
      <w:numFmt w:val="decimal"/>
      <w:lvlText w:val="%1."/>
      <w:lvlJc w:val="left"/>
      <w:pPr>
        <w:ind w:left="502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222" w:hanging="360"/>
      </w:pPr>
    </w:lvl>
    <w:lvl w:ilvl="2" w:tplc="0809001B" w:tentative="1">
      <w:start w:val="1"/>
      <w:numFmt w:val="lowerRoman"/>
      <w:lvlText w:val="%3."/>
      <w:lvlJc w:val="right"/>
      <w:pPr>
        <w:ind w:left="1942" w:hanging="180"/>
      </w:pPr>
    </w:lvl>
    <w:lvl w:ilvl="3" w:tplc="0809000F" w:tentative="1">
      <w:start w:val="1"/>
      <w:numFmt w:val="decimal"/>
      <w:lvlText w:val="%4."/>
      <w:lvlJc w:val="left"/>
      <w:pPr>
        <w:ind w:left="2662" w:hanging="360"/>
      </w:pPr>
    </w:lvl>
    <w:lvl w:ilvl="4" w:tplc="08090019" w:tentative="1">
      <w:start w:val="1"/>
      <w:numFmt w:val="lowerLetter"/>
      <w:lvlText w:val="%5."/>
      <w:lvlJc w:val="left"/>
      <w:pPr>
        <w:ind w:left="3382" w:hanging="360"/>
      </w:pPr>
    </w:lvl>
    <w:lvl w:ilvl="5" w:tplc="0809001B" w:tentative="1">
      <w:start w:val="1"/>
      <w:numFmt w:val="lowerRoman"/>
      <w:lvlText w:val="%6."/>
      <w:lvlJc w:val="right"/>
      <w:pPr>
        <w:ind w:left="4102" w:hanging="180"/>
      </w:pPr>
    </w:lvl>
    <w:lvl w:ilvl="6" w:tplc="0809000F" w:tentative="1">
      <w:start w:val="1"/>
      <w:numFmt w:val="decimal"/>
      <w:lvlText w:val="%7."/>
      <w:lvlJc w:val="left"/>
      <w:pPr>
        <w:ind w:left="4822" w:hanging="360"/>
      </w:pPr>
    </w:lvl>
    <w:lvl w:ilvl="7" w:tplc="08090019" w:tentative="1">
      <w:start w:val="1"/>
      <w:numFmt w:val="lowerLetter"/>
      <w:lvlText w:val="%8."/>
      <w:lvlJc w:val="left"/>
      <w:pPr>
        <w:ind w:left="5542" w:hanging="360"/>
      </w:pPr>
    </w:lvl>
    <w:lvl w:ilvl="8" w:tplc="0809001B" w:tentative="1">
      <w:start w:val="1"/>
      <w:numFmt w:val="lowerRoman"/>
      <w:lvlText w:val="%9."/>
      <w:lvlJc w:val="right"/>
      <w:pPr>
        <w:ind w:left="6262" w:hanging="180"/>
      </w:pPr>
    </w:lvl>
  </w:abstractNum>
  <w:abstractNum w:abstractNumId="3">
    <w:nsid w:val="11AF15E3"/>
    <w:multiLevelType w:val="hybridMultilevel"/>
    <w:tmpl w:val="8E94559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>
    <w:nsid w:val="1ADD5830"/>
    <w:multiLevelType w:val="hybridMultilevel"/>
    <w:tmpl w:val="D83AD570"/>
    <w:lvl w:ilvl="0" w:tplc="241A000F">
      <w:start w:val="1"/>
      <w:numFmt w:val="decimal"/>
      <w:lvlText w:val="%1."/>
      <w:lvlJc w:val="left"/>
      <w:pPr>
        <w:ind w:left="720" w:hanging="360"/>
      </w:pPr>
    </w:lvl>
    <w:lvl w:ilvl="1" w:tplc="241A0019" w:tentative="1">
      <w:start w:val="1"/>
      <w:numFmt w:val="lowerLetter"/>
      <w:lvlText w:val="%2."/>
      <w:lvlJc w:val="left"/>
      <w:pPr>
        <w:ind w:left="1440" w:hanging="360"/>
      </w:pPr>
    </w:lvl>
    <w:lvl w:ilvl="2" w:tplc="241A001B" w:tentative="1">
      <w:start w:val="1"/>
      <w:numFmt w:val="lowerRoman"/>
      <w:lvlText w:val="%3."/>
      <w:lvlJc w:val="right"/>
      <w:pPr>
        <w:ind w:left="2160" w:hanging="180"/>
      </w:pPr>
    </w:lvl>
    <w:lvl w:ilvl="3" w:tplc="241A000F" w:tentative="1">
      <w:start w:val="1"/>
      <w:numFmt w:val="decimal"/>
      <w:lvlText w:val="%4."/>
      <w:lvlJc w:val="left"/>
      <w:pPr>
        <w:ind w:left="2880" w:hanging="360"/>
      </w:pPr>
    </w:lvl>
    <w:lvl w:ilvl="4" w:tplc="241A0019" w:tentative="1">
      <w:start w:val="1"/>
      <w:numFmt w:val="lowerLetter"/>
      <w:lvlText w:val="%5."/>
      <w:lvlJc w:val="left"/>
      <w:pPr>
        <w:ind w:left="3600" w:hanging="360"/>
      </w:pPr>
    </w:lvl>
    <w:lvl w:ilvl="5" w:tplc="241A001B" w:tentative="1">
      <w:start w:val="1"/>
      <w:numFmt w:val="lowerRoman"/>
      <w:lvlText w:val="%6."/>
      <w:lvlJc w:val="right"/>
      <w:pPr>
        <w:ind w:left="4320" w:hanging="180"/>
      </w:pPr>
    </w:lvl>
    <w:lvl w:ilvl="6" w:tplc="241A000F" w:tentative="1">
      <w:start w:val="1"/>
      <w:numFmt w:val="decimal"/>
      <w:lvlText w:val="%7."/>
      <w:lvlJc w:val="left"/>
      <w:pPr>
        <w:ind w:left="5040" w:hanging="360"/>
      </w:pPr>
    </w:lvl>
    <w:lvl w:ilvl="7" w:tplc="241A0019" w:tentative="1">
      <w:start w:val="1"/>
      <w:numFmt w:val="lowerLetter"/>
      <w:lvlText w:val="%8."/>
      <w:lvlJc w:val="left"/>
      <w:pPr>
        <w:ind w:left="5760" w:hanging="360"/>
      </w:pPr>
    </w:lvl>
    <w:lvl w:ilvl="8" w:tplc="2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>
    <w:nsid w:val="1B1C3C91"/>
    <w:multiLevelType w:val="hybridMultilevel"/>
    <w:tmpl w:val="4FB677AC"/>
    <w:lvl w:ilvl="0" w:tplc="D0CE1FCC">
      <w:start w:val="1"/>
      <w:numFmt w:val="bullet"/>
      <w:lvlText w:val="-"/>
      <w:lvlJc w:val="left"/>
      <w:pPr>
        <w:ind w:left="1080" w:hanging="360"/>
      </w:pPr>
      <w:rPr>
        <w:rFonts w:ascii="Times New Roman" w:eastAsiaTheme="minorHAnsi" w:hAnsi="Times New Roman" w:cs="Times New Roman" w:hint="default"/>
        <w:color w:val="000000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6">
    <w:nsid w:val="1C982AC6"/>
    <w:multiLevelType w:val="hybridMultilevel"/>
    <w:tmpl w:val="173CBA66"/>
    <w:lvl w:ilvl="0" w:tplc="9FF03240">
      <w:start w:val="1"/>
      <w:numFmt w:val="decimal"/>
      <w:lvlText w:val="%1."/>
      <w:lvlJc w:val="left"/>
      <w:pPr>
        <w:ind w:left="502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222" w:hanging="360"/>
      </w:pPr>
    </w:lvl>
    <w:lvl w:ilvl="2" w:tplc="0809001B" w:tentative="1">
      <w:start w:val="1"/>
      <w:numFmt w:val="lowerRoman"/>
      <w:lvlText w:val="%3."/>
      <w:lvlJc w:val="right"/>
      <w:pPr>
        <w:ind w:left="1942" w:hanging="180"/>
      </w:pPr>
    </w:lvl>
    <w:lvl w:ilvl="3" w:tplc="0809000F" w:tentative="1">
      <w:start w:val="1"/>
      <w:numFmt w:val="decimal"/>
      <w:lvlText w:val="%4."/>
      <w:lvlJc w:val="left"/>
      <w:pPr>
        <w:ind w:left="2662" w:hanging="360"/>
      </w:pPr>
    </w:lvl>
    <w:lvl w:ilvl="4" w:tplc="08090019" w:tentative="1">
      <w:start w:val="1"/>
      <w:numFmt w:val="lowerLetter"/>
      <w:lvlText w:val="%5."/>
      <w:lvlJc w:val="left"/>
      <w:pPr>
        <w:ind w:left="3382" w:hanging="360"/>
      </w:pPr>
    </w:lvl>
    <w:lvl w:ilvl="5" w:tplc="0809001B" w:tentative="1">
      <w:start w:val="1"/>
      <w:numFmt w:val="lowerRoman"/>
      <w:lvlText w:val="%6."/>
      <w:lvlJc w:val="right"/>
      <w:pPr>
        <w:ind w:left="4102" w:hanging="180"/>
      </w:pPr>
    </w:lvl>
    <w:lvl w:ilvl="6" w:tplc="0809000F" w:tentative="1">
      <w:start w:val="1"/>
      <w:numFmt w:val="decimal"/>
      <w:lvlText w:val="%7."/>
      <w:lvlJc w:val="left"/>
      <w:pPr>
        <w:ind w:left="4822" w:hanging="360"/>
      </w:pPr>
    </w:lvl>
    <w:lvl w:ilvl="7" w:tplc="08090019" w:tentative="1">
      <w:start w:val="1"/>
      <w:numFmt w:val="lowerLetter"/>
      <w:lvlText w:val="%8."/>
      <w:lvlJc w:val="left"/>
      <w:pPr>
        <w:ind w:left="5542" w:hanging="360"/>
      </w:pPr>
    </w:lvl>
    <w:lvl w:ilvl="8" w:tplc="0809001B" w:tentative="1">
      <w:start w:val="1"/>
      <w:numFmt w:val="lowerRoman"/>
      <w:lvlText w:val="%9."/>
      <w:lvlJc w:val="right"/>
      <w:pPr>
        <w:ind w:left="6262" w:hanging="180"/>
      </w:pPr>
    </w:lvl>
  </w:abstractNum>
  <w:abstractNum w:abstractNumId="7">
    <w:nsid w:val="1D660BA3"/>
    <w:multiLevelType w:val="hybridMultilevel"/>
    <w:tmpl w:val="94062DCA"/>
    <w:lvl w:ilvl="0" w:tplc="030C49E0">
      <w:numFmt w:val="bullet"/>
      <w:lvlText w:val="-"/>
      <w:lvlJc w:val="left"/>
      <w:pPr>
        <w:ind w:left="720" w:hanging="360"/>
      </w:pPr>
      <w:rPr>
        <w:rFonts w:ascii="Times New Roman" w:eastAsiaTheme="minorHAnsi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>
    <w:nsid w:val="1F3C085E"/>
    <w:multiLevelType w:val="hybridMultilevel"/>
    <w:tmpl w:val="422AC40A"/>
    <w:lvl w:ilvl="0" w:tplc="57025662">
      <w:start w:val="1"/>
      <w:numFmt w:val="decimal"/>
      <w:lvlText w:val="%1."/>
      <w:lvlJc w:val="left"/>
      <w:pPr>
        <w:ind w:left="502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222" w:hanging="360"/>
      </w:pPr>
    </w:lvl>
    <w:lvl w:ilvl="2" w:tplc="0809001B" w:tentative="1">
      <w:start w:val="1"/>
      <w:numFmt w:val="lowerRoman"/>
      <w:lvlText w:val="%3."/>
      <w:lvlJc w:val="right"/>
      <w:pPr>
        <w:ind w:left="1942" w:hanging="180"/>
      </w:pPr>
    </w:lvl>
    <w:lvl w:ilvl="3" w:tplc="0809000F" w:tentative="1">
      <w:start w:val="1"/>
      <w:numFmt w:val="decimal"/>
      <w:lvlText w:val="%4."/>
      <w:lvlJc w:val="left"/>
      <w:pPr>
        <w:ind w:left="2662" w:hanging="360"/>
      </w:pPr>
    </w:lvl>
    <w:lvl w:ilvl="4" w:tplc="08090019" w:tentative="1">
      <w:start w:val="1"/>
      <w:numFmt w:val="lowerLetter"/>
      <w:lvlText w:val="%5."/>
      <w:lvlJc w:val="left"/>
      <w:pPr>
        <w:ind w:left="3382" w:hanging="360"/>
      </w:pPr>
    </w:lvl>
    <w:lvl w:ilvl="5" w:tplc="0809001B" w:tentative="1">
      <w:start w:val="1"/>
      <w:numFmt w:val="lowerRoman"/>
      <w:lvlText w:val="%6."/>
      <w:lvlJc w:val="right"/>
      <w:pPr>
        <w:ind w:left="4102" w:hanging="180"/>
      </w:pPr>
    </w:lvl>
    <w:lvl w:ilvl="6" w:tplc="0809000F" w:tentative="1">
      <w:start w:val="1"/>
      <w:numFmt w:val="decimal"/>
      <w:lvlText w:val="%7."/>
      <w:lvlJc w:val="left"/>
      <w:pPr>
        <w:ind w:left="4822" w:hanging="360"/>
      </w:pPr>
    </w:lvl>
    <w:lvl w:ilvl="7" w:tplc="08090019" w:tentative="1">
      <w:start w:val="1"/>
      <w:numFmt w:val="lowerLetter"/>
      <w:lvlText w:val="%8."/>
      <w:lvlJc w:val="left"/>
      <w:pPr>
        <w:ind w:left="5542" w:hanging="360"/>
      </w:pPr>
    </w:lvl>
    <w:lvl w:ilvl="8" w:tplc="0809001B" w:tentative="1">
      <w:start w:val="1"/>
      <w:numFmt w:val="lowerRoman"/>
      <w:lvlText w:val="%9."/>
      <w:lvlJc w:val="right"/>
      <w:pPr>
        <w:ind w:left="6262" w:hanging="180"/>
      </w:pPr>
    </w:lvl>
  </w:abstractNum>
  <w:abstractNum w:abstractNumId="9">
    <w:nsid w:val="21502CF6"/>
    <w:multiLevelType w:val="hybridMultilevel"/>
    <w:tmpl w:val="253AA8F0"/>
    <w:lvl w:ilvl="0" w:tplc="241A0011">
      <w:start w:val="1"/>
      <w:numFmt w:val="decimal"/>
      <w:lvlText w:val="%1)"/>
      <w:lvlJc w:val="left"/>
      <w:pPr>
        <w:ind w:left="1500" w:hanging="360"/>
      </w:pPr>
    </w:lvl>
    <w:lvl w:ilvl="1" w:tplc="348EAFAC">
      <w:start w:val="1"/>
      <w:numFmt w:val="decimal"/>
      <w:lvlText w:val="(%2)"/>
      <w:lvlJc w:val="left"/>
      <w:pPr>
        <w:ind w:left="2220" w:hanging="360"/>
      </w:pPr>
      <w:rPr>
        <w:rFonts w:hint="default"/>
      </w:rPr>
    </w:lvl>
    <w:lvl w:ilvl="2" w:tplc="0C1A001B" w:tentative="1">
      <w:start w:val="1"/>
      <w:numFmt w:val="lowerRoman"/>
      <w:lvlText w:val="%3."/>
      <w:lvlJc w:val="right"/>
      <w:pPr>
        <w:ind w:left="2940" w:hanging="180"/>
      </w:pPr>
    </w:lvl>
    <w:lvl w:ilvl="3" w:tplc="0C1A000F" w:tentative="1">
      <w:start w:val="1"/>
      <w:numFmt w:val="decimal"/>
      <w:lvlText w:val="%4."/>
      <w:lvlJc w:val="left"/>
      <w:pPr>
        <w:ind w:left="3660" w:hanging="360"/>
      </w:pPr>
    </w:lvl>
    <w:lvl w:ilvl="4" w:tplc="0C1A0019" w:tentative="1">
      <w:start w:val="1"/>
      <w:numFmt w:val="lowerLetter"/>
      <w:lvlText w:val="%5."/>
      <w:lvlJc w:val="left"/>
      <w:pPr>
        <w:ind w:left="4380" w:hanging="360"/>
      </w:pPr>
    </w:lvl>
    <w:lvl w:ilvl="5" w:tplc="0C1A001B" w:tentative="1">
      <w:start w:val="1"/>
      <w:numFmt w:val="lowerRoman"/>
      <w:lvlText w:val="%6."/>
      <w:lvlJc w:val="right"/>
      <w:pPr>
        <w:ind w:left="5100" w:hanging="180"/>
      </w:pPr>
    </w:lvl>
    <w:lvl w:ilvl="6" w:tplc="0C1A000F" w:tentative="1">
      <w:start w:val="1"/>
      <w:numFmt w:val="decimal"/>
      <w:lvlText w:val="%7."/>
      <w:lvlJc w:val="left"/>
      <w:pPr>
        <w:ind w:left="5820" w:hanging="360"/>
      </w:pPr>
    </w:lvl>
    <w:lvl w:ilvl="7" w:tplc="0C1A0019" w:tentative="1">
      <w:start w:val="1"/>
      <w:numFmt w:val="lowerLetter"/>
      <w:lvlText w:val="%8."/>
      <w:lvlJc w:val="left"/>
      <w:pPr>
        <w:ind w:left="6540" w:hanging="360"/>
      </w:pPr>
    </w:lvl>
    <w:lvl w:ilvl="8" w:tplc="0C1A001B" w:tentative="1">
      <w:start w:val="1"/>
      <w:numFmt w:val="lowerRoman"/>
      <w:lvlText w:val="%9."/>
      <w:lvlJc w:val="right"/>
      <w:pPr>
        <w:ind w:left="7260" w:hanging="180"/>
      </w:pPr>
    </w:lvl>
  </w:abstractNum>
  <w:abstractNum w:abstractNumId="10">
    <w:nsid w:val="21F5656E"/>
    <w:multiLevelType w:val="hybridMultilevel"/>
    <w:tmpl w:val="71F2E3B0"/>
    <w:lvl w:ilvl="0" w:tplc="348EAFAC">
      <w:start w:val="1"/>
      <w:numFmt w:val="decimal"/>
      <w:lvlText w:val="(%1)"/>
      <w:lvlJc w:val="left"/>
      <w:pPr>
        <w:ind w:left="2214" w:hanging="360"/>
      </w:pPr>
      <w:rPr>
        <w:rFonts w:hint="default"/>
      </w:rPr>
    </w:lvl>
    <w:lvl w:ilvl="1" w:tplc="241A0019" w:tentative="1">
      <w:start w:val="1"/>
      <w:numFmt w:val="lowerLetter"/>
      <w:lvlText w:val="%2."/>
      <w:lvlJc w:val="left"/>
      <w:pPr>
        <w:ind w:left="2367" w:hanging="360"/>
      </w:pPr>
    </w:lvl>
    <w:lvl w:ilvl="2" w:tplc="241A001B" w:tentative="1">
      <w:start w:val="1"/>
      <w:numFmt w:val="lowerRoman"/>
      <w:lvlText w:val="%3."/>
      <w:lvlJc w:val="right"/>
      <w:pPr>
        <w:ind w:left="3087" w:hanging="180"/>
      </w:pPr>
    </w:lvl>
    <w:lvl w:ilvl="3" w:tplc="241A000F" w:tentative="1">
      <w:start w:val="1"/>
      <w:numFmt w:val="decimal"/>
      <w:lvlText w:val="%4."/>
      <w:lvlJc w:val="left"/>
      <w:pPr>
        <w:ind w:left="3807" w:hanging="360"/>
      </w:pPr>
    </w:lvl>
    <w:lvl w:ilvl="4" w:tplc="241A0019" w:tentative="1">
      <w:start w:val="1"/>
      <w:numFmt w:val="lowerLetter"/>
      <w:lvlText w:val="%5."/>
      <w:lvlJc w:val="left"/>
      <w:pPr>
        <w:ind w:left="4527" w:hanging="360"/>
      </w:pPr>
    </w:lvl>
    <w:lvl w:ilvl="5" w:tplc="241A001B" w:tentative="1">
      <w:start w:val="1"/>
      <w:numFmt w:val="lowerRoman"/>
      <w:lvlText w:val="%6."/>
      <w:lvlJc w:val="right"/>
      <w:pPr>
        <w:ind w:left="5247" w:hanging="180"/>
      </w:pPr>
    </w:lvl>
    <w:lvl w:ilvl="6" w:tplc="241A000F" w:tentative="1">
      <w:start w:val="1"/>
      <w:numFmt w:val="decimal"/>
      <w:lvlText w:val="%7."/>
      <w:lvlJc w:val="left"/>
      <w:pPr>
        <w:ind w:left="5967" w:hanging="360"/>
      </w:pPr>
    </w:lvl>
    <w:lvl w:ilvl="7" w:tplc="241A0019" w:tentative="1">
      <w:start w:val="1"/>
      <w:numFmt w:val="lowerLetter"/>
      <w:lvlText w:val="%8."/>
      <w:lvlJc w:val="left"/>
      <w:pPr>
        <w:ind w:left="6687" w:hanging="360"/>
      </w:pPr>
    </w:lvl>
    <w:lvl w:ilvl="8" w:tplc="241A001B" w:tentative="1">
      <w:start w:val="1"/>
      <w:numFmt w:val="lowerRoman"/>
      <w:lvlText w:val="%9."/>
      <w:lvlJc w:val="right"/>
      <w:pPr>
        <w:ind w:left="7407" w:hanging="180"/>
      </w:pPr>
    </w:lvl>
  </w:abstractNum>
  <w:abstractNum w:abstractNumId="11">
    <w:nsid w:val="29B71C56"/>
    <w:multiLevelType w:val="hybridMultilevel"/>
    <w:tmpl w:val="922C07C8"/>
    <w:lvl w:ilvl="0" w:tplc="7D745BFE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>
    <w:nsid w:val="30F15125"/>
    <w:multiLevelType w:val="hybridMultilevel"/>
    <w:tmpl w:val="6ECAA2BE"/>
    <w:lvl w:ilvl="0" w:tplc="241A000F">
      <w:start w:val="1"/>
      <w:numFmt w:val="decimal"/>
      <w:lvlText w:val="%1."/>
      <w:lvlJc w:val="left"/>
      <w:pPr>
        <w:ind w:left="720" w:hanging="360"/>
      </w:pPr>
    </w:lvl>
    <w:lvl w:ilvl="1" w:tplc="241A0019" w:tentative="1">
      <w:start w:val="1"/>
      <w:numFmt w:val="lowerLetter"/>
      <w:lvlText w:val="%2."/>
      <w:lvlJc w:val="left"/>
      <w:pPr>
        <w:ind w:left="1440" w:hanging="360"/>
      </w:pPr>
    </w:lvl>
    <w:lvl w:ilvl="2" w:tplc="241A001B" w:tentative="1">
      <w:start w:val="1"/>
      <w:numFmt w:val="lowerRoman"/>
      <w:lvlText w:val="%3."/>
      <w:lvlJc w:val="right"/>
      <w:pPr>
        <w:ind w:left="2160" w:hanging="180"/>
      </w:pPr>
    </w:lvl>
    <w:lvl w:ilvl="3" w:tplc="241A000F" w:tentative="1">
      <w:start w:val="1"/>
      <w:numFmt w:val="decimal"/>
      <w:lvlText w:val="%4."/>
      <w:lvlJc w:val="left"/>
      <w:pPr>
        <w:ind w:left="2880" w:hanging="360"/>
      </w:pPr>
    </w:lvl>
    <w:lvl w:ilvl="4" w:tplc="241A0019" w:tentative="1">
      <w:start w:val="1"/>
      <w:numFmt w:val="lowerLetter"/>
      <w:lvlText w:val="%5."/>
      <w:lvlJc w:val="left"/>
      <w:pPr>
        <w:ind w:left="3600" w:hanging="360"/>
      </w:pPr>
    </w:lvl>
    <w:lvl w:ilvl="5" w:tplc="241A001B" w:tentative="1">
      <w:start w:val="1"/>
      <w:numFmt w:val="lowerRoman"/>
      <w:lvlText w:val="%6."/>
      <w:lvlJc w:val="right"/>
      <w:pPr>
        <w:ind w:left="4320" w:hanging="180"/>
      </w:pPr>
    </w:lvl>
    <w:lvl w:ilvl="6" w:tplc="241A000F" w:tentative="1">
      <w:start w:val="1"/>
      <w:numFmt w:val="decimal"/>
      <w:lvlText w:val="%7."/>
      <w:lvlJc w:val="left"/>
      <w:pPr>
        <w:ind w:left="5040" w:hanging="360"/>
      </w:pPr>
    </w:lvl>
    <w:lvl w:ilvl="7" w:tplc="241A0019" w:tentative="1">
      <w:start w:val="1"/>
      <w:numFmt w:val="lowerLetter"/>
      <w:lvlText w:val="%8."/>
      <w:lvlJc w:val="left"/>
      <w:pPr>
        <w:ind w:left="5760" w:hanging="360"/>
      </w:pPr>
    </w:lvl>
    <w:lvl w:ilvl="8" w:tplc="2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>
    <w:nsid w:val="31B65066"/>
    <w:multiLevelType w:val="hybridMultilevel"/>
    <w:tmpl w:val="71F2E3B0"/>
    <w:lvl w:ilvl="0" w:tplc="348EAFAC">
      <w:start w:val="1"/>
      <w:numFmt w:val="decimal"/>
      <w:lvlText w:val="(%1)"/>
      <w:lvlJc w:val="left"/>
      <w:pPr>
        <w:ind w:left="2214" w:hanging="360"/>
      </w:pPr>
      <w:rPr>
        <w:rFonts w:hint="default"/>
      </w:rPr>
    </w:lvl>
    <w:lvl w:ilvl="1" w:tplc="241A0019" w:tentative="1">
      <w:start w:val="1"/>
      <w:numFmt w:val="lowerLetter"/>
      <w:lvlText w:val="%2."/>
      <w:lvlJc w:val="left"/>
      <w:pPr>
        <w:ind w:left="2367" w:hanging="360"/>
      </w:pPr>
    </w:lvl>
    <w:lvl w:ilvl="2" w:tplc="241A001B" w:tentative="1">
      <w:start w:val="1"/>
      <w:numFmt w:val="lowerRoman"/>
      <w:lvlText w:val="%3."/>
      <w:lvlJc w:val="right"/>
      <w:pPr>
        <w:ind w:left="3087" w:hanging="180"/>
      </w:pPr>
    </w:lvl>
    <w:lvl w:ilvl="3" w:tplc="241A000F" w:tentative="1">
      <w:start w:val="1"/>
      <w:numFmt w:val="decimal"/>
      <w:lvlText w:val="%4."/>
      <w:lvlJc w:val="left"/>
      <w:pPr>
        <w:ind w:left="3807" w:hanging="360"/>
      </w:pPr>
    </w:lvl>
    <w:lvl w:ilvl="4" w:tplc="241A0019" w:tentative="1">
      <w:start w:val="1"/>
      <w:numFmt w:val="lowerLetter"/>
      <w:lvlText w:val="%5."/>
      <w:lvlJc w:val="left"/>
      <w:pPr>
        <w:ind w:left="4527" w:hanging="360"/>
      </w:pPr>
    </w:lvl>
    <w:lvl w:ilvl="5" w:tplc="241A001B" w:tentative="1">
      <w:start w:val="1"/>
      <w:numFmt w:val="lowerRoman"/>
      <w:lvlText w:val="%6."/>
      <w:lvlJc w:val="right"/>
      <w:pPr>
        <w:ind w:left="5247" w:hanging="180"/>
      </w:pPr>
    </w:lvl>
    <w:lvl w:ilvl="6" w:tplc="241A000F" w:tentative="1">
      <w:start w:val="1"/>
      <w:numFmt w:val="decimal"/>
      <w:lvlText w:val="%7."/>
      <w:lvlJc w:val="left"/>
      <w:pPr>
        <w:ind w:left="5967" w:hanging="360"/>
      </w:pPr>
    </w:lvl>
    <w:lvl w:ilvl="7" w:tplc="241A0019" w:tentative="1">
      <w:start w:val="1"/>
      <w:numFmt w:val="lowerLetter"/>
      <w:lvlText w:val="%8."/>
      <w:lvlJc w:val="left"/>
      <w:pPr>
        <w:ind w:left="6687" w:hanging="360"/>
      </w:pPr>
    </w:lvl>
    <w:lvl w:ilvl="8" w:tplc="241A001B" w:tentative="1">
      <w:start w:val="1"/>
      <w:numFmt w:val="lowerRoman"/>
      <w:lvlText w:val="%9."/>
      <w:lvlJc w:val="right"/>
      <w:pPr>
        <w:ind w:left="7407" w:hanging="180"/>
      </w:pPr>
    </w:lvl>
  </w:abstractNum>
  <w:abstractNum w:abstractNumId="14">
    <w:nsid w:val="397E6245"/>
    <w:multiLevelType w:val="hybridMultilevel"/>
    <w:tmpl w:val="AD3EC9FC"/>
    <w:lvl w:ilvl="0" w:tplc="FA40F45A">
      <w:start w:val="1"/>
      <w:numFmt w:val="decimal"/>
      <w:lvlText w:val="%1."/>
      <w:lvlJc w:val="left"/>
      <w:pPr>
        <w:ind w:left="487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207" w:hanging="360"/>
      </w:pPr>
    </w:lvl>
    <w:lvl w:ilvl="2" w:tplc="0809001B" w:tentative="1">
      <w:start w:val="1"/>
      <w:numFmt w:val="lowerRoman"/>
      <w:lvlText w:val="%3."/>
      <w:lvlJc w:val="right"/>
      <w:pPr>
        <w:ind w:left="1927" w:hanging="180"/>
      </w:pPr>
    </w:lvl>
    <w:lvl w:ilvl="3" w:tplc="0809000F" w:tentative="1">
      <w:start w:val="1"/>
      <w:numFmt w:val="decimal"/>
      <w:lvlText w:val="%4."/>
      <w:lvlJc w:val="left"/>
      <w:pPr>
        <w:ind w:left="2647" w:hanging="360"/>
      </w:pPr>
    </w:lvl>
    <w:lvl w:ilvl="4" w:tplc="08090019" w:tentative="1">
      <w:start w:val="1"/>
      <w:numFmt w:val="lowerLetter"/>
      <w:lvlText w:val="%5."/>
      <w:lvlJc w:val="left"/>
      <w:pPr>
        <w:ind w:left="3367" w:hanging="360"/>
      </w:pPr>
    </w:lvl>
    <w:lvl w:ilvl="5" w:tplc="0809001B" w:tentative="1">
      <w:start w:val="1"/>
      <w:numFmt w:val="lowerRoman"/>
      <w:lvlText w:val="%6."/>
      <w:lvlJc w:val="right"/>
      <w:pPr>
        <w:ind w:left="4087" w:hanging="180"/>
      </w:pPr>
    </w:lvl>
    <w:lvl w:ilvl="6" w:tplc="0809000F" w:tentative="1">
      <w:start w:val="1"/>
      <w:numFmt w:val="decimal"/>
      <w:lvlText w:val="%7."/>
      <w:lvlJc w:val="left"/>
      <w:pPr>
        <w:ind w:left="4807" w:hanging="360"/>
      </w:pPr>
    </w:lvl>
    <w:lvl w:ilvl="7" w:tplc="08090019" w:tentative="1">
      <w:start w:val="1"/>
      <w:numFmt w:val="lowerLetter"/>
      <w:lvlText w:val="%8."/>
      <w:lvlJc w:val="left"/>
      <w:pPr>
        <w:ind w:left="5527" w:hanging="360"/>
      </w:pPr>
    </w:lvl>
    <w:lvl w:ilvl="8" w:tplc="0809001B" w:tentative="1">
      <w:start w:val="1"/>
      <w:numFmt w:val="lowerRoman"/>
      <w:lvlText w:val="%9."/>
      <w:lvlJc w:val="right"/>
      <w:pPr>
        <w:ind w:left="6247" w:hanging="180"/>
      </w:pPr>
    </w:lvl>
  </w:abstractNum>
  <w:abstractNum w:abstractNumId="15">
    <w:nsid w:val="42D4129C"/>
    <w:multiLevelType w:val="hybridMultilevel"/>
    <w:tmpl w:val="896C7D72"/>
    <w:lvl w:ilvl="0" w:tplc="241A0001">
      <w:start w:val="1"/>
      <w:numFmt w:val="bullet"/>
      <w:lvlText w:val=""/>
      <w:lvlJc w:val="left"/>
      <w:pPr>
        <w:ind w:left="1080" w:hanging="720"/>
      </w:pPr>
      <w:rPr>
        <w:rFonts w:ascii="Symbol" w:hAnsi="Symbol" w:hint="default"/>
      </w:rPr>
    </w:lvl>
    <w:lvl w:ilvl="1" w:tplc="2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>
    <w:nsid w:val="4C79007C"/>
    <w:multiLevelType w:val="hybridMultilevel"/>
    <w:tmpl w:val="A9A0013E"/>
    <w:lvl w:ilvl="0" w:tplc="08090011">
      <w:start w:val="1"/>
      <w:numFmt w:val="decimal"/>
      <w:lvlText w:val="%1)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>
    <w:nsid w:val="4CAE6C9E"/>
    <w:multiLevelType w:val="hybridMultilevel"/>
    <w:tmpl w:val="9FA4FFAC"/>
    <w:lvl w:ilvl="0" w:tplc="B8784F9C">
      <w:start w:val="1"/>
      <w:numFmt w:val="decimal"/>
      <w:lvlText w:val="%1."/>
      <w:lvlJc w:val="left"/>
      <w:pPr>
        <w:ind w:left="720" w:hanging="360"/>
      </w:pPr>
      <w:rPr>
        <w:rFonts w:eastAsiaTheme="minorHAnsi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>
    <w:nsid w:val="4D6446B7"/>
    <w:multiLevelType w:val="hybridMultilevel"/>
    <w:tmpl w:val="556EDFCA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>
    <w:nsid w:val="5C2F2EF9"/>
    <w:multiLevelType w:val="hybridMultilevel"/>
    <w:tmpl w:val="B7F0EC0E"/>
    <w:lvl w:ilvl="0" w:tplc="768A2A5E">
      <w:start w:val="1"/>
      <w:numFmt w:val="decimal"/>
      <w:lvlText w:val="%1."/>
      <w:lvlJc w:val="left"/>
      <w:pPr>
        <w:ind w:left="502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222" w:hanging="360"/>
      </w:pPr>
    </w:lvl>
    <w:lvl w:ilvl="2" w:tplc="0809001B" w:tentative="1">
      <w:start w:val="1"/>
      <w:numFmt w:val="lowerRoman"/>
      <w:lvlText w:val="%3."/>
      <w:lvlJc w:val="right"/>
      <w:pPr>
        <w:ind w:left="1942" w:hanging="180"/>
      </w:pPr>
    </w:lvl>
    <w:lvl w:ilvl="3" w:tplc="0809000F" w:tentative="1">
      <w:start w:val="1"/>
      <w:numFmt w:val="decimal"/>
      <w:lvlText w:val="%4."/>
      <w:lvlJc w:val="left"/>
      <w:pPr>
        <w:ind w:left="2662" w:hanging="360"/>
      </w:pPr>
    </w:lvl>
    <w:lvl w:ilvl="4" w:tplc="08090019" w:tentative="1">
      <w:start w:val="1"/>
      <w:numFmt w:val="lowerLetter"/>
      <w:lvlText w:val="%5."/>
      <w:lvlJc w:val="left"/>
      <w:pPr>
        <w:ind w:left="3382" w:hanging="360"/>
      </w:pPr>
    </w:lvl>
    <w:lvl w:ilvl="5" w:tplc="0809001B" w:tentative="1">
      <w:start w:val="1"/>
      <w:numFmt w:val="lowerRoman"/>
      <w:lvlText w:val="%6."/>
      <w:lvlJc w:val="right"/>
      <w:pPr>
        <w:ind w:left="4102" w:hanging="180"/>
      </w:pPr>
    </w:lvl>
    <w:lvl w:ilvl="6" w:tplc="0809000F" w:tentative="1">
      <w:start w:val="1"/>
      <w:numFmt w:val="decimal"/>
      <w:lvlText w:val="%7."/>
      <w:lvlJc w:val="left"/>
      <w:pPr>
        <w:ind w:left="4822" w:hanging="360"/>
      </w:pPr>
    </w:lvl>
    <w:lvl w:ilvl="7" w:tplc="08090019" w:tentative="1">
      <w:start w:val="1"/>
      <w:numFmt w:val="lowerLetter"/>
      <w:lvlText w:val="%8."/>
      <w:lvlJc w:val="left"/>
      <w:pPr>
        <w:ind w:left="5542" w:hanging="360"/>
      </w:pPr>
    </w:lvl>
    <w:lvl w:ilvl="8" w:tplc="0809001B" w:tentative="1">
      <w:start w:val="1"/>
      <w:numFmt w:val="lowerRoman"/>
      <w:lvlText w:val="%9."/>
      <w:lvlJc w:val="right"/>
      <w:pPr>
        <w:ind w:left="6262" w:hanging="180"/>
      </w:pPr>
    </w:lvl>
  </w:abstractNum>
  <w:abstractNum w:abstractNumId="20">
    <w:nsid w:val="61264751"/>
    <w:multiLevelType w:val="hybridMultilevel"/>
    <w:tmpl w:val="A0FED21A"/>
    <w:lvl w:ilvl="0" w:tplc="9B964126">
      <w:start w:val="1"/>
      <w:numFmt w:val="decimal"/>
      <w:lvlText w:val="%1)"/>
      <w:lvlJc w:val="left"/>
      <w:pPr>
        <w:ind w:left="1080" w:hanging="360"/>
      </w:pPr>
      <w:rPr>
        <w:rFonts w:hint="default"/>
      </w:rPr>
    </w:lvl>
    <w:lvl w:ilvl="1" w:tplc="0C1A0019" w:tentative="1">
      <w:start w:val="1"/>
      <w:numFmt w:val="lowerLetter"/>
      <w:lvlText w:val="%2."/>
      <w:lvlJc w:val="left"/>
      <w:pPr>
        <w:ind w:left="1800" w:hanging="360"/>
      </w:pPr>
    </w:lvl>
    <w:lvl w:ilvl="2" w:tplc="0C1A001B" w:tentative="1">
      <w:start w:val="1"/>
      <w:numFmt w:val="lowerRoman"/>
      <w:lvlText w:val="%3."/>
      <w:lvlJc w:val="right"/>
      <w:pPr>
        <w:ind w:left="2520" w:hanging="180"/>
      </w:pPr>
    </w:lvl>
    <w:lvl w:ilvl="3" w:tplc="0C1A000F" w:tentative="1">
      <w:start w:val="1"/>
      <w:numFmt w:val="decimal"/>
      <w:lvlText w:val="%4."/>
      <w:lvlJc w:val="left"/>
      <w:pPr>
        <w:ind w:left="3240" w:hanging="360"/>
      </w:pPr>
    </w:lvl>
    <w:lvl w:ilvl="4" w:tplc="0C1A0019" w:tentative="1">
      <w:start w:val="1"/>
      <w:numFmt w:val="lowerLetter"/>
      <w:lvlText w:val="%5."/>
      <w:lvlJc w:val="left"/>
      <w:pPr>
        <w:ind w:left="3960" w:hanging="360"/>
      </w:pPr>
    </w:lvl>
    <w:lvl w:ilvl="5" w:tplc="0C1A001B" w:tentative="1">
      <w:start w:val="1"/>
      <w:numFmt w:val="lowerRoman"/>
      <w:lvlText w:val="%6."/>
      <w:lvlJc w:val="right"/>
      <w:pPr>
        <w:ind w:left="4680" w:hanging="180"/>
      </w:pPr>
    </w:lvl>
    <w:lvl w:ilvl="6" w:tplc="0C1A000F" w:tentative="1">
      <w:start w:val="1"/>
      <w:numFmt w:val="decimal"/>
      <w:lvlText w:val="%7."/>
      <w:lvlJc w:val="left"/>
      <w:pPr>
        <w:ind w:left="5400" w:hanging="360"/>
      </w:pPr>
    </w:lvl>
    <w:lvl w:ilvl="7" w:tplc="0C1A0019" w:tentative="1">
      <w:start w:val="1"/>
      <w:numFmt w:val="lowerLetter"/>
      <w:lvlText w:val="%8."/>
      <w:lvlJc w:val="left"/>
      <w:pPr>
        <w:ind w:left="6120" w:hanging="360"/>
      </w:pPr>
    </w:lvl>
    <w:lvl w:ilvl="8" w:tplc="0C1A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1">
    <w:nsid w:val="65EE2EB1"/>
    <w:multiLevelType w:val="hybridMultilevel"/>
    <w:tmpl w:val="5FF234CA"/>
    <w:lvl w:ilvl="0" w:tplc="84CC161A">
      <w:start w:val="1"/>
      <w:numFmt w:val="decimal"/>
      <w:lvlText w:val="%1."/>
      <w:lvlJc w:val="left"/>
      <w:pPr>
        <w:ind w:left="502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222" w:hanging="360"/>
      </w:pPr>
    </w:lvl>
    <w:lvl w:ilvl="2" w:tplc="0809001B" w:tentative="1">
      <w:start w:val="1"/>
      <w:numFmt w:val="lowerRoman"/>
      <w:lvlText w:val="%3."/>
      <w:lvlJc w:val="right"/>
      <w:pPr>
        <w:ind w:left="1942" w:hanging="180"/>
      </w:pPr>
    </w:lvl>
    <w:lvl w:ilvl="3" w:tplc="0809000F" w:tentative="1">
      <w:start w:val="1"/>
      <w:numFmt w:val="decimal"/>
      <w:lvlText w:val="%4."/>
      <w:lvlJc w:val="left"/>
      <w:pPr>
        <w:ind w:left="2662" w:hanging="360"/>
      </w:pPr>
    </w:lvl>
    <w:lvl w:ilvl="4" w:tplc="08090019" w:tentative="1">
      <w:start w:val="1"/>
      <w:numFmt w:val="lowerLetter"/>
      <w:lvlText w:val="%5."/>
      <w:lvlJc w:val="left"/>
      <w:pPr>
        <w:ind w:left="3382" w:hanging="360"/>
      </w:pPr>
    </w:lvl>
    <w:lvl w:ilvl="5" w:tplc="0809001B" w:tentative="1">
      <w:start w:val="1"/>
      <w:numFmt w:val="lowerRoman"/>
      <w:lvlText w:val="%6."/>
      <w:lvlJc w:val="right"/>
      <w:pPr>
        <w:ind w:left="4102" w:hanging="180"/>
      </w:pPr>
    </w:lvl>
    <w:lvl w:ilvl="6" w:tplc="0809000F" w:tentative="1">
      <w:start w:val="1"/>
      <w:numFmt w:val="decimal"/>
      <w:lvlText w:val="%7."/>
      <w:lvlJc w:val="left"/>
      <w:pPr>
        <w:ind w:left="4822" w:hanging="360"/>
      </w:pPr>
    </w:lvl>
    <w:lvl w:ilvl="7" w:tplc="08090019" w:tentative="1">
      <w:start w:val="1"/>
      <w:numFmt w:val="lowerLetter"/>
      <w:lvlText w:val="%8."/>
      <w:lvlJc w:val="left"/>
      <w:pPr>
        <w:ind w:left="5542" w:hanging="360"/>
      </w:pPr>
    </w:lvl>
    <w:lvl w:ilvl="8" w:tplc="0809001B" w:tentative="1">
      <w:start w:val="1"/>
      <w:numFmt w:val="lowerRoman"/>
      <w:lvlText w:val="%9."/>
      <w:lvlJc w:val="right"/>
      <w:pPr>
        <w:ind w:left="6262" w:hanging="180"/>
      </w:pPr>
    </w:lvl>
  </w:abstractNum>
  <w:abstractNum w:abstractNumId="22">
    <w:nsid w:val="702C06B7"/>
    <w:multiLevelType w:val="hybridMultilevel"/>
    <w:tmpl w:val="136EB478"/>
    <w:lvl w:ilvl="0" w:tplc="241A0011">
      <w:start w:val="1"/>
      <w:numFmt w:val="decimal"/>
      <w:lvlText w:val="%1)"/>
      <w:lvlJc w:val="left"/>
      <w:pPr>
        <w:ind w:left="780" w:hanging="360"/>
      </w:pPr>
      <w:rPr>
        <w:rFonts w:hint="default"/>
      </w:rPr>
    </w:lvl>
    <w:lvl w:ilvl="1" w:tplc="EDAA2640">
      <w:start w:val="1"/>
      <w:numFmt w:val="lowerLetter"/>
      <w:lvlText w:val="%2."/>
      <w:lvlJc w:val="left"/>
      <w:pPr>
        <w:ind w:left="1500" w:hanging="360"/>
      </w:pPr>
      <w:rPr>
        <w:rFonts w:hint="default"/>
      </w:rPr>
    </w:lvl>
    <w:lvl w:ilvl="2" w:tplc="04090005" w:tentative="1">
      <w:start w:val="1"/>
      <w:numFmt w:val="bullet"/>
      <w:lvlText w:val=""/>
      <w:lvlJc w:val="left"/>
      <w:pPr>
        <w:ind w:left="22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40" w:hanging="360"/>
      </w:pPr>
      <w:rPr>
        <w:rFonts w:ascii="Wingdings" w:hAnsi="Wingdings" w:hint="default"/>
      </w:rPr>
    </w:lvl>
  </w:abstractNum>
  <w:abstractNum w:abstractNumId="23">
    <w:nsid w:val="70C164D3"/>
    <w:multiLevelType w:val="hybridMultilevel"/>
    <w:tmpl w:val="A44CA0C2"/>
    <w:lvl w:ilvl="0" w:tplc="04090005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4">
    <w:nsid w:val="71940343"/>
    <w:multiLevelType w:val="hybridMultilevel"/>
    <w:tmpl w:val="C6F8CAD4"/>
    <w:lvl w:ilvl="0" w:tplc="67CED5C2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2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>
    <w:nsid w:val="759A5AB3"/>
    <w:multiLevelType w:val="hybridMultilevel"/>
    <w:tmpl w:val="99969D7E"/>
    <w:lvl w:ilvl="0" w:tplc="241A000F">
      <w:start w:val="1"/>
      <w:numFmt w:val="decimal"/>
      <w:lvlText w:val="%1."/>
      <w:lvlJc w:val="left"/>
      <w:pPr>
        <w:ind w:left="720" w:hanging="360"/>
      </w:pPr>
    </w:lvl>
    <w:lvl w:ilvl="1" w:tplc="241A0019" w:tentative="1">
      <w:start w:val="1"/>
      <w:numFmt w:val="lowerLetter"/>
      <w:lvlText w:val="%2."/>
      <w:lvlJc w:val="left"/>
      <w:pPr>
        <w:ind w:left="1440" w:hanging="360"/>
      </w:pPr>
    </w:lvl>
    <w:lvl w:ilvl="2" w:tplc="241A001B" w:tentative="1">
      <w:start w:val="1"/>
      <w:numFmt w:val="lowerRoman"/>
      <w:lvlText w:val="%3."/>
      <w:lvlJc w:val="right"/>
      <w:pPr>
        <w:ind w:left="2160" w:hanging="180"/>
      </w:pPr>
    </w:lvl>
    <w:lvl w:ilvl="3" w:tplc="241A000F" w:tentative="1">
      <w:start w:val="1"/>
      <w:numFmt w:val="decimal"/>
      <w:lvlText w:val="%4."/>
      <w:lvlJc w:val="left"/>
      <w:pPr>
        <w:ind w:left="2880" w:hanging="360"/>
      </w:pPr>
    </w:lvl>
    <w:lvl w:ilvl="4" w:tplc="241A0019" w:tentative="1">
      <w:start w:val="1"/>
      <w:numFmt w:val="lowerLetter"/>
      <w:lvlText w:val="%5."/>
      <w:lvlJc w:val="left"/>
      <w:pPr>
        <w:ind w:left="3600" w:hanging="360"/>
      </w:pPr>
    </w:lvl>
    <w:lvl w:ilvl="5" w:tplc="241A001B" w:tentative="1">
      <w:start w:val="1"/>
      <w:numFmt w:val="lowerRoman"/>
      <w:lvlText w:val="%6."/>
      <w:lvlJc w:val="right"/>
      <w:pPr>
        <w:ind w:left="4320" w:hanging="180"/>
      </w:pPr>
    </w:lvl>
    <w:lvl w:ilvl="6" w:tplc="241A000F" w:tentative="1">
      <w:start w:val="1"/>
      <w:numFmt w:val="decimal"/>
      <w:lvlText w:val="%7."/>
      <w:lvlJc w:val="left"/>
      <w:pPr>
        <w:ind w:left="5040" w:hanging="360"/>
      </w:pPr>
    </w:lvl>
    <w:lvl w:ilvl="7" w:tplc="241A0019" w:tentative="1">
      <w:start w:val="1"/>
      <w:numFmt w:val="lowerLetter"/>
      <w:lvlText w:val="%8."/>
      <w:lvlJc w:val="left"/>
      <w:pPr>
        <w:ind w:left="5760" w:hanging="360"/>
      </w:pPr>
    </w:lvl>
    <w:lvl w:ilvl="8" w:tplc="2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>
    <w:nsid w:val="762D6A1F"/>
    <w:multiLevelType w:val="hybridMultilevel"/>
    <w:tmpl w:val="D1B005D8"/>
    <w:lvl w:ilvl="0" w:tplc="08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>
    <w:nsid w:val="78715936"/>
    <w:multiLevelType w:val="hybridMultilevel"/>
    <w:tmpl w:val="C0703266"/>
    <w:lvl w:ilvl="0" w:tplc="31EC7F44">
      <w:start w:val="1"/>
      <w:numFmt w:val="decimal"/>
      <w:lvlText w:val="%1."/>
      <w:lvlJc w:val="left"/>
      <w:pPr>
        <w:ind w:left="502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222" w:hanging="360"/>
      </w:pPr>
    </w:lvl>
    <w:lvl w:ilvl="2" w:tplc="0809001B" w:tentative="1">
      <w:start w:val="1"/>
      <w:numFmt w:val="lowerRoman"/>
      <w:lvlText w:val="%3."/>
      <w:lvlJc w:val="right"/>
      <w:pPr>
        <w:ind w:left="1942" w:hanging="180"/>
      </w:pPr>
    </w:lvl>
    <w:lvl w:ilvl="3" w:tplc="0809000F" w:tentative="1">
      <w:start w:val="1"/>
      <w:numFmt w:val="decimal"/>
      <w:lvlText w:val="%4."/>
      <w:lvlJc w:val="left"/>
      <w:pPr>
        <w:ind w:left="2662" w:hanging="360"/>
      </w:pPr>
    </w:lvl>
    <w:lvl w:ilvl="4" w:tplc="08090019" w:tentative="1">
      <w:start w:val="1"/>
      <w:numFmt w:val="lowerLetter"/>
      <w:lvlText w:val="%5."/>
      <w:lvlJc w:val="left"/>
      <w:pPr>
        <w:ind w:left="3382" w:hanging="360"/>
      </w:pPr>
    </w:lvl>
    <w:lvl w:ilvl="5" w:tplc="0809001B" w:tentative="1">
      <w:start w:val="1"/>
      <w:numFmt w:val="lowerRoman"/>
      <w:lvlText w:val="%6."/>
      <w:lvlJc w:val="right"/>
      <w:pPr>
        <w:ind w:left="4102" w:hanging="180"/>
      </w:pPr>
    </w:lvl>
    <w:lvl w:ilvl="6" w:tplc="0809000F" w:tentative="1">
      <w:start w:val="1"/>
      <w:numFmt w:val="decimal"/>
      <w:lvlText w:val="%7."/>
      <w:lvlJc w:val="left"/>
      <w:pPr>
        <w:ind w:left="4822" w:hanging="360"/>
      </w:pPr>
    </w:lvl>
    <w:lvl w:ilvl="7" w:tplc="08090019" w:tentative="1">
      <w:start w:val="1"/>
      <w:numFmt w:val="lowerLetter"/>
      <w:lvlText w:val="%8."/>
      <w:lvlJc w:val="left"/>
      <w:pPr>
        <w:ind w:left="5542" w:hanging="360"/>
      </w:pPr>
    </w:lvl>
    <w:lvl w:ilvl="8" w:tplc="0809001B" w:tentative="1">
      <w:start w:val="1"/>
      <w:numFmt w:val="lowerRoman"/>
      <w:lvlText w:val="%9."/>
      <w:lvlJc w:val="right"/>
      <w:pPr>
        <w:ind w:left="6262" w:hanging="180"/>
      </w:pPr>
    </w:lvl>
  </w:abstractNum>
  <w:abstractNum w:abstractNumId="28">
    <w:nsid w:val="7A5A1D73"/>
    <w:multiLevelType w:val="hybridMultilevel"/>
    <w:tmpl w:val="E76EEF1E"/>
    <w:lvl w:ilvl="0" w:tplc="08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9">
    <w:nsid w:val="7A5C7269"/>
    <w:multiLevelType w:val="hybridMultilevel"/>
    <w:tmpl w:val="927C3BEA"/>
    <w:lvl w:ilvl="0" w:tplc="FF4CC600">
      <w:start w:val="1"/>
      <w:numFmt w:val="decimal"/>
      <w:lvlText w:val="%1."/>
      <w:lvlJc w:val="left"/>
      <w:pPr>
        <w:ind w:left="487" w:hanging="360"/>
      </w:pPr>
      <w:rPr>
        <w:rFonts w:eastAsia="Times New Roman" w:hint="default"/>
      </w:rPr>
    </w:lvl>
    <w:lvl w:ilvl="1" w:tplc="08090019" w:tentative="1">
      <w:start w:val="1"/>
      <w:numFmt w:val="lowerLetter"/>
      <w:lvlText w:val="%2."/>
      <w:lvlJc w:val="left"/>
      <w:pPr>
        <w:ind w:left="1207" w:hanging="360"/>
      </w:pPr>
    </w:lvl>
    <w:lvl w:ilvl="2" w:tplc="0809001B" w:tentative="1">
      <w:start w:val="1"/>
      <w:numFmt w:val="lowerRoman"/>
      <w:lvlText w:val="%3."/>
      <w:lvlJc w:val="right"/>
      <w:pPr>
        <w:ind w:left="1927" w:hanging="180"/>
      </w:pPr>
    </w:lvl>
    <w:lvl w:ilvl="3" w:tplc="0809000F" w:tentative="1">
      <w:start w:val="1"/>
      <w:numFmt w:val="decimal"/>
      <w:lvlText w:val="%4."/>
      <w:lvlJc w:val="left"/>
      <w:pPr>
        <w:ind w:left="2647" w:hanging="360"/>
      </w:pPr>
    </w:lvl>
    <w:lvl w:ilvl="4" w:tplc="08090019" w:tentative="1">
      <w:start w:val="1"/>
      <w:numFmt w:val="lowerLetter"/>
      <w:lvlText w:val="%5."/>
      <w:lvlJc w:val="left"/>
      <w:pPr>
        <w:ind w:left="3367" w:hanging="360"/>
      </w:pPr>
    </w:lvl>
    <w:lvl w:ilvl="5" w:tplc="0809001B" w:tentative="1">
      <w:start w:val="1"/>
      <w:numFmt w:val="lowerRoman"/>
      <w:lvlText w:val="%6."/>
      <w:lvlJc w:val="right"/>
      <w:pPr>
        <w:ind w:left="4087" w:hanging="180"/>
      </w:pPr>
    </w:lvl>
    <w:lvl w:ilvl="6" w:tplc="0809000F" w:tentative="1">
      <w:start w:val="1"/>
      <w:numFmt w:val="decimal"/>
      <w:lvlText w:val="%7."/>
      <w:lvlJc w:val="left"/>
      <w:pPr>
        <w:ind w:left="4807" w:hanging="360"/>
      </w:pPr>
    </w:lvl>
    <w:lvl w:ilvl="7" w:tplc="08090019" w:tentative="1">
      <w:start w:val="1"/>
      <w:numFmt w:val="lowerLetter"/>
      <w:lvlText w:val="%8."/>
      <w:lvlJc w:val="left"/>
      <w:pPr>
        <w:ind w:left="5527" w:hanging="360"/>
      </w:pPr>
    </w:lvl>
    <w:lvl w:ilvl="8" w:tplc="0809001B" w:tentative="1">
      <w:start w:val="1"/>
      <w:numFmt w:val="lowerRoman"/>
      <w:lvlText w:val="%9."/>
      <w:lvlJc w:val="right"/>
      <w:pPr>
        <w:ind w:left="6247" w:hanging="180"/>
      </w:pPr>
    </w:lvl>
  </w:abstractNum>
  <w:abstractNum w:abstractNumId="30">
    <w:nsid w:val="7A7D5430"/>
    <w:multiLevelType w:val="hybridMultilevel"/>
    <w:tmpl w:val="B426A32C"/>
    <w:lvl w:ilvl="0" w:tplc="D744CDD4">
      <w:start w:val="1"/>
      <w:numFmt w:val="decimal"/>
      <w:lvlText w:val="%1."/>
      <w:lvlJc w:val="left"/>
      <w:pPr>
        <w:ind w:left="502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222" w:hanging="360"/>
      </w:pPr>
    </w:lvl>
    <w:lvl w:ilvl="2" w:tplc="0809001B" w:tentative="1">
      <w:start w:val="1"/>
      <w:numFmt w:val="lowerRoman"/>
      <w:lvlText w:val="%3."/>
      <w:lvlJc w:val="right"/>
      <w:pPr>
        <w:ind w:left="1942" w:hanging="180"/>
      </w:pPr>
    </w:lvl>
    <w:lvl w:ilvl="3" w:tplc="0809000F" w:tentative="1">
      <w:start w:val="1"/>
      <w:numFmt w:val="decimal"/>
      <w:lvlText w:val="%4."/>
      <w:lvlJc w:val="left"/>
      <w:pPr>
        <w:ind w:left="2662" w:hanging="360"/>
      </w:pPr>
    </w:lvl>
    <w:lvl w:ilvl="4" w:tplc="08090019" w:tentative="1">
      <w:start w:val="1"/>
      <w:numFmt w:val="lowerLetter"/>
      <w:lvlText w:val="%5."/>
      <w:lvlJc w:val="left"/>
      <w:pPr>
        <w:ind w:left="3382" w:hanging="360"/>
      </w:pPr>
    </w:lvl>
    <w:lvl w:ilvl="5" w:tplc="0809001B" w:tentative="1">
      <w:start w:val="1"/>
      <w:numFmt w:val="lowerRoman"/>
      <w:lvlText w:val="%6."/>
      <w:lvlJc w:val="right"/>
      <w:pPr>
        <w:ind w:left="4102" w:hanging="180"/>
      </w:pPr>
    </w:lvl>
    <w:lvl w:ilvl="6" w:tplc="0809000F" w:tentative="1">
      <w:start w:val="1"/>
      <w:numFmt w:val="decimal"/>
      <w:lvlText w:val="%7."/>
      <w:lvlJc w:val="left"/>
      <w:pPr>
        <w:ind w:left="4822" w:hanging="360"/>
      </w:pPr>
    </w:lvl>
    <w:lvl w:ilvl="7" w:tplc="08090019" w:tentative="1">
      <w:start w:val="1"/>
      <w:numFmt w:val="lowerLetter"/>
      <w:lvlText w:val="%8."/>
      <w:lvlJc w:val="left"/>
      <w:pPr>
        <w:ind w:left="5542" w:hanging="360"/>
      </w:pPr>
    </w:lvl>
    <w:lvl w:ilvl="8" w:tplc="0809001B" w:tentative="1">
      <w:start w:val="1"/>
      <w:numFmt w:val="lowerRoman"/>
      <w:lvlText w:val="%9."/>
      <w:lvlJc w:val="right"/>
      <w:pPr>
        <w:ind w:left="6262" w:hanging="180"/>
      </w:pPr>
    </w:lvl>
  </w:abstractNum>
  <w:num w:numId="1">
    <w:abstractNumId w:val="23"/>
  </w:num>
  <w:num w:numId="2">
    <w:abstractNumId w:val="15"/>
  </w:num>
  <w:num w:numId="3">
    <w:abstractNumId w:val="24"/>
  </w:num>
  <w:num w:numId="4">
    <w:abstractNumId w:val="7"/>
  </w:num>
  <w:num w:numId="5">
    <w:abstractNumId w:val="13"/>
  </w:num>
  <w:num w:numId="6">
    <w:abstractNumId w:val="28"/>
  </w:num>
  <w:num w:numId="7">
    <w:abstractNumId w:val="11"/>
  </w:num>
  <w:num w:numId="8">
    <w:abstractNumId w:val="14"/>
  </w:num>
  <w:num w:numId="9">
    <w:abstractNumId w:val="30"/>
  </w:num>
  <w:num w:numId="10">
    <w:abstractNumId w:val="29"/>
  </w:num>
  <w:num w:numId="11">
    <w:abstractNumId w:val="6"/>
  </w:num>
  <w:num w:numId="12">
    <w:abstractNumId w:val="27"/>
  </w:num>
  <w:num w:numId="13">
    <w:abstractNumId w:val="21"/>
  </w:num>
  <w:num w:numId="14">
    <w:abstractNumId w:val="2"/>
  </w:num>
  <w:num w:numId="15">
    <w:abstractNumId w:val="8"/>
  </w:num>
  <w:num w:numId="16">
    <w:abstractNumId w:val="19"/>
  </w:num>
  <w:num w:numId="17">
    <w:abstractNumId w:val="26"/>
  </w:num>
  <w:num w:numId="18">
    <w:abstractNumId w:val="18"/>
  </w:num>
  <w:num w:numId="19">
    <w:abstractNumId w:val="0"/>
  </w:num>
  <w:num w:numId="20">
    <w:abstractNumId w:val="10"/>
  </w:num>
  <w:num w:numId="21">
    <w:abstractNumId w:val="3"/>
  </w:num>
  <w:num w:numId="22">
    <w:abstractNumId w:val="5"/>
  </w:num>
  <w:num w:numId="23">
    <w:abstractNumId w:val="22"/>
  </w:num>
  <w:num w:numId="24">
    <w:abstractNumId w:val="9"/>
  </w:num>
  <w:num w:numId="25">
    <w:abstractNumId w:val="16"/>
  </w:num>
  <w:num w:numId="26">
    <w:abstractNumId w:val="20"/>
  </w:num>
  <w:num w:numId="27">
    <w:abstractNumId w:val="1"/>
  </w:num>
  <w:num w:numId="28">
    <w:abstractNumId w:val="12"/>
  </w:num>
  <w:num w:numId="29">
    <w:abstractNumId w:val="25"/>
  </w:num>
  <w:num w:numId="30">
    <w:abstractNumId w:val="4"/>
  </w:num>
  <w:num w:numId="31">
    <w:abstractNumId w:val="17"/>
  </w:num>
  <w:numIdMacAtCleanup w:val="27"/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proofState w:spelling="clean" w:grammar="clean"/>
  <w:defaultTabStop w:val="720"/>
  <w:hyphenationZone w:val="425"/>
  <w:characterSpacingControl w:val="doNotCompress"/>
  <w:footnotePr>
    <w:footnote w:id="-1"/>
    <w:footnote w:id="0"/>
  </w:footnotePr>
  <w:endnotePr>
    <w:endnote w:id="-1"/>
    <w:endnote w:id="0"/>
  </w:endnotePr>
  <w:compat/>
  <w:docVars>
    <w:docVar w:name="__Grammarly_42____i" w:val="H4sIAAAAAAAEAKtWckksSQxILCpxzi/NK1GyMqwFAAEhoTITAAAA"/>
    <w:docVar w:name="__Grammarly_42___1" w:val="H4sIAAAAAAAEAKtWcslP9kxRslIyNDYyNzQ3M7K0MDI3NTcxNLNQ0lEKTi0uzszPAykwqwUASEKn2CwAAAA="/>
  </w:docVars>
  <w:rsids>
    <w:rsidRoot w:val="004E3338"/>
    <w:rsid w:val="0000263E"/>
    <w:rsid w:val="0001049A"/>
    <w:rsid w:val="00015BE8"/>
    <w:rsid w:val="00030EE3"/>
    <w:rsid w:val="00033A92"/>
    <w:rsid w:val="00035EFA"/>
    <w:rsid w:val="000534A4"/>
    <w:rsid w:val="00062C9F"/>
    <w:rsid w:val="00096283"/>
    <w:rsid w:val="000A570B"/>
    <w:rsid w:val="000A762E"/>
    <w:rsid w:val="000B5B83"/>
    <w:rsid w:val="000D0585"/>
    <w:rsid w:val="000D4ACD"/>
    <w:rsid w:val="000D62C7"/>
    <w:rsid w:val="000F34C9"/>
    <w:rsid w:val="00103269"/>
    <w:rsid w:val="00115E5A"/>
    <w:rsid w:val="00121771"/>
    <w:rsid w:val="001247E7"/>
    <w:rsid w:val="001444DB"/>
    <w:rsid w:val="00145D69"/>
    <w:rsid w:val="00157B30"/>
    <w:rsid w:val="00165F07"/>
    <w:rsid w:val="00201EE4"/>
    <w:rsid w:val="0020470D"/>
    <w:rsid w:val="00215AAC"/>
    <w:rsid w:val="00220B67"/>
    <w:rsid w:val="002264EA"/>
    <w:rsid w:val="002B31BC"/>
    <w:rsid w:val="002B5978"/>
    <w:rsid w:val="002C788C"/>
    <w:rsid w:val="002D37E0"/>
    <w:rsid w:val="00370499"/>
    <w:rsid w:val="003D67B7"/>
    <w:rsid w:val="003E5425"/>
    <w:rsid w:val="003E735E"/>
    <w:rsid w:val="00410446"/>
    <w:rsid w:val="004135DF"/>
    <w:rsid w:val="00414D8E"/>
    <w:rsid w:val="00425CAA"/>
    <w:rsid w:val="004357D1"/>
    <w:rsid w:val="00436EAA"/>
    <w:rsid w:val="0044310C"/>
    <w:rsid w:val="00451A10"/>
    <w:rsid w:val="004A60B6"/>
    <w:rsid w:val="004D2C2E"/>
    <w:rsid w:val="004D6560"/>
    <w:rsid w:val="004D7ACC"/>
    <w:rsid w:val="004E3338"/>
    <w:rsid w:val="004F4F22"/>
    <w:rsid w:val="00503952"/>
    <w:rsid w:val="005220B1"/>
    <w:rsid w:val="0052721F"/>
    <w:rsid w:val="0058199F"/>
    <w:rsid w:val="005A2199"/>
    <w:rsid w:val="005C600A"/>
    <w:rsid w:val="005D55ED"/>
    <w:rsid w:val="005E2557"/>
    <w:rsid w:val="005E7BB8"/>
    <w:rsid w:val="005F2197"/>
    <w:rsid w:val="00611DB8"/>
    <w:rsid w:val="00612AAC"/>
    <w:rsid w:val="0063538F"/>
    <w:rsid w:val="00636B92"/>
    <w:rsid w:val="00646953"/>
    <w:rsid w:val="0065562C"/>
    <w:rsid w:val="00660350"/>
    <w:rsid w:val="0066540E"/>
    <w:rsid w:val="00670599"/>
    <w:rsid w:val="00675765"/>
    <w:rsid w:val="00682E9E"/>
    <w:rsid w:val="00696A29"/>
    <w:rsid w:val="006A537D"/>
    <w:rsid w:val="006B46B1"/>
    <w:rsid w:val="006C252A"/>
    <w:rsid w:val="006C4891"/>
    <w:rsid w:val="006E46BB"/>
    <w:rsid w:val="006F1F74"/>
    <w:rsid w:val="007014C4"/>
    <w:rsid w:val="0072339D"/>
    <w:rsid w:val="007354A5"/>
    <w:rsid w:val="0073744E"/>
    <w:rsid w:val="00756C04"/>
    <w:rsid w:val="00770A36"/>
    <w:rsid w:val="00775046"/>
    <w:rsid w:val="007B05FB"/>
    <w:rsid w:val="007B1CD8"/>
    <w:rsid w:val="007E37D4"/>
    <w:rsid w:val="00810731"/>
    <w:rsid w:val="00811065"/>
    <w:rsid w:val="00814F24"/>
    <w:rsid w:val="00844B3A"/>
    <w:rsid w:val="00871655"/>
    <w:rsid w:val="00882D11"/>
    <w:rsid w:val="008868D5"/>
    <w:rsid w:val="008A0D35"/>
    <w:rsid w:val="008E030D"/>
    <w:rsid w:val="008E0438"/>
    <w:rsid w:val="008E3243"/>
    <w:rsid w:val="008E3768"/>
    <w:rsid w:val="009009DC"/>
    <w:rsid w:val="00902AE4"/>
    <w:rsid w:val="00913FD2"/>
    <w:rsid w:val="00916EC9"/>
    <w:rsid w:val="009242B9"/>
    <w:rsid w:val="0097541E"/>
    <w:rsid w:val="0097747A"/>
    <w:rsid w:val="00983E78"/>
    <w:rsid w:val="00996108"/>
    <w:rsid w:val="009B4BCA"/>
    <w:rsid w:val="009B7CE0"/>
    <w:rsid w:val="009D3861"/>
    <w:rsid w:val="009E1035"/>
    <w:rsid w:val="009E2DD9"/>
    <w:rsid w:val="009F274C"/>
    <w:rsid w:val="009F3C49"/>
    <w:rsid w:val="00A0389E"/>
    <w:rsid w:val="00A30860"/>
    <w:rsid w:val="00A30C39"/>
    <w:rsid w:val="00A51C28"/>
    <w:rsid w:val="00A55C46"/>
    <w:rsid w:val="00A654CB"/>
    <w:rsid w:val="00A85075"/>
    <w:rsid w:val="00A86C81"/>
    <w:rsid w:val="00A949DA"/>
    <w:rsid w:val="00AB0591"/>
    <w:rsid w:val="00AE07AA"/>
    <w:rsid w:val="00AE5A07"/>
    <w:rsid w:val="00B1154D"/>
    <w:rsid w:val="00B159AD"/>
    <w:rsid w:val="00B335B4"/>
    <w:rsid w:val="00B66347"/>
    <w:rsid w:val="00B74A26"/>
    <w:rsid w:val="00B8177E"/>
    <w:rsid w:val="00B90B12"/>
    <w:rsid w:val="00B957D4"/>
    <w:rsid w:val="00BC3C11"/>
    <w:rsid w:val="00BC770A"/>
    <w:rsid w:val="00BD7CE2"/>
    <w:rsid w:val="00BE3026"/>
    <w:rsid w:val="00C02441"/>
    <w:rsid w:val="00C0509B"/>
    <w:rsid w:val="00C462E1"/>
    <w:rsid w:val="00C50153"/>
    <w:rsid w:val="00CA0418"/>
    <w:rsid w:val="00CB0FBC"/>
    <w:rsid w:val="00CB2FAD"/>
    <w:rsid w:val="00CB7E8C"/>
    <w:rsid w:val="00CC30C6"/>
    <w:rsid w:val="00CC78DF"/>
    <w:rsid w:val="00D13CF6"/>
    <w:rsid w:val="00D17F10"/>
    <w:rsid w:val="00D24529"/>
    <w:rsid w:val="00D54D97"/>
    <w:rsid w:val="00D56D4E"/>
    <w:rsid w:val="00D745B6"/>
    <w:rsid w:val="00D778AB"/>
    <w:rsid w:val="00D853EF"/>
    <w:rsid w:val="00D94E38"/>
    <w:rsid w:val="00DA40E3"/>
    <w:rsid w:val="00DA53D4"/>
    <w:rsid w:val="00DA7892"/>
    <w:rsid w:val="00DE4C76"/>
    <w:rsid w:val="00DF060B"/>
    <w:rsid w:val="00DF24FD"/>
    <w:rsid w:val="00DF753A"/>
    <w:rsid w:val="00E125BD"/>
    <w:rsid w:val="00E3226C"/>
    <w:rsid w:val="00E51326"/>
    <w:rsid w:val="00E55D56"/>
    <w:rsid w:val="00E602FC"/>
    <w:rsid w:val="00E77614"/>
    <w:rsid w:val="00E824A4"/>
    <w:rsid w:val="00E85733"/>
    <w:rsid w:val="00EF59A7"/>
    <w:rsid w:val="00F06655"/>
    <w:rsid w:val="00F22C3C"/>
    <w:rsid w:val="00F26C03"/>
    <w:rsid w:val="00F43B94"/>
    <w:rsid w:val="00F46C23"/>
    <w:rsid w:val="00F7002D"/>
    <w:rsid w:val="00F775AD"/>
    <w:rsid w:val="00F85A30"/>
    <w:rsid w:val="00FA01F1"/>
    <w:rsid w:val="00FD2415"/>
    <w:rsid w:val="00FE23DF"/>
    <w:rsid w:val="00FE2666"/>
    <w:rsid w:val="00FE5787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footnote text" w:uiPriority="0"/>
    <w:lsdException w:name="caption" w:uiPriority="35" w:qFormat="1"/>
    <w:lsdException w:name="footnote reference" w:uiPriority="0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D13CF6"/>
    <w:rPr>
      <w:lang w:val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CC78DF"/>
    <w:pPr>
      <w:ind w:left="720"/>
      <w:contextualSpacing/>
    </w:pPr>
  </w:style>
  <w:style w:type="table" w:styleId="TableGrid">
    <w:name w:val="Table Grid"/>
    <w:basedOn w:val="TableNormal"/>
    <w:uiPriority w:val="39"/>
    <w:rsid w:val="00CC78DF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Caption">
    <w:name w:val="caption"/>
    <w:basedOn w:val="Normal"/>
    <w:next w:val="Normal"/>
    <w:uiPriority w:val="35"/>
    <w:unhideWhenUsed/>
    <w:qFormat/>
    <w:rsid w:val="00CC78DF"/>
    <w:pPr>
      <w:spacing w:after="200" w:line="240" w:lineRule="auto"/>
    </w:pPr>
    <w:rPr>
      <w:i/>
      <w:iCs/>
      <w:color w:val="44546A" w:themeColor="text2"/>
      <w:sz w:val="18"/>
      <w:szCs w:val="18"/>
    </w:rPr>
  </w:style>
  <w:style w:type="character" w:styleId="Strong">
    <w:name w:val="Strong"/>
    <w:basedOn w:val="DefaultParagraphFont"/>
    <w:uiPriority w:val="22"/>
    <w:qFormat/>
    <w:rsid w:val="00D745B6"/>
    <w:rPr>
      <w:b/>
      <w:bCs/>
    </w:rPr>
  </w:style>
  <w:style w:type="character" w:styleId="FootnoteReference">
    <w:name w:val="footnote reference"/>
    <w:basedOn w:val="DefaultParagraphFont"/>
    <w:semiHidden/>
    <w:unhideWhenUsed/>
    <w:rsid w:val="00D745B6"/>
    <w:rPr>
      <w:vertAlign w:val="superscript"/>
    </w:rPr>
  </w:style>
  <w:style w:type="character" w:styleId="CommentReference">
    <w:name w:val="annotation reference"/>
    <w:basedOn w:val="DefaultParagraphFont"/>
    <w:uiPriority w:val="99"/>
    <w:semiHidden/>
    <w:unhideWhenUsed/>
    <w:rsid w:val="00670599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670599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val="en-US"/>
    </w:rPr>
  </w:style>
  <w:style w:type="character" w:customStyle="1" w:styleId="CommentTextChar">
    <w:name w:val="Comment Text Char"/>
    <w:basedOn w:val="DefaultParagraphFont"/>
    <w:link w:val="CommentText"/>
    <w:uiPriority w:val="99"/>
    <w:rsid w:val="00670599"/>
    <w:rPr>
      <w:rFonts w:ascii="Times New Roman" w:eastAsia="Times New Roman" w:hAnsi="Times New Roman" w:cs="Times New Roman"/>
      <w:sz w:val="20"/>
      <w:szCs w:val="20"/>
    </w:rPr>
  </w:style>
  <w:style w:type="character" w:styleId="Hyperlink">
    <w:name w:val="Hyperlink"/>
    <w:basedOn w:val="DefaultParagraphFont"/>
    <w:uiPriority w:val="99"/>
    <w:unhideWhenUsed/>
    <w:rsid w:val="000A570B"/>
    <w:rPr>
      <w:color w:val="0000FF"/>
      <w:u w:val="single"/>
    </w:rPr>
  </w:style>
  <w:style w:type="character" w:customStyle="1" w:styleId="UnresolvedMention">
    <w:name w:val="Unresolved Mention"/>
    <w:basedOn w:val="DefaultParagraphFont"/>
    <w:uiPriority w:val="99"/>
    <w:semiHidden/>
    <w:unhideWhenUsed/>
    <w:rsid w:val="008E0438"/>
    <w:rPr>
      <w:color w:val="605E5C"/>
      <w:shd w:val="clear" w:color="auto" w:fill="E1DFDD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D13CF6"/>
    <w:pPr>
      <w:spacing w:after="160"/>
    </w:pPr>
    <w:rPr>
      <w:rFonts w:asciiTheme="minorHAnsi" w:eastAsiaTheme="minorHAnsi" w:hAnsiTheme="minorHAnsi" w:cstheme="minorBidi"/>
      <w:b/>
      <w:bCs/>
      <w:lang w:val="en-GB"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D13CF6"/>
    <w:rPr>
      <w:rFonts w:ascii="Times New Roman" w:eastAsia="Times New Roman" w:hAnsi="Times New Roman" w:cs="Times New Roman"/>
      <w:b/>
      <w:bCs/>
      <w:sz w:val="20"/>
      <w:szCs w:val="20"/>
      <w:lang w:val="en-GB"/>
    </w:rPr>
  </w:style>
  <w:style w:type="table" w:customStyle="1" w:styleId="TableGrid0">
    <w:name w:val="TableGrid"/>
    <w:rsid w:val="00A86C81"/>
    <w:pPr>
      <w:spacing w:after="0" w:line="240" w:lineRule="auto"/>
    </w:pPr>
    <w:rPr>
      <w:rFonts w:eastAsiaTheme="minorEastAsia"/>
      <w:lang w:val="sr-Cyrl-CS" w:eastAsia="sr-Cyrl-CS"/>
    </w:rPr>
    <w:tblPr>
      <w:tblCellMar>
        <w:top w:w="0" w:type="dxa"/>
        <w:left w:w="0" w:type="dxa"/>
        <w:bottom w:w="0" w:type="dxa"/>
        <w:right w:w="0" w:type="dxa"/>
      </w:tblCellMar>
    </w:tblPr>
  </w:style>
  <w:style w:type="paragraph" w:styleId="FootnoteText">
    <w:name w:val="footnote text"/>
    <w:basedOn w:val="Normal"/>
    <w:link w:val="FootnoteTextChar"/>
    <w:unhideWhenUsed/>
    <w:rsid w:val="00CB7E8C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rsid w:val="00CB7E8C"/>
    <w:rPr>
      <w:sz w:val="20"/>
      <w:szCs w:val="20"/>
      <w:lang w:val="en-GB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FE2666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E2666"/>
    <w:rPr>
      <w:rFonts w:ascii="Segoe UI" w:hAnsi="Segoe UI" w:cs="Segoe UI"/>
      <w:sz w:val="18"/>
      <w:szCs w:val="18"/>
      <w:lang w:val="en-GB"/>
    </w:rPr>
  </w:style>
  <w:style w:type="paragraph" w:styleId="Header">
    <w:name w:val="header"/>
    <w:basedOn w:val="Normal"/>
    <w:link w:val="HeaderChar"/>
    <w:uiPriority w:val="99"/>
    <w:unhideWhenUsed/>
    <w:rsid w:val="0066540E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66540E"/>
    <w:rPr>
      <w:lang w:val="en-GB"/>
    </w:rPr>
  </w:style>
  <w:style w:type="paragraph" w:styleId="Footer">
    <w:name w:val="footer"/>
    <w:basedOn w:val="Normal"/>
    <w:link w:val="FooterChar"/>
    <w:uiPriority w:val="99"/>
    <w:unhideWhenUsed/>
    <w:rsid w:val="0066540E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66540E"/>
    <w:rPr>
      <w:lang w:val="en-GB"/>
    </w:rPr>
  </w:style>
  <w:style w:type="character" w:customStyle="1" w:styleId="markedcontent">
    <w:name w:val="markedcontent"/>
    <w:basedOn w:val="DefaultParagraphFont"/>
    <w:rsid w:val="00A30860"/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4593002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69193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8" Type="http://schemas.microsoft.com/office/2016/09/relationships/commentsIds" Target="commentsIds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19" Type="http://schemas.microsoft.com/office/2018/08/relationships/commentsExtensible" Target="commentsExtensible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=""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32AB217-5640-4E7B-8F79-F395B34C671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0</Pages>
  <Words>1746</Words>
  <Characters>9954</Characters>
  <Application>Microsoft Office Word</Application>
  <DocSecurity>0</DocSecurity>
  <Lines>82</Lines>
  <Paragraphs>2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677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HP EliteBook 840 G3</dc:creator>
  <cp:lastModifiedBy>Tanja</cp:lastModifiedBy>
  <cp:revision>2</cp:revision>
  <cp:lastPrinted>2021-07-21T07:14:00Z</cp:lastPrinted>
  <dcterms:created xsi:type="dcterms:W3CDTF">2022-07-11T11:00:00Z</dcterms:created>
  <dcterms:modified xsi:type="dcterms:W3CDTF">2022-07-11T11:00:00Z</dcterms:modified>
</cp:coreProperties>
</file>